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592B850" w14:textId="0C77AEE5" w:rsidR="009836E2" w:rsidRDefault="009836E2" w:rsidP="009836E2">
      <w:pPr>
        <w:pStyle w:val="BodyMinutes"/>
      </w:pPr>
      <w:r w:rsidRPr="009836E2">
        <w:t>The</w:t>
      </w:r>
      <w:r w:rsidR="004C393B">
        <w:t xml:space="preserve"> State</w:t>
      </w:r>
      <w:r w:rsidRPr="009836E2">
        <w:t xml:space="preserve"> Board of </w:t>
      </w:r>
      <w:r w:rsidR="004C393B">
        <w:t>Landscape Architects</w:t>
      </w:r>
      <w:r w:rsidRPr="009836E2">
        <w:t xml:space="preserve"> </w:t>
      </w:r>
      <w:r w:rsidR="0053003D">
        <w:t>is holding</w:t>
      </w:r>
      <w:r w:rsidR="0044137B">
        <w:t xml:space="preserve"> the</w:t>
      </w:r>
      <w:r w:rsidRPr="009836E2">
        <w:t xml:space="preserve"> hearing to consider revisions and receive public </w:t>
      </w:r>
      <w:proofErr w:type="gramStart"/>
      <w:r w:rsidRPr="009836E2">
        <w:t>comment</w:t>
      </w:r>
      <w:proofErr w:type="gramEnd"/>
      <w:r w:rsidRPr="009836E2">
        <w:t xml:space="preserve"> on proposed changes to Title </w:t>
      </w:r>
      <w:r w:rsidR="004C393B">
        <w:t>231</w:t>
      </w:r>
      <w:r w:rsidRPr="009836E2">
        <w:t xml:space="preserve">, Nebraska Administrative Code, Rules and Regulations, Chapter </w:t>
      </w:r>
      <w:r w:rsidR="00306B3C">
        <w:t>1</w:t>
      </w:r>
      <w:r w:rsidR="00D32E0C">
        <w:t xml:space="preserve"> through </w:t>
      </w:r>
      <w:r w:rsidR="004C393B">
        <w:t>3, and 6</w:t>
      </w:r>
      <w:r w:rsidRPr="009836E2">
        <w:t xml:space="preserve">. </w:t>
      </w:r>
      <w:r w:rsidR="007430D1">
        <w:t xml:space="preserve">Notice of the hearing was published in the Lincoln Journal Star </w:t>
      </w:r>
      <w:r w:rsidR="008E410E">
        <w:t xml:space="preserve">on </w:t>
      </w:r>
      <w:r w:rsidR="004C393B">
        <w:t>September 19</w:t>
      </w:r>
      <w:r w:rsidR="008E410E">
        <w:t xml:space="preserve">, 2025, </w:t>
      </w:r>
      <w:r w:rsidR="007430D1">
        <w:t xml:space="preserve">and on the Board’s website </w:t>
      </w:r>
      <w:r w:rsidR="007430D1" w:rsidRPr="008E410E">
        <w:t>on</w:t>
      </w:r>
      <w:r w:rsidR="008E410E" w:rsidRPr="008E410E">
        <w:t xml:space="preserve"> </w:t>
      </w:r>
      <w:r w:rsidR="004C393B">
        <w:t>September 23</w:t>
      </w:r>
      <w:r w:rsidR="00D32E0C" w:rsidRPr="008E410E">
        <w:t>. 2025</w:t>
      </w:r>
      <w:r w:rsidR="007430D1" w:rsidRPr="008E410E">
        <w:t xml:space="preserve">. An email notice was sent to professional geologists licensed in Nebraska on </w:t>
      </w:r>
      <w:r w:rsidR="004C393B">
        <w:t>September 24</w:t>
      </w:r>
      <w:r w:rsidR="00D32E0C" w:rsidRPr="008E410E">
        <w:t>, 2025</w:t>
      </w:r>
      <w:r w:rsidR="007430D1">
        <w:t>.</w:t>
      </w:r>
    </w:p>
    <w:p w14:paraId="28B5BFB0" w14:textId="7250F7E8" w:rsidR="00FD4052" w:rsidRPr="00E30B7E" w:rsidRDefault="00FD4052" w:rsidP="00B914C2">
      <w:pPr>
        <w:pStyle w:val="Heading1"/>
        <w:tabs>
          <w:tab w:val="clear" w:pos="10800"/>
          <w:tab w:val="right" w:pos="10080"/>
        </w:tabs>
      </w:pPr>
      <w:r w:rsidRPr="00E30B7E">
        <w:t xml:space="preserve">CALL </w:t>
      </w:r>
      <w:r w:rsidR="00B70C88">
        <w:t xml:space="preserve">PUBLIC RULEMAKING HEARING </w:t>
      </w:r>
      <w:r w:rsidRPr="00E30B7E">
        <w:t>TO ORDER</w:t>
      </w:r>
      <w:r w:rsidR="00B914C2">
        <w:tab/>
      </w:r>
    </w:p>
    <w:p w14:paraId="5F87889F" w14:textId="54E34C82" w:rsidR="003D0912" w:rsidRPr="00E30B7E" w:rsidRDefault="0044137B" w:rsidP="009836E2">
      <w:pPr>
        <w:pStyle w:val="Heading2"/>
      </w:pPr>
      <w:r>
        <w:t>Meeting</w:t>
      </w:r>
      <w:r w:rsidR="00A76EC1" w:rsidRPr="00E30B7E">
        <w:t xml:space="preserve"> </w:t>
      </w:r>
      <w:r>
        <w:t>Notice</w:t>
      </w:r>
      <w:r w:rsidR="00A76EC1" w:rsidRPr="00E30B7E">
        <w:t xml:space="preserve"> Information</w:t>
      </w:r>
    </w:p>
    <w:p w14:paraId="6D9112C0" w14:textId="14D873AE" w:rsidR="006C02E8" w:rsidRPr="00413FD6" w:rsidRDefault="00B70C88" w:rsidP="00800CD2">
      <w:pPr>
        <w:pStyle w:val="Heading3"/>
      </w:pPr>
      <w:r w:rsidRPr="00413FD6">
        <w:t>Aff</w:t>
      </w:r>
      <w:r w:rsidR="003E05FF" w:rsidRPr="00413FD6">
        <w:t>idavit of publication for heari</w:t>
      </w:r>
      <w:r w:rsidRPr="00413FD6">
        <w:t>ng</w:t>
      </w:r>
      <w:r w:rsidRPr="00413FD6">
        <w:tab/>
      </w:r>
      <w:r w:rsidR="007430D1" w:rsidRPr="00413FD6">
        <w:t>AG.</w:t>
      </w:r>
      <w:r w:rsidR="0011698B" w:rsidRPr="00413FD6">
        <w:t>2</w:t>
      </w:r>
      <w:r w:rsidR="007430D1" w:rsidRPr="00413FD6">
        <w:t>-</w:t>
      </w:r>
      <w:r w:rsidR="0011698B" w:rsidRPr="00413FD6">
        <w:t>3</w:t>
      </w:r>
    </w:p>
    <w:p w14:paraId="71894B87" w14:textId="77777777" w:rsidR="00471696" w:rsidRPr="00413FD6" w:rsidRDefault="00A12AC9" w:rsidP="008A68F8">
      <w:pPr>
        <w:pStyle w:val="Heading1"/>
      </w:pPr>
      <w:r w:rsidRPr="00413FD6">
        <w:t>Public Comment</w:t>
      </w:r>
    </w:p>
    <w:p w14:paraId="632FD756" w14:textId="1A1FD359" w:rsidR="008A68F8" w:rsidRPr="00413FD6" w:rsidRDefault="00B70C88" w:rsidP="008A68F8">
      <w:pPr>
        <w:pStyle w:val="Heading3"/>
        <w:rPr>
          <w:rStyle w:val="Heading1Char"/>
          <w:color w:val="auto"/>
        </w:rPr>
      </w:pPr>
      <w:r w:rsidRPr="00413FD6">
        <w:rPr>
          <w:rStyle w:val="Heading1Char"/>
          <w:color w:val="auto"/>
        </w:rPr>
        <w:t>TITLE 1</w:t>
      </w:r>
      <w:r w:rsidR="007430D1" w:rsidRPr="00413FD6">
        <w:rPr>
          <w:rStyle w:val="Heading1Char"/>
          <w:color w:val="auto"/>
        </w:rPr>
        <w:t>71</w:t>
      </w:r>
      <w:r w:rsidRPr="00413FD6">
        <w:rPr>
          <w:rStyle w:val="Heading1Char"/>
          <w:color w:val="auto"/>
        </w:rPr>
        <w:t>, NAC, Rules and Regulations</w:t>
      </w:r>
    </w:p>
    <w:p w14:paraId="2510ABE9" w14:textId="427A5BDC" w:rsidR="00306B3C" w:rsidRPr="00413FD6" w:rsidRDefault="00ED7E42" w:rsidP="008A68F8">
      <w:pPr>
        <w:pStyle w:val="Heading3"/>
      </w:pPr>
      <w:r w:rsidRPr="00413FD6">
        <w:rPr>
          <w:rStyle w:val="Heading1Char"/>
          <w:color w:val="auto"/>
          <w:sz w:val="22"/>
          <w:szCs w:val="22"/>
        </w:rPr>
        <w:t>Legislative</w:t>
      </w:r>
      <w:r w:rsidR="00B51947" w:rsidRPr="00413FD6">
        <w:rPr>
          <w:rStyle w:val="Heading1Char"/>
          <w:color w:val="auto"/>
          <w:sz w:val="22"/>
          <w:szCs w:val="22"/>
        </w:rPr>
        <w:t xml:space="preserve"> Copy with proposed changes</w:t>
      </w:r>
      <w:r w:rsidR="00B70C88" w:rsidRPr="00413FD6">
        <w:rPr>
          <w:rStyle w:val="Heading1Char"/>
          <w:color w:val="auto"/>
          <w:sz w:val="22"/>
          <w:szCs w:val="22"/>
        </w:rPr>
        <w:br/>
      </w:r>
      <w:r w:rsidR="00306B3C" w:rsidRPr="00413FD6">
        <w:t>Chapter 1</w:t>
      </w:r>
      <w:r w:rsidR="00D32E0C" w:rsidRPr="00413FD6">
        <w:t xml:space="preserve"> – General </w:t>
      </w:r>
      <w:r w:rsidR="00306B3C" w:rsidRPr="00413FD6">
        <w:t>Provisions</w:t>
      </w:r>
      <w:r w:rsidR="00306B3C" w:rsidRPr="00413FD6">
        <w:tab/>
      </w:r>
      <w:r w:rsidR="00841CF6">
        <w:t>1-5</w:t>
      </w:r>
    </w:p>
    <w:p w14:paraId="4CC230E4" w14:textId="75D5A95F" w:rsidR="00D32E0C" w:rsidRPr="00413FD6" w:rsidRDefault="00D32E0C" w:rsidP="00D32E0C">
      <w:pPr>
        <w:pStyle w:val="Heading3"/>
      </w:pPr>
      <w:r w:rsidRPr="00413FD6">
        <w:t xml:space="preserve">Chapter 2 – </w:t>
      </w:r>
      <w:r w:rsidR="004C393B" w:rsidRPr="00413FD6">
        <w:t>Initial Landscape Architect Licensure</w:t>
      </w:r>
      <w:r w:rsidRPr="00413FD6">
        <w:tab/>
      </w:r>
      <w:r w:rsidR="00841CF6">
        <w:t>6</w:t>
      </w:r>
    </w:p>
    <w:p w14:paraId="1D121549" w14:textId="4B205828" w:rsidR="00D32E0C" w:rsidRPr="00413FD6" w:rsidRDefault="00D32E0C" w:rsidP="00D32E0C">
      <w:pPr>
        <w:pStyle w:val="Heading3"/>
      </w:pPr>
      <w:r w:rsidRPr="00413FD6">
        <w:t xml:space="preserve">Chapter 3 – </w:t>
      </w:r>
      <w:r w:rsidR="004C393B" w:rsidRPr="00413FD6">
        <w:t>Comity Licensure</w:t>
      </w:r>
      <w:r w:rsidRPr="00413FD6">
        <w:tab/>
      </w:r>
      <w:r w:rsidR="00841CF6">
        <w:t>7-8</w:t>
      </w:r>
    </w:p>
    <w:p w14:paraId="6FB6684E" w14:textId="4FFD464E" w:rsidR="00D32E0C" w:rsidRPr="00413FD6" w:rsidRDefault="00D32E0C" w:rsidP="00D32E0C">
      <w:pPr>
        <w:pStyle w:val="Heading3"/>
      </w:pPr>
      <w:r w:rsidRPr="00413FD6">
        <w:t xml:space="preserve">Chapter 6 – </w:t>
      </w:r>
      <w:r w:rsidR="004C393B" w:rsidRPr="00413FD6">
        <w:t>Professional Development</w:t>
      </w:r>
      <w:r w:rsidRPr="00413FD6">
        <w:tab/>
      </w:r>
      <w:r w:rsidR="00841CF6">
        <w:t>9-10</w:t>
      </w:r>
    </w:p>
    <w:p w14:paraId="61C80388" w14:textId="77777777" w:rsidR="008A68F8" w:rsidRPr="00413FD6" w:rsidRDefault="008A68F8" w:rsidP="008A68F8">
      <w:pPr>
        <w:pStyle w:val="BodyMinutes"/>
        <w:spacing w:before="0" w:after="0"/>
        <w:rPr>
          <w:sz w:val="12"/>
          <w:szCs w:val="12"/>
        </w:rPr>
      </w:pPr>
    </w:p>
    <w:p w14:paraId="7B0D98F5" w14:textId="3238FBAF" w:rsidR="00D32E0C" w:rsidRPr="00413FD6" w:rsidRDefault="00B51947" w:rsidP="00D32E0C">
      <w:pPr>
        <w:pStyle w:val="Heading3"/>
      </w:pPr>
      <w:r w:rsidRPr="00413FD6">
        <w:rPr>
          <w:rStyle w:val="Heading1Char"/>
          <w:color w:val="auto"/>
        </w:rPr>
        <w:t>TITLE 1</w:t>
      </w:r>
      <w:r w:rsidR="007430D1" w:rsidRPr="00413FD6">
        <w:rPr>
          <w:rStyle w:val="Heading1Char"/>
          <w:color w:val="auto"/>
        </w:rPr>
        <w:t>71</w:t>
      </w:r>
      <w:r w:rsidRPr="00413FD6">
        <w:rPr>
          <w:rStyle w:val="Heading1Char"/>
          <w:color w:val="auto"/>
        </w:rPr>
        <w:t>, NAC, Rules and Regulations</w:t>
      </w:r>
      <w:r w:rsidRPr="00413FD6">
        <w:rPr>
          <w:rStyle w:val="Heading1Char"/>
          <w:color w:val="auto"/>
        </w:rPr>
        <w:br/>
      </w:r>
      <w:r w:rsidR="00ED7E42" w:rsidRPr="00413FD6">
        <w:rPr>
          <w:rStyle w:val="Heading1Char"/>
          <w:color w:val="auto"/>
          <w:sz w:val="22"/>
          <w:szCs w:val="22"/>
        </w:rPr>
        <w:t>Clean</w:t>
      </w:r>
      <w:r w:rsidRPr="00413FD6">
        <w:rPr>
          <w:rStyle w:val="Heading1Char"/>
          <w:color w:val="auto"/>
          <w:sz w:val="22"/>
          <w:szCs w:val="22"/>
        </w:rPr>
        <w:t xml:space="preserve"> Copy with proposed changes</w:t>
      </w:r>
      <w:r w:rsidRPr="00413FD6">
        <w:rPr>
          <w:rStyle w:val="Heading1Char"/>
          <w:color w:val="auto"/>
          <w:sz w:val="22"/>
          <w:szCs w:val="22"/>
        </w:rPr>
        <w:br/>
      </w:r>
      <w:r w:rsidR="00D32E0C" w:rsidRPr="00413FD6">
        <w:t>Chapter 1 – General Provisions</w:t>
      </w:r>
      <w:r w:rsidR="00D32E0C" w:rsidRPr="00413FD6">
        <w:tab/>
      </w:r>
      <w:r w:rsidR="00841CF6">
        <w:t>11-14</w:t>
      </w:r>
    </w:p>
    <w:p w14:paraId="53B1DBE0" w14:textId="091E7A57" w:rsidR="00D32E0C" w:rsidRPr="00413FD6" w:rsidRDefault="00D32E0C" w:rsidP="00D32E0C">
      <w:pPr>
        <w:pStyle w:val="Heading3"/>
      </w:pPr>
      <w:r w:rsidRPr="00413FD6">
        <w:t xml:space="preserve">Chapter 2 – </w:t>
      </w:r>
      <w:r w:rsidR="004C393B" w:rsidRPr="00413FD6">
        <w:t>Initial Landscape Architect Licensure</w:t>
      </w:r>
      <w:r w:rsidRPr="00413FD6">
        <w:tab/>
      </w:r>
      <w:r w:rsidR="00841CF6">
        <w:t>15</w:t>
      </w:r>
    </w:p>
    <w:p w14:paraId="694CF75D" w14:textId="74F5E49C" w:rsidR="00D32E0C" w:rsidRPr="00413FD6" w:rsidRDefault="00D32E0C" w:rsidP="00D32E0C">
      <w:pPr>
        <w:pStyle w:val="Heading3"/>
      </w:pPr>
      <w:r w:rsidRPr="00413FD6">
        <w:t xml:space="preserve">Chapter 3 – </w:t>
      </w:r>
      <w:r w:rsidR="004C393B" w:rsidRPr="00413FD6">
        <w:t xml:space="preserve">Comity </w:t>
      </w:r>
      <w:r w:rsidRPr="00413FD6">
        <w:t>Licensure</w:t>
      </w:r>
      <w:r w:rsidRPr="00413FD6">
        <w:tab/>
      </w:r>
      <w:r w:rsidR="00841CF6">
        <w:t>16</w:t>
      </w:r>
    </w:p>
    <w:p w14:paraId="5A2A2EF8" w14:textId="1225971C" w:rsidR="00D32E0C" w:rsidRDefault="00D32E0C" w:rsidP="00D32E0C">
      <w:pPr>
        <w:pStyle w:val="Heading3"/>
      </w:pPr>
      <w:r w:rsidRPr="00413FD6">
        <w:t xml:space="preserve">Chapter 6 – </w:t>
      </w:r>
      <w:r w:rsidR="004C393B" w:rsidRPr="00413FD6">
        <w:t>Professional Development</w:t>
      </w:r>
      <w:r>
        <w:tab/>
      </w:r>
      <w:r w:rsidR="00841CF6">
        <w:t>17-18</w:t>
      </w:r>
    </w:p>
    <w:p w14:paraId="1800DD2B" w14:textId="487B75CA" w:rsidR="0066159B" w:rsidRPr="00413FD6" w:rsidRDefault="00041685" w:rsidP="00D32E0C">
      <w:pPr>
        <w:pStyle w:val="Heading1"/>
        <w:rPr>
          <w:rStyle w:val="ActionChar"/>
          <w:rFonts w:ascii="Arial" w:hAnsi="Arial"/>
          <w:i/>
          <w:iCs/>
          <w:szCs w:val="22"/>
        </w:rPr>
      </w:pPr>
      <w:r>
        <w:rPr>
          <w:rStyle w:val="ActionChar"/>
          <w:rFonts w:ascii="Arial" w:hAnsi="Arial"/>
          <w:b/>
          <w:szCs w:val="22"/>
        </w:rPr>
        <w:t xml:space="preserve">Written </w:t>
      </w:r>
      <w:r w:rsidR="00B51947">
        <w:rPr>
          <w:rStyle w:val="ActionChar"/>
          <w:rFonts w:ascii="Arial" w:hAnsi="Arial"/>
          <w:b/>
          <w:szCs w:val="22"/>
        </w:rPr>
        <w:t>Comments Received</w:t>
      </w:r>
      <w:r w:rsidR="00413FD6">
        <w:rPr>
          <w:rStyle w:val="ActionChar"/>
          <w:rFonts w:ascii="Arial" w:hAnsi="Arial"/>
          <w:b/>
          <w:szCs w:val="22"/>
        </w:rPr>
        <w:t xml:space="preserve"> - </w:t>
      </w:r>
      <w:r w:rsidR="00413FD6">
        <w:rPr>
          <w:rStyle w:val="ActionChar"/>
          <w:rFonts w:ascii="Arial" w:hAnsi="Arial"/>
          <w:b/>
          <w:i/>
          <w:iCs/>
          <w:szCs w:val="22"/>
        </w:rPr>
        <w:t>None</w:t>
      </w:r>
    </w:p>
    <w:p w14:paraId="7AF305F7" w14:textId="4FE256AF" w:rsidR="00B8243F" w:rsidRPr="00B8243F" w:rsidRDefault="00B8243F" w:rsidP="00B8243F">
      <w:pPr>
        <w:pStyle w:val="BodyMinutes"/>
      </w:pPr>
      <w:r>
        <w:t xml:space="preserve">Discussion and </w:t>
      </w:r>
      <w:proofErr w:type="gramStart"/>
      <w:r>
        <w:t>decision</w:t>
      </w:r>
      <w:proofErr w:type="gramEnd"/>
      <w:r>
        <w:t xml:space="preserve"> to adopt or reject the proposed rules and regulations will occur during the regular Board meeting immediately after the public rulemaking hearing.</w:t>
      </w:r>
    </w:p>
    <w:p w14:paraId="7569BB97" w14:textId="2DE31231" w:rsidR="0051454B" w:rsidRPr="00BF1AB4" w:rsidRDefault="00AD1F0A" w:rsidP="001E5B37">
      <w:pPr>
        <w:pStyle w:val="Heading1"/>
        <w:spacing w:after="0"/>
      </w:pPr>
      <w:r>
        <w:t>CONCLUSION</w:t>
      </w:r>
    </w:p>
    <w:sectPr w:rsidR="0051454B" w:rsidRPr="00BF1AB4" w:rsidSect="00471696">
      <w:headerReference w:type="default" r:id="rId9"/>
      <w:footerReference w:type="default" r:id="rId10"/>
      <w:pgSz w:w="12240" w:h="15840" w:code="1"/>
      <w:pgMar w:top="1440" w:right="1080" w:bottom="1008" w:left="1080" w:header="576" w:footer="23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2C55BF6" w14:textId="77777777" w:rsidR="00E00F13" w:rsidRDefault="00E00F13" w:rsidP="00837180">
      <w:pPr>
        <w:spacing w:after="0" w:line="240" w:lineRule="auto"/>
      </w:pPr>
      <w:r>
        <w:separator/>
      </w:r>
    </w:p>
  </w:endnote>
  <w:endnote w:type="continuationSeparator" w:id="0">
    <w:p w14:paraId="7631F13D" w14:textId="77777777" w:rsidR="00E00F13" w:rsidRDefault="00E00F13" w:rsidP="0083718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Fonts w:cstheme="minorHAnsi"/>
        <w:sz w:val="28"/>
        <w:szCs w:val="28"/>
      </w:rPr>
      <w:id w:val="2050722703"/>
      <w:docPartObj>
        <w:docPartGallery w:val="Page Numbers (Top of Page)"/>
        <w:docPartUnique/>
      </w:docPartObj>
    </w:sdtPr>
    <w:sdtEndPr/>
    <w:sdtContent>
      <w:p w14:paraId="624D7335" w14:textId="44D1F57C" w:rsidR="00345E6C" w:rsidRPr="008E410E" w:rsidRDefault="00345E6C" w:rsidP="00A757F4">
        <w:pPr>
          <w:tabs>
            <w:tab w:val="right" w:pos="10800"/>
          </w:tabs>
          <w:spacing w:after="120" w:line="240" w:lineRule="auto"/>
          <w:jc w:val="center"/>
          <w:rPr>
            <w:rFonts w:cstheme="minorHAnsi"/>
            <w:sz w:val="28"/>
            <w:szCs w:val="28"/>
          </w:rPr>
        </w:pPr>
        <w:r w:rsidRPr="008E410E">
          <w:rPr>
            <w:rFonts w:cstheme="minorHAnsi"/>
            <w:noProof/>
            <w:sz w:val="28"/>
            <w:szCs w:val="28"/>
          </w:rPr>
          <w:tab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44E9513" w14:textId="77777777" w:rsidR="00E00F13" w:rsidRDefault="00E00F13" w:rsidP="00837180">
      <w:pPr>
        <w:spacing w:after="0" w:line="240" w:lineRule="auto"/>
      </w:pPr>
      <w:r>
        <w:separator/>
      </w:r>
    </w:p>
  </w:footnote>
  <w:footnote w:type="continuationSeparator" w:id="0">
    <w:p w14:paraId="4A833224" w14:textId="77777777" w:rsidR="00E00F13" w:rsidRDefault="00E00F13" w:rsidP="0083718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4BE2442" w14:textId="7A5B33B4" w:rsidR="00345E6C" w:rsidRPr="009836E2" w:rsidRDefault="00345E6C" w:rsidP="009836E2">
    <w:pPr>
      <w:pBdr>
        <w:bottom w:val="single" w:sz="4" w:space="1" w:color="auto"/>
      </w:pBdr>
      <w:tabs>
        <w:tab w:val="right" w:pos="10800"/>
      </w:tabs>
      <w:spacing w:after="0" w:line="240" w:lineRule="auto"/>
      <w:jc w:val="center"/>
      <w:rPr>
        <w:rFonts w:asciiTheme="majorHAnsi" w:hAnsiTheme="majorHAnsi" w:cstheme="minorHAnsi"/>
        <w:sz w:val="24"/>
        <w:szCs w:val="24"/>
      </w:rPr>
    </w:pPr>
    <w:r w:rsidRPr="009836E2">
      <w:rPr>
        <w:rFonts w:asciiTheme="majorHAnsi" w:hAnsiTheme="majorHAnsi" w:cstheme="minorHAnsi"/>
        <w:sz w:val="24"/>
        <w:szCs w:val="24"/>
      </w:rPr>
      <w:t xml:space="preserve">Nebraska </w:t>
    </w:r>
    <w:r w:rsidR="004C393B">
      <w:rPr>
        <w:rFonts w:asciiTheme="majorHAnsi" w:hAnsiTheme="majorHAnsi" w:cstheme="minorHAnsi"/>
        <w:sz w:val="24"/>
        <w:szCs w:val="24"/>
      </w:rPr>
      <w:t xml:space="preserve">State </w:t>
    </w:r>
    <w:r w:rsidRPr="009836E2">
      <w:rPr>
        <w:rFonts w:asciiTheme="majorHAnsi" w:hAnsiTheme="majorHAnsi" w:cstheme="minorHAnsi"/>
        <w:sz w:val="24"/>
        <w:szCs w:val="24"/>
      </w:rPr>
      <w:t xml:space="preserve">Board of </w:t>
    </w:r>
    <w:r w:rsidR="004C393B">
      <w:rPr>
        <w:rFonts w:asciiTheme="majorHAnsi" w:hAnsiTheme="majorHAnsi" w:cstheme="minorHAnsi"/>
        <w:sz w:val="24"/>
        <w:szCs w:val="24"/>
      </w:rPr>
      <w:t>Landscape Architects</w:t>
    </w:r>
  </w:p>
  <w:p w14:paraId="7D81DA34" w14:textId="6CE8455A" w:rsidR="00345E6C" w:rsidRPr="009836E2" w:rsidRDefault="006044B5" w:rsidP="00664093">
    <w:pPr>
      <w:pBdr>
        <w:bottom w:val="single" w:sz="4" w:space="1" w:color="auto"/>
      </w:pBdr>
      <w:tabs>
        <w:tab w:val="right" w:pos="10800"/>
      </w:tabs>
      <w:spacing w:after="0" w:line="240" w:lineRule="auto"/>
      <w:jc w:val="center"/>
      <w:rPr>
        <w:rFonts w:asciiTheme="majorHAnsi" w:hAnsiTheme="majorHAnsi" w:cstheme="minorHAnsi"/>
        <w:b/>
        <w:sz w:val="24"/>
        <w:szCs w:val="24"/>
      </w:rPr>
    </w:pPr>
    <w:r w:rsidRPr="009836E2">
      <w:rPr>
        <w:rFonts w:asciiTheme="majorHAnsi" w:hAnsiTheme="majorHAnsi" w:cstheme="minorHAnsi"/>
        <w:b/>
        <w:sz w:val="24"/>
        <w:szCs w:val="24"/>
      </w:rPr>
      <w:t>Public Rulema</w:t>
    </w:r>
    <w:r w:rsidR="00B70C88" w:rsidRPr="009836E2">
      <w:rPr>
        <w:rFonts w:asciiTheme="majorHAnsi" w:hAnsiTheme="majorHAnsi" w:cstheme="minorHAnsi"/>
        <w:b/>
        <w:sz w:val="24"/>
        <w:szCs w:val="24"/>
      </w:rPr>
      <w:t>king Hearing</w:t>
    </w:r>
    <w:r w:rsidR="00A76EC1" w:rsidRPr="009836E2">
      <w:rPr>
        <w:rFonts w:asciiTheme="majorHAnsi" w:hAnsiTheme="majorHAnsi" w:cstheme="minorHAnsi"/>
        <w:b/>
        <w:sz w:val="24"/>
        <w:szCs w:val="24"/>
      </w:rPr>
      <w:t xml:space="preserve"> Agenda </w:t>
    </w:r>
    <w:r w:rsidR="00D32E0C">
      <w:rPr>
        <w:rFonts w:asciiTheme="majorHAnsi" w:hAnsiTheme="majorHAnsi" w:cstheme="minorHAnsi"/>
        <w:b/>
        <w:sz w:val="24"/>
        <w:szCs w:val="24"/>
      </w:rPr>
      <w:t xml:space="preserve">– October </w:t>
    </w:r>
    <w:r w:rsidR="004C393B">
      <w:rPr>
        <w:rFonts w:asciiTheme="majorHAnsi" w:hAnsiTheme="majorHAnsi" w:cstheme="minorHAnsi"/>
        <w:b/>
        <w:sz w:val="24"/>
        <w:szCs w:val="24"/>
      </w:rPr>
      <w:t>28</w:t>
    </w:r>
    <w:r w:rsidR="00A76EC1" w:rsidRPr="009836E2">
      <w:rPr>
        <w:rFonts w:asciiTheme="majorHAnsi" w:hAnsiTheme="majorHAnsi" w:cstheme="minorHAnsi"/>
        <w:b/>
        <w:sz w:val="24"/>
        <w:szCs w:val="24"/>
      </w:rPr>
      <w:t>,</w:t>
    </w:r>
    <w:r w:rsidR="007430D1">
      <w:rPr>
        <w:rFonts w:asciiTheme="majorHAnsi" w:hAnsiTheme="majorHAnsi" w:cstheme="minorHAnsi"/>
        <w:b/>
        <w:sz w:val="24"/>
        <w:szCs w:val="24"/>
      </w:rPr>
      <w:t xml:space="preserve"> </w:t>
    </w:r>
    <w:proofErr w:type="gramStart"/>
    <w:r w:rsidR="007430D1">
      <w:rPr>
        <w:rFonts w:asciiTheme="majorHAnsi" w:hAnsiTheme="majorHAnsi" w:cstheme="minorHAnsi"/>
        <w:b/>
        <w:sz w:val="24"/>
        <w:szCs w:val="24"/>
      </w:rPr>
      <w:t>2025</w:t>
    </w:r>
    <w:proofErr w:type="gramEnd"/>
    <w:r w:rsidR="00A76EC1" w:rsidRPr="009836E2">
      <w:rPr>
        <w:rFonts w:asciiTheme="majorHAnsi" w:hAnsiTheme="majorHAnsi" w:cstheme="minorHAnsi"/>
        <w:b/>
        <w:sz w:val="24"/>
        <w:szCs w:val="24"/>
      </w:rPr>
      <w:t xml:space="preserve"> </w:t>
    </w:r>
    <w:r w:rsidR="004C393B">
      <w:rPr>
        <w:rFonts w:asciiTheme="majorHAnsi" w:hAnsiTheme="majorHAnsi" w:cstheme="minorHAnsi"/>
        <w:b/>
        <w:sz w:val="24"/>
        <w:szCs w:val="24"/>
      </w:rPr>
      <w:t>9</w:t>
    </w:r>
    <w:r w:rsidR="007430D1">
      <w:rPr>
        <w:rFonts w:asciiTheme="majorHAnsi" w:hAnsiTheme="majorHAnsi" w:cstheme="minorHAnsi"/>
        <w:b/>
        <w:sz w:val="24"/>
        <w:szCs w:val="24"/>
      </w:rPr>
      <w:t>:</w:t>
    </w:r>
    <w:r w:rsidR="004C393B">
      <w:rPr>
        <w:rFonts w:asciiTheme="majorHAnsi" w:hAnsiTheme="majorHAnsi" w:cstheme="minorHAnsi"/>
        <w:b/>
        <w:sz w:val="24"/>
        <w:szCs w:val="24"/>
      </w:rPr>
      <w:t>3</w:t>
    </w:r>
    <w:r w:rsidR="007430D1">
      <w:rPr>
        <w:rFonts w:asciiTheme="majorHAnsi" w:hAnsiTheme="majorHAnsi" w:cstheme="minorHAnsi"/>
        <w:b/>
        <w:sz w:val="24"/>
        <w:szCs w:val="24"/>
      </w:rPr>
      <w:t>0</w:t>
    </w:r>
    <w:r w:rsidR="00345E6C" w:rsidRPr="009836E2">
      <w:rPr>
        <w:rFonts w:asciiTheme="majorHAnsi" w:hAnsiTheme="majorHAnsi" w:cstheme="minorHAnsi"/>
        <w:b/>
        <w:sz w:val="24"/>
        <w:szCs w:val="24"/>
      </w:rPr>
      <w:t xml:space="preserve"> </w:t>
    </w:r>
    <w:r w:rsidR="004C393B">
      <w:rPr>
        <w:rFonts w:asciiTheme="majorHAnsi" w:hAnsiTheme="majorHAnsi" w:cstheme="minorHAnsi"/>
        <w:b/>
        <w:sz w:val="24"/>
        <w:szCs w:val="24"/>
      </w:rPr>
      <w:t>a</w:t>
    </w:r>
    <w:r w:rsidR="00345E6C" w:rsidRPr="009836E2">
      <w:rPr>
        <w:rFonts w:asciiTheme="majorHAnsi" w:hAnsiTheme="majorHAnsi" w:cstheme="minorHAnsi"/>
        <w:b/>
        <w:sz w:val="24"/>
        <w:szCs w:val="24"/>
      </w:rPr>
      <w:t>m</w:t>
    </w:r>
  </w:p>
  <w:p w14:paraId="799D021C" w14:textId="10A0B84F" w:rsidR="00A76EC1" w:rsidRPr="00B01164" w:rsidRDefault="00395D18" w:rsidP="00B01164">
    <w:pPr>
      <w:pBdr>
        <w:bottom w:val="single" w:sz="4" w:space="1" w:color="auto"/>
      </w:pBdr>
      <w:spacing w:after="0" w:line="240" w:lineRule="auto"/>
      <w:jc w:val="center"/>
      <w:rPr>
        <w:rFonts w:asciiTheme="majorHAnsi" w:hAnsiTheme="majorHAnsi" w:cs="Arial"/>
        <w:sz w:val="20"/>
        <w:szCs w:val="20"/>
      </w:rPr>
    </w:pPr>
    <w:r w:rsidRPr="009836E2">
      <w:rPr>
        <w:rFonts w:asciiTheme="majorHAnsi" w:hAnsiTheme="majorHAnsi" w:cs="Arial"/>
        <w:sz w:val="20"/>
        <w:szCs w:val="20"/>
      </w:rPr>
      <w:t>215 Centennial Mall South, Lincoln, N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7E44613"/>
    <w:multiLevelType w:val="hybridMultilevel"/>
    <w:tmpl w:val="1C1E2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5061D3B"/>
    <w:multiLevelType w:val="hybridMultilevel"/>
    <w:tmpl w:val="30E881A0"/>
    <w:lvl w:ilvl="0" w:tplc="0346DC0C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2D6F24A9"/>
    <w:multiLevelType w:val="hybridMultilevel"/>
    <w:tmpl w:val="4E1E6A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1DC07E7"/>
    <w:multiLevelType w:val="hybridMultilevel"/>
    <w:tmpl w:val="9476DF32"/>
    <w:lvl w:ilvl="0" w:tplc="0346DC0C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32176A0C"/>
    <w:multiLevelType w:val="hybridMultilevel"/>
    <w:tmpl w:val="2CAE94F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7335364"/>
    <w:multiLevelType w:val="hybridMultilevel"/>
    <w:tmpl w:val="9A9E2846"/>
    <w:lvl w:ilvl="0" w:tplc="FEC8F480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6F828A9"/>
    <w:multiLevelType w:val="hybridMultilevel"/>
    <w:tmpl w:val="1116D2B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6F763F58"/>
    <w:multiLevelType w:val="hybridMultilevel"/>
    <w:tmpl w:val="9522CF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4E70516"/>
    <w:multiLevelType w:val="hybridMultilevel"/>
    <w:tmpl w:val="6218C70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966499885">
    <w:abstractNumId w:val="5"/>
  </w:num>
  <w:num w:numId="2" w16cid:durableId="1278870528">
    <w:abstractNumId w:val="0"/>
  </w:num>
  <w:num w:numId="3" w16cid:durableId="632095819">
    <w:abstractNumId w:val="8"/>
  </w:num>
  <w:num w:numId="4" w16cid:durableId="1276906897">
    <w:abstractNumId w:val="6"/>
  </w:num>
  <w:num w:numId="5" w16cid:durableId="1995908065">
    <w:abstractNumId w:val="1"/>
  </w:num>
  <w:num w:numId="6" w16cid:durableId="433328873">
    <w:abstractNumId w:val="3"/>
  </w:num>
  <w:num w:numId="7" w16cid:durableId="318004845">
    <w:abstractNumId w:val="4"/>
  </w:num>
  <w:num w:numId="8" w16cid:durableId="14772518">
    <w:abstractNumId w:val="7"/>
  </w:num>
  <w:num w:numId="9" w16cid:durableId="124290655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oNotTrackFormatting/>
  <w:defaultTabStop w:val="720"/>
  <w:drawingGridHorizontalSpacing w:val="187"/>
  <w:drawingGridVerticalSpacing w:val="187"/>
  <w:displayHorizontalDrawingGridEvery w:val="2"/>
  <w:displayVerticalDrawingGridEvery w:val="2"/>
  <w:characterSpacingControl w:val="doNotCompress"/>
  <w:hdrShapeDefaults>
    <o:shapedefaults v:ext="edit" spidmax="11366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I1MTIzMTe1MDQwM7FU0lEKTi0uzszPAymwrAUAp7y34SwAAAA="/>
  </w:docVars>
  <w:rsids>
    <w:rsidRoot w:val="00BA0956"/>
    <w:rsid w:val="00000012"/>
    <w:rsid w:val="0000081B"/>
    <w:rsid w:val="000008BC"/>
    <w:rsid w:val="0000092D"/>
    <w:rsid w:val="00000AF9"/>
    <w:rsid w:val="0000144E"/>
    <w:rsid w:val="00001743"/>
    <w:rsid w:val="000019A7"/>
    <w:rsid w:val="000019F8"/>
    <w:rsid w:val="00001FDA"/>
    <w:rsid w:val="00002587"/>
    <w:rsid w:val="00002E9C"/>
    <w:rsid w:val="000031F3"/>
    <w:rsid w:val="00003332"/>
    <w:rsid w:val="00004CFE"/>
    <w:rsid w:val="00004F7B"/>
    <w:rsid w:val="00005043"/>
    <w:rsid w:val="00005C8B"/>
    <w:rsid w:val="000065BA"/>
    <w:rsid w:val="000067DA"/>
    <w:rsid w:val="00006E89"/>
    <w:rsid w:val="000071A1"/>
    <w:rsid w:val="00007378"/>
    <w:rsid w:val="00007430"/>
    <w:rsid w:val="000077CD"/>
    <w:rsid w:val="00007A8D"/>
    <w:rsid w:val="00007BDD"/>
    <w:rsid w:val="00007D7E"/>
    <w:rsid w:val="00007F6C"/>
    <w:rsid w:val="0001066C"/>
    <w:rsid w:val="00010AD0"/>
    <w:rsid w:val="0001112D"/>
    <w:rsid w:val="00011549"/>
    <w:rsid w:val="00012B61"/>
    <w:rsid w:val="00012EF1"/>
    <w:rsid w:val="00013100"/>
    <w:rsid w:val="0001349D"/>
    <w:rsid w:val="00014386"/>
    <w:rsid w:val="00014493"/>
    <w:rsid w:val="000144AA"/>
    <w:rsid w:val="000145C7"/>
    <w:rsid w:val="00014C71"/>
    <w:rsid w:val="0001561E"/>
    <w:rsid w:val="00015654"/>
    <w:rsid w:val="00015D91"/>
    <w:rsid w:val="00015DF9"/>
    <w:rsid w:val="000161D4"/>
    <w:rsid w:val="00017A1D"/>
    <w:rsid w:val="00017F51"/>
    <w:rsid w:val="0002044C"/>
    <w:rsid w:val="000207CA"/>
    <w:rsid w:val="000213A2"/>
    <w:rsid w:val="00021991"/>
    <w:rsid w:val="000220F4"/>
    <w:rsid w:val="000222BC"/>
    <w:rsid w:val="00022680"/>
    <w:rsid w:val="000232C6"/>
    <w:rsid w:val="000235D4"/>
    <w:rsid w:val="0002404A"/>
    <w:rsid w:val="00024DE3"/>
    <w:rsid w:val="00025BA3"/>
    <w:rsid w:val="00025CCA"/>
    <w:rsid w:val="00026218"/>
    <w:rsid w:val="00026E33"/>
    <w:rsid w:val="00026F02"/>
    <w:rsid w:val="000278DA"/>
    <w:rsid w:val="000305E9"/>
    <w:rsid w:val="00030E20"/>
    <w:rsid w:val="00031274"/>
    <w:rsid w:val="00031A08"/>
    <w:rsid w:val="00031D8D"/>
    <w:rsid w:val="00031EB1"/>
    <w:rsid w:val="00032549"/>
    <w:rsid w:val="0003287A"/>
    <w:rsid w:val="0003291C"/>
    <w:rsid w:val="00032FE4"/>
    <w:rsid w:val="00033B2A"/>
    <w:rsid w:val="00033BA4"/>
    <w:rsid w:val="00033DB6"/>
    <w:rsid w:val="00033DF5"/>
    <w:rsid w:val="00033EDF"/>
    <w:rsid w:val="00033F3F"/>
    <w:rsid w:val="000346B4"/>
    <w:rsid w:val="00034858"/>
    <w:rsid w:val="00035011"/>
    <w:rsid w:val="00035297"/>
    <w:rsid w:val="00035480"/>
    <w:rsid w:val="00035876"/>
    <w:rsid w:val="00035CCA"/>
    <w:rsid w:val="00036B96"/>
    <w:rsid w:val="00037FC1"/>
    <w:rsid w:val="0004123F"/>
    <w:rsid w:val="00041685"/>
    <w:rsid w:val="0004181E"/>
    <w:rsid w:val="0004186F"/>
    <w:rsid w:val="0004212D"/>
    <w:rsid w:val="00042DD3"/>
    <w:rsid w:val="00043F0D"/>
    <w:rsid w:val="000441D9"/>
    <w:rsid w:val="00044537"/>
    <w:rsid w:val="0004454B"/>
    <w:rsid w:val="00044E43"/>
    <w:rsid w:val="000458AD"/>
    <w:rsid w:val="00045BA9"/>
    <w:rsid w:val="00045E29"/>
    <w:rsid w:val="00046037"/>
    <w:rsid w:val="00047199"/>
    <w:rsid w:val="0004732B"/>
    <w:rsid w:val="000500AC"/>
    <w:rsid w:val="000502E9"/>
    <w:rsid w:val="00050377"/>
    <w:rsid w:val="00051C34"/>
    <w:rsid w:val="000525A0"/>
    <w:rsid w:val="000527E7"/>
    <w:rsid w:val="00052B8B"/>
    <w:rsid w:val="00052E9F"/>
    <w:rsid w:val="00053191"/>
    <w:rsid w:val="00053B75"/>
    <w:rsid w:val="00054ACF"/>
    <w:rsid w:val="00055BC4"/>
    <w:rsid w:val="00055C93"/>
    <w:rsid w:val="00056822"/>
    <w:rsid w:val="000569BF"/>
    <w:rsid w:val="000569D0"/>
    <w:rsid w:val="00056D0D"/>
    <w:rsid w:val="000572AB"/>
    <w:rsid w:val="00057796"/>
    <w:rsid w:val="00057EFD"/>
    <w:rsid w:val="00060307"/>
    <w:rsid w:val="000615DF"/>
    <w:rsid w:val="0006171A"/>
    <w:rsid w:val="00061FCB"/>
    <w:rsid w:val="000626E7"/>
    <w:rsid w:val="00062E15"/>
    <w:rsid w:val="000630D2"/>
    <w:rsid w:val="0006372C"/>
    <w:rsid w:val="00063779"/>
    <w:rsid w:val="0006379E"/>
    <w:rsid w:val="000637F5"/>
    <w:rsid w:val="00063A04"/>
    <w:rsid w:val="00065012"/>
    <w:rsid w:val="0006583A"/>
    <w:rsid w:val="00065983"/>
    <w:rsid w:val="000661BF"/>
    <w:rsid w:val="000665CB"/>
    <w:rsid w:val="00067125"/>
    <w:rsid w:val="0006728A"/>
    <w:rsid w:val="000676E9"/>
    <w:rsid w:val="0007071E"/>
    <w:rsid w:val="000708F0"/>
    <w:rsid w:val="00070A97"/>
    <w:rsid w:val="000710E9"/>
    <w:rsid w:val="00071D1A"/>
    <w:rsid w:val="00071E55"/>
    <w:rsid w:val="0007217A"/>
    <w:rsid w:val="000722DA"/>
    <w:rsid w:val="00072A62"/>
    <w:rsid w:val="00072F5A"/>
    <w:rsid w:val="000741CD"/>
    <w:rsid w:val="0007477E"/>
    <w:rsid w:val="00074BD9"/>
    <w:rsid w:val="00075321"/>
    <w:rsid w:val="00075690"/>
    <w:rsid w:val="00075A94"/>
    <w:rsid w:val="00076047"/>
    <w:rsid w:val="000766C4"/>
    <w:rsid w:val="0007672B"/>
    <w:rsid w:val="00077352"/>
    <w:rsid w:val="00080314"/>
    <w:rsid w:val="000803FE"/>
    <w:rsid w:val="00080855"/>
    <w:rsid w:val="00080E27"/>
    <w:rsid w:val="00081025"/>
    <w:rsid w:val="00081D2D"/>
    <w:rsid w:val="0008348E"/>
    <w:rsid w:val="00083AA3"/>
    <w:rsid w:val="00083C4A"/>
    <w:rsid w:val="00083C95"/>
    <w:rsid w:val="00083FFC"/>
    <w:rsid w:val="00084D1B"/>
    <w:rsid w:val="0008515D"/>
    <w:rsid w:val="0008523B"/>
    <w:rsid w:val="0008679A"/>
    <w:rsid w:val="00086BCB"/>
    <w:rsid w:val="00086DA4"/>
    <w:rsid w:val="00087046"/>
    <w:rsid w:val="0008763D"/>
    <w:rsid w:val="00087C6C"/>
    <w:rsid w:val="0009033B"/>
    <w:rsid w:val="00090C2C"/>
    <w:rsid w:val="00090ECF"/>
    <w:rsid w:val="0009156A"/>
    <w:rsid w:val="00091601"/>
    <w:rsid w:val="000917D6"/>
    <w:rsid w:val="00091C24"/>
    <w:rsid w:val="00091CBA"/>
    <w:rsid w:val="00093246"/>
    <w:rsid w:val="0009445C"/>
    <w:rsid w:val="00094EC8"/>
    <w:rsid w:val="00094F94"/>
    <w:rsid w:val="00095F5E"/>
    <w:rsid w:val="000965BD"/>
    <w:rsid w:val="00096A57"/>
    <w:rsid w:val="000974BC"/>
    <w:rsid w:val="00097791"/>
    <w:rsid w:val="00097DB4"/>
    <w:rsid w:val="000A00EE"/>
    <w:rsid w:val="000A0210"/>
    <w:rsid w:val="000A02E7"/>
    <w:rsid w:val="000A02EE"/>
    <w:rsid w:val="000A0D54"/>
    <w:rsid w:val="000A0EBF"/>
    <w:rsid w:val="000A155F"/>
    <w:rsid w:val="000A19F1"/>
    <w:rsid w:val="000A1B1E"/>
    <w:rsid w:val="000A254B"/>
    <w:rsid w:val="000A2693"/>
    <w:rsid w:val="000A2A7E"/>
    <w:rsid w:val="000A2AB1"/>
    <w:rsid w:val="000A32C6"/>
    <w:rsid w:val="000A3FB1"/>
    <w:rsid w:val="000A42A4"/>
    <w:rsid w:val="000A43C3"/>
    <w:rsid w:val="000A47E6"/>
    <w:rsid w:val="000A49F5"/>
    <w:rsid w:val="000A4D05"/>
    <w:rsid w:val="000A4E26"/>
    <w:rsid w:val="000A54F8"/>
    <w:rsid w:val="000A5FB4"/>
    <w:rsid w:val="000A66A7"/>
    <w:rsid w:val="000A6B96"/>
    <w:rsid w:val="000A6D26"/>
    <w:rsid w:val="000A6E18"/>
    <w:rsid w:val="000A7193"/>
    <w:rsid w:val="000A7745"/>
    <w:rsid w:val="000A7AAC"/>
    <w:rsid w:val="000B0218"/>
    <w:rsid w:val="000B051B"/>
    <w:rsid w:val="000B079C"/>
    <w:rsid w:val="000B0ECB"/>
    <w:rsid w:val="000B183D"/>
    <w:rsid w:val="000B1D2E"/>
    <w:rsid w:val="000B1ED0"/>
    <w:rsid w:val="000B1FBD"/>
    <w:rsid w:val="000B27E6"/>
    <w:rsid w:val="000B2A3C"/>
    <w:rsid w:val="000B2A8A"/>
    <w:rsid w:val="000B2C5E"/>
    <w:rsid w:val="000B2CEB"/>
    <w:rsid w:val="000B2D8E"/>
    <w:rsid w:val="000B3470"/>
    <w:rsid w:val="000B3493"/>
    <w:rsid w:val="000B3598"/>
    <w:rsid w:val="000B4E55"/>
    <w:rsid w:val="000B515F"/>
    <w:rsid w:val="000B5A60"/>
    <w:rsid w:val="000B5F77"/>
    <w:rsid w:val="000B68B2"/>
    <w:rsid w:val="000B6919"/>
    <w:rsid w:val="000B6D71"/>
    <w:rsid w:val="000B7D26"/>
    <w:rsid w:val="000C035F"/>
    <w:rsid w:val="000C043E"/>
    <w:rsid w:val="000C0840"/>
    <w:rsid w:val="000C0B0C"/>
    <w:rsid w:val="000C14AC"/>
    <w:rsid w:val="000C1A70"/>
    <w:rsid w:val="000C1B0F"/>
    <w:rsid w:val="000C215F"/>
    <w:rsid w:val="000C279C"/>
    <w:rsid w:val="000C2916"/>
    <w:rsid w:val="000C2D36"/>
    <w:rsid w:val="000C2FE2"/>
    <w:rsid w:val="000C3147"/>
    <w:rsid w:val="000C44DA"/>
    <w:rsid w:val="000C45EF"/>
    <w:rsid w:val="000C525B"/>
    <w:rsid w:val="000C5877"/>
    <w:rsid w:val="000C5B5B"/>
    <w:rsid w:val="000C5BA2"/>
    <w:rsid w:val="000C5D0C"/>
    <w:rsid w:val="000C5EC1"/>
    <w:rsid w:val="000C6A3E"/>
    <w:rsid w:val="000C722E"/>
    <w:rsid w:val="000D05E6"/>
    <w:rsid w:val="000D08B4"/>
    <w:rsid w:val="000D08B8"/>
    <w:rsid w:val="000D0CAA"/>
    <w:rsid w:val="000D0FDA"/>
    <w:rsid w:val="000D1085"/>
    <w:rsid w:val="000D11FC"/>
    <w:rsid w:val="000D1F1B"/>
    <w:rsid w:val="000D1FA4"/>
    <w:rsid w:val="000D2063"/>
    <w:rsid w:val="000D24D8"/>
    <w:rsid w:val="000D252A"/>
    <w:rsid w:val="000D265D"/>
    <w:rsid w:val="000D3019"/>
    <w:rsid w:val="000D30D4"/>
    <w:rsid w:val="000D3685"/>
    <w:rsid w:val="000D3908"/>
    <w:rsid w:val="000D3D95"/>
    <w:rsid w:val="000D3E64"/>
    <w:rsid w:val="000D4551"/>
    <w:rsid w:val="000D5037"/>
    <w:rsid w:val="000D544F"/>
    <w:rsid w:val="000D59F4"/>
    <w:rsid w:val="000D5FEA"/>
    <w:rsid w:val="000D6461"/>
    <w:rsid w:val="000D6A8E"/>
    <w:rsid w:val="000D6AB3"/>
    <w:rsid w:val="000D6EE7"/>
    <w:rsid w:val="000D7129"/>
    <w:rsid w:val="000E01DF"/>
    <w:rsid w:val="000E05FF"/>
    <w:rsid w:val="000E07BC"/>
    <w:rsid w:val="000E0B46"/>
    <w:rsid w:val="000E0F15"/>
    <w:rsid w:val="000E15BB"/>
    <w:rsid w:val="000E15CF"/>
    <w:rsid w:val="000E1B3F"/>
    <w:rsid w:val="000E227D"/>
    <w:rsid w:val="000E2478"/>
    <w:rsid w:val="000E28E5"/>
    <w:rsid w:val="000E2ECD"/>
    <w:rsid w:val="000E32C9"/>
    <w:rsid w:val="000E3357"/>
    <w:rsid w:val="000E362F"/>
    <w:rsid w:val="000E3821"/>
    <w:rsid w:val="000E3E98"/>
    <w:rsid w:val="000E41D1"/>
    <w:rsid w:val="000E4236"/>
    <w:rsid w:val="000E443C"/>
    <w:rsid w:val="000E4C64"/>
    <w:rsid w:val="000E4E8A"/>
    <w:rsid w:val="000E504E"/>
    <w:rsid w:val="000E52C7"/>
    <w:rsid w:val="000E561B"/>
    <w:rsid w:val="000E5A9B"/>
    <w:rsid w:val="000E5BE1"/>
    <w:rsid w:val="000E5D22"/>
    <w:rsid w:val="000E5EF5"/>
    <w:rsid w:val="000E6440"/>
    <w:rsid w:val="000E70EC"/>
    <w:rsid w:val="000E7E8F"/>
    <w:rsid w:val="000E7EA9"/>
    <w:rsid w:val="000F04F3"/>
    <w:rsid w:val="000F0529"/>
    <w:rsid w:val="000F08F8"/>
    <w:rsid w:val="000F0D86"/>
    <w:rsid w:val="000F109F"/>
    <w:rsid w:val="000F1356"/>
    <w:rsid w:val="000F1F27"/>
    <w:rsid w:val="000F2665"/>
    <w:rsid w:val="000F2773"/>
    <w:rsid w:val="000F2791"/>
    <w:rsid w:val="000F2D7D"/>
    <w:rsid w:val="000F2F07"/>
    <w:rsid w:val="000F39BF"/>
    <w:rsid w:val="000F3D21"/>
    <w:rsid w:val="000F4CED"/>
    <w:rsid w:val="000F4FCB"/>
    <w:rsid w:val="000F5355"/>
    <w:rsid w:val="000F5681"/>
    <w:rsid w:val="000F5DF2"/>
    <w:rsid w:val="000F602B"/>
    <w:rsid w:val="000F63B8"/>
    <w:rsid w:val="000F6445"/>
    <w:rsid w:val="000F6B98"/>
    <w:rsid w:val="000F6E0D"/>
    <w:rsid w:val="000F6F93"/>
    <w:rsid w:val="000F75FA"/>
    <w:rsid w:val="000F7D4C"/>
    <w:rsid w:val="0010085D"/>
    <w:rsid w:val="001009ED"/>
    <w:rsid w:val="00101738"/>
    <w:rsid w:val="001019D5"/>
    <w:rsid w:val="00101A37"/>
    <w:rsid w:val="00102156"/>
    <w:rsid w:val="0010296B"/>
    <w:rsid w:val="00103EE8"/>
    <w:rsid w:val="0010450A"/>
    <w:rsid w:val="00104B1A"/>
    <w:rsid w:val="00104D1E"/>
    <w:rsid w:val="00104DBC"/>
    <w:rsid w:val="00104E9F"/>
    <w:rsid w:val="00105A24"/>
    <w:rsid w:val="00105E0A"/>
    <w:rsid w:val="00106509"/>
    <w:rsid w:val="0010699F"/>
    <w:rsid w:val="00106A5B"/>
    <w:rsid w:val="00107683"/>
    <w:rsid w:val="00110E36"/>
    <w:rsid w:val="00111328"/>
    <w:rsid w:val="0011136F"/>
    <w:rsid w:val="0011183A"/>
    <w:rsid w:val="00111E3F"/>
    <w:rsid w:val="001122D1"/>
    <w:rsid w:val="0011268C"/>
    <w:rsid w:val="001126F7"/>
    <w:rsid w:val="00112CAA"/>
    <w:rsid w:val="00112DDA"/>
    <w:rsid w:val="00112E16"/>
    <w:rsid w:val="00113143"/>
    <w:rsid w:val="00113692"/>
    <w:rsid w:val="00114466"/>
    <w:rsid w:val="001149DA"/>
    <w:rsid w:val="00114A0B"/>
    <w:rsid w:val="00114A2D"/>
    <w:rsid w:val="00115BE8"/>
    <w:rsid w:val="00115E05"/>
    <w:rsid w:val="00115FE9"/>
    <w:rsid w:val="0011642A"/>
    <w:rsid w:val="0011698B"/>
    <w:rsid w:val="00116DD3"/>
    <w:rsid w:val="00116E85"/>
    <w:rsid w:val="0011712B"/>
    <w:rsid w:val="00117977"/>
    <w:rsid w:val="00117D36"/>
    <w:rsid w:val="00120391"/>
    <w:rsid w:val="00120529"/>
    <w:rsid w:val="00120DA3"/>
    <w:rsid w:val="00121AFC"/>
    <w:rsid w:val="00121B85"/>
    <w:rsid w:val="00121EC1"/>
    <w:rsid w:val="001226C0"/>
    <w:rsid w:val="001226E9"/>
    <w:rsid w:val="00122D3F"/>
    <w:rsid w:val="00122F90"/>
    <w:rsid w:val="00123130"/>
    <w:rsid w:val="00123D3A"/>
    <w:rsid w:val="00123F4A"/>
    <w:rsid w:val="00124BB4"/>
    <w:rsid w:val="00124CE8"/>
    <w:rsid w:val="00124E4C"/>
    <w:rsid w:val="001252D2"/>
    <w:rsid w:val="00130506"/>
    <w:rsid w:val="001308E2"/>
    <w:rsid w:val="00130AC3"/>
    <w:rsid w:val="00130C98"/>
    <w:rsid w:val="00130D36"/>
    <w:rsid w:val="00131576"/>
    <w:rsid w:val="001315C8"/>
    <w:rsid w:val="001321AD"/>
    <w:rsid w:val="00132500"/>
    <w:rsid w:val="00132FA6"/>
    <w:rsid w:val="00133000"/>
    <w:rsid w:val="00133202"/>
    <w:rsid w:val="00133387"/>
    <w:rsid w:val="00135A50"/>
    <w:rsid w:val="00135E34"/>
    <w:rsid w:val="00135F6C"/>
    <w:rsid w:val="0013626D"/>
    <w:rsid w:val="00136C88"/>
    <w:rsid w:val="00136DDF"/>
    <w:rsid w:val="00137D5C"/>
    <w:rsid w:val="00140000"/>
    <w:rsid w:val="0014065F"/>
    <w:rsid w:val="00140947"/>
    <w:rsid w:val="001412A6"/>
    <w:rsid w:val="00141394"/>
    <w:rsid w:val="0014146B"/>
    <w:rsid w:val="00142263"/>
    <w:rsid w:val="001422FA"/>
    <w:rsid w:val="00142381"/>
    <w:rsid w:val="00142F11"/>
    <w:rsid w:val="00143755"/>
    <w:rsid w:val="00143833"/>
    <w:rsid w:val="00144861"/>
    <w:rsid w:val="00144995"/>
    <w:rsid w:val="0014554F"/>
    <w:rsid w:val="00145A57"/>
    <w:rsid w:val="0014708D"/>
    <w:rsid w:val="00147446"/>
    <w:rsid w:val="001503C2"/>
    <w:rsid w:val="001505CD"/>
    <w:rsid w:val="00150C72"/>
    <w:rsid w:val="00150D4F"/>
    <w:rsid w:val="00151064"/>
    <w:rsid w:val="001518B3"/>
    <w:rsid w:val="001518D6"/>
    <w:rsid w:val="00152228"/>
    <w:rsid w:val="001529D5"/>
    <w:rsid w:val="00152D9B"/>
    <w:rsid w:val="00152FA5"/>
    <w:rsid w:val="00153CAB"/>
    <w:rsid w:val="00154392"/>
    <w:rsid w:val="00154F3F"/>
    <w:rsid w:val="00155170"/>
    <w:rsid w:val="0015561A"/>
    <w:rsid w:val="001557AC"/>
    <w:rsid w:val="00155864"/>
    <w:rsid w:val="00155B54"/>
    <w:rsid w:val="0015696E"/>
    <w:rsid w:val="00156EFF"/>
    <w:rsid w:val="0015772A"/>
    <w:rsid w:val="0016139C"/>
    <w:rsid w:val="00161835"/>
    <w:rsid w:val="00161D21"/>
    <w:rsid w:val="00161EEC"/>
    <w:rsid w:val="00162312"/>
    <w:rsid w:val="001624DB"/>
    <w:rsid w:val="001629B3"/>
    <w:rsid w:val="00163A49"/>
    <w:rsid w:val="00163BAA"/>
    <w:rsid w:val="001642E4"/>
    <w:rsid w:val="00165014"/>
    <w:rsid w:val="00165103"/>
    <w:rsid w:val="00165373"/>
    <w:rsid w:val="001654DA"/>
    <w:rsid w:val="00165796"/>
    <w:rsid w:val="001658E3"/>
    <w:rsid w:val="00166FCF"/>
    <w:rsid w:val="0016755D"/>
    <w:rsid w:val="0016793B"/>
    <w:rsid w:val="00167EC9"/>
    <w:rsid w:val="001705FA"/>
    <w:rsid w:val="00170A32"/>
    <w:rsid w:val="00170E17"/>
    <w:rsid w:val="00170E61"/>
    <w:rsid w:val="00170E95"/>
    <w:rsid w:val="00171537"/>
    <w:rsid w:val="00171CDE"/>
    <w:rsid w:val="00171F84"/>
    <w:rsid w:val="00172F4A"/>
    <w:rsid w:val="00174B16"/>
    <w:rsid w:val="00174B9D"/>
    <w:rsid w:val="00174F6D"/>
    <w:rsid w:val="00176EF5"/>
    <w:rsid w:val="00176F1D"/>
    <w:rsid w:val="00176F29"/>
    <w:rsid w:val="00177098"/>
    <w:rsid w:val="0017793F"/>
    <w:rsid w:val="00177B8D"/>
    <w:rsid w:val="00180F03"/>
    <w:rsid w:val="001821EA"/>
    <w:rsid w:val="00182325"/>
    <w:rsid w:val="001823F9"/>
    <w:rsid w:val="00182A1C"/>
    <w:rsid w:val="0018346E"/>
    <w:rsid w:val="00183C51"/>
    <w:rsid w:val="0018402B"/>
    <w:rsid w:val="00184421"/>
    <w:rsid w:val="0018636F"/>
    <w:rsid w:val="0018669D"/>
    <w:rsid w:val="00186799"/>
    <w:rsid w:val="00186F9B"/>
    <w:rsid w:val="001874E3"/>
    <w:rsid w:val="00187CD0"/>
    <w:rsid w:val="00187FDF"/>
    <w:rsid w:val="0019029D"/>
    <w:rsid w:val="00190591"/>
    <w:rsid w:val="0019088D"/>
    <w:rsid w:val="00190A6E"/>
    <w:rsid w:val="00190E7B"/>
    <w:rsid w:val="00190F03"/>
    <w:rsid w:val="00191A41"/>
    <w:rsid w:val="00191FA6"/>
    <w:rsid w:val="001923E4"/>
    <w:rsid w:val="00193976"/>
    <w:rsid w:val="001942EE"/>
    <w:rsid w:val="00194D6F"/>
    <w:rsid w:val="00194EC5"/>
    <w:rsid w:val="00194F71"/>
    <w:rsid w:val="001951F5"/>
    <w:rsid w:val="00196172"/>
    <w:rsid w:val="00196526"/>
    <w:rsid w:val="00196E54"/>
    <w:rsid w:val="00197520"/>
    <w:rsid w:val="00197732"/>
    <w:rsid w:val="001978F8"/>
    <w:rsid w:val="00197D43"/>
    <w:rsid w:val="001A0EE8"/>
    <w:rsid w:val="001A1C46"/>
    <w:rsid w:val="001A2FC3"/>
    <w:rsid w:val="001A315F"/>
    <w:rsid w:val="001A340D"/>
    <w:rsid w:val="001A3EF7"/>
    <w:rsid w:val="001A4065"/>
    <w:rsid w:val="001A4DE3"/>
    <w:rsid w:val="001A5718"/>
    <w:rsid w:val="001A659A"/>
    <w:rsid w:val="001A68AD"/>
    <w:rsid w:val="001A68EF"/>
    <w:rsid w:val="001A7B91"/>
    <w:rsid w:val="001B03F3"/>
    <w:rsid w:val="001B05D2"/>
    <w:rsid w:val="001B09AC"/>
    <w:rsid w:val="001B292D"/>
    <w:rsid w:val="001B3526"/>
    <w:rsid w:val="001B3580"/>
    <w:rsid w:val="001B3939"/>
    <w:rsid w:val="001B3A31"/>
    <w:rsid w:val="001B3A5A"/>
    <w:rsid w:val="001B43EF"/>
    <w:rsid w:val="001B482B"/>
    <w:rsid w:val="001B4A6F"/>
    <w:rsid w:val="001B4FE6"/>
    <w:rsid w:val="001B5450"/>
    <w:rsid w:val="001B5765"/>
    <w:rsid w:val="001B63A1"/>
    <w:rsid w:val="001B6FEE"/>
    <w:rsid w:val="001B76DB"/>
    <w:rsid w:val="001B7D2D"/>
    <w:rsid w:val="001C03D4"/>
    <w:rsid w:val="001C0655"/>
    <w:rsid w:val="001C0BA0"/>
    <w:rsid w:val="001C15D0"/>
    <w:rsid w:val="001C1832"/>
    <w:rsid w:val="001C1CF8"/>
    <w:rsid w:val="001C2370"/>
    <w:rsid w:val="001C2D6F"/>
    <w:rsid w:val="001C3064"/>
    <w:rsid w:val="001C3D65"/>
    <w:rsid w:val="001C4083"/>
    <w:rsid w:val="001C5533"/>
    <w:rsid w:val="001C64B2"/>
    <w:rsid w:val="001C677A"/>
    <w:rsid w:val="001C6B49"/>
    <w:rsid w:val="001C709B"/>
    <w:rsid w:val="001C7213"/>
    <w:rsid w:val="001C72A9"/>
    <w:rsid w:val="001C75DB"/>
    <w:rsid w:val="001D0674"/>
    <w:rsid w:val="001D0F0A"/>
    <w:rsid w:val="001D122D"/>
    <w:rsid w:val="001D12B8"/>
    <w:rsid w:val="001D2B74"/>
    <w:rsid w:val="001D2D2B"/>
    <w:rsid w:val="001D2DAA"/>
    <w:rsid w:val="001D3E03"/>
    <w:rsid w:val="001D3E23"/>
    <w:rsid w:val="001D4854"/>
    <w:rsid w:val="001D5861"/>
    <w:rsid w:val="001D611B"/>
    <w:rsid w:val="001D6505"/>
    <w:rsid w:val="001D69B3"/>
    <w:rsid w:val="001D6D3B"/>
    <w:rsid w:val="001D6F75"/>
    <w:rsid w:val="001D727B"/>
    <w:rsid w:val="001D7C21"/>
    <w:rsid w:val="001D7F00"/>
    <w:rsid w:val="001E018A"/>
    <w:rsid w:val="001E03BA"/>
    <w:rsid w:val="001E045F"/>
    <w:rsid w:val="001E0B4F"/>
    <w:rsid w:val="001E15DB"/>
    <w:rsid w:val="001E22E1"/>
    <w:rsid w:val="001E239E"/>
    <w:rsid w:val="001E2A43"/>
    <w:rsid w:val="001E2DE5"/>
    <w:rsid w:val="001E3B58"/>
    <w:rsid w:val="001E4408"/>
    <w:rsid w:val="001E44D1"/>
    <w:rsid w:val="001E4748"/>
    <w:rsid w:val="001E4FE9"/>
    <w:rsid w:val="001E5031"/>
    <w:rsid w:val="001E5B37"/>
    <w:rsid w:val="001E67F2"/>
    <w:rsid w:val="001E6D65"/>
    <w:rsid w:val="001E6DDA"/>
    <w:rsid w:val="001E715D"/>
    <w:rsid w:val="001E7C9A"/>
    <w:rsid w:val="001F05F2"/>
    <w:rsid w:val="001F0754"/>
    <w:rsid w:val="001F0BAD"/>
    <w:rsid w:val="001F117A"/>
    <w:rsid w:val="001F1269"/>
    <w:rsid w:val="001F1392"/>
    <w:rsid w:val="001F16B7"/>
    <w:rsid w:val="001F1767"/>
    <w:rsid w:val="001F1AC6"/>
    <w:rsid w:val="001F3A0B"/>
    <w:rsid w:val="001F3D6D"/>
    <w:rsid w:val="001F4914"/>
    <w:rsid w:val="001F491C"/>
    <w:rsid w:val="001F4B74"/>
    <w:rsid w:val="001F4EA9"/>
    <w:rsid w:val="001F4FF6"/>
    <w:rsid w:val="001F5000"/>
    <w:rsid w:val="001F589F"/>
    <w:rsid w:val="001F5EEB"/>
    <w:rsid w:val="001F6A12"/>
    <w:rsid w:val="00200133"/>
    <w:rsid w:val="00200257"/>
    <w:rsid w:val="00200855"/>
    <w:rsid w:val="00200D7B"/>
    <w:rsid w:val="0020150B"/>
    <w:rsid w:val="002016C6"/>
    <w:rsid w:val="00201C53"/>
    <w:rsid w:val="00202260"/>
    <w:rsid w:val="002022DE"/>
    <w:rsid w:val="00202D49"/>
    <w:rsid w:val="002031F4"/>
    <w:rsid w:val="00203486"/>
    <w:rsid w:val="0020385D"/>
    <w:rsid w:val="00203F13"/>
    <w:rsid w:val="00204779"/>
    <w:rsid w:val="002058EF"/>
    <w:rsid w:val="002059FE"/>
    <w:rsid w:val="00206080"/>
    <w:rsid w:val="002071EF"/>
    <w:rsid w:val="0020723C"/>
    <w:rsid w:val="002072F0"/>
    <w:rsid w:val="00207C7D"/>
    <w:rsid w:val="00207E54"/>
    <w:rsid w:val="00210616"/>
    <w:rsid w:val="002114DE"/>
    <w:rsid w:val="002118B0"/>
    <w:rsid w:val="0021261E"/>
    <w:rsid w:val="002127F9"/>
    <w:rsid w:val="0021316A"/>
    <w:rsid w:val="00213819"/>
    <w:rsid w:val="0021384B"/>
    <w:rsid w:val="00213B85"/>
    <w:rsid w:val="00214009"/>
    <w:rsid w:val="00214AAA"/>
    <w:rsid w:val="00215B80"/>
    <w:rsid w:val="00215D1C"/>
    <w:rsid w:val="00215E25"/>
    <w:rsid w:val="0021632F"/>
    <w:rsid w:val="0021648F"/>
    <w:rsid w:val="00217298"/>
    <w:rsid w:val="002178A5"/>
    <w:rsid w:val="00220116"/>
    <w:rsid w:val="0022084D"/>
    <w:rsid w:val="00220B0F"/>
    <w:rsid w:val="00220C51"/>
    <w:rsid w:val="00221E10"/>
    <w:rsid w:val="002222E8"/>
    <w:rsid w:val="00222793"/>
    <w:rsid w:val="00222822"/>
    <w:rsid w:val="0022292A"/>
    <w:rsid w:val="00223979"/>
    <w:rsid w:val="00223EC1"/>
    <w:rsid w:val="002241A2"/>
    <w:rsid w:val="002248E2"/>
    <w:rsid w:val="002254DB"/>
    <w:rsid w:val="00225DDE"/>
    <w:rsid w:val="00226078"/>
    <w:rsid w:val="00226651"/>
    <w:rsid w:val="00226F39"/>
    <w:rsid w:val="002275B7"/>
    <w:rsid w:val="0022775E"/>
    <w:rsid w:val="00227875"/>
    <w:rsid w:val="00227AE3"/>
    <w:rsid w:val="00230285"/>
    <w:rsid w:val="002304EA"/>
    <w:rsid w:val="00230B58"/>
    <w:rsid w:val="002319A8"/>
    <w:rsid w:val="002319F3"/>
    <w:rsid w:val="00232263"/>
    <w:rsid w:val="00232702"/>
    <w:rsid w:val="002333BF"/>
    <w:rsid w:val="0023358D"/>
    <w:rsid w:val="002335A1"/>
    <w:rsid w:val="00233902"/>
    <w:rsid w:val="00233D39"/>
    <w:rsid w:val="002345EA"/>
    <w:rsid w:val="00234A39"/>
    <w:rsid w:val="00234CAE"/>
    <w:rsid w:val="00234F9E"/>
    <w:rsid w:val="002356A5"/>
    <w:rsid w:val="00235C17"/>
    <w:rsid w:val="00236775"/>
    <w:rsid w:val="002373E3"/>
    <w:rsid w:val="00237445"/>
    <w:rsid w:val="00237B71"/>
    <w:rsid w:val="00237BD3"/>
    <w:rsid w:val="00240385"/>
    <w:rsid w:val="002406FA"/>
    <w:rsid w:val="00241572"/>
    <w:rsid w:val="002417FE"/>
    <w:rsid w:val="00241CA8"/>
    <w:rsid w:val="00242154"/>
    <w:rsid w:val="00242E8B"/>
    <w:rsid w:val="00243047"/>
    <w:rsid w:val="002430A7"/>
    <w:rsid w:val="002436A1"/>
    <w:rsid w:val="00244B2E"/>
    <w:rsid w:val="0024551A"/>
    <w:rsid w:val="002463C2"/>
    <w:rsid w:val="00247009"/>
    <w:rsid w:val="002473DE"/>
    <w:rsid w:val="002479BC"/>
    <w:rsid w:val="00250209"/>
    <w:rsid w:val="002506FF"/>
    <w:rsid w:val="002511D5"/>
    <w:rsid w:val="00251316"/>
    <w:rsid w:val="00251941"/>
    <w:rsid w:val="0025257E"/>
    <w:rsid w:val="00252608"/>
    <w:rsid w:val="0025317F"/>
    <w:rsid w:val="002536A7"/>
    <w:rsid w:val="00253A77"/>
    <w:rsid w:val="00253EF4"/>
    <w:rsid w:val="002548C6"/>
    <w:rsid w:val="0025640D"/>
    <w:rsid w:val="0025682D"/>
    <w:rsid w:val="00256ED5"/>
    <w:rsid w:val="0025715E"/>
    <w:rsid w:val="00257D60"/>
    <w:rsid w:val="00257D8A"/>
    <w:rsid w:val="002608A5"/>
    <w:rsid w:val="002608B8"/>
    <w:rsid w:val="00261249"/>
    <w:rsid w:val="00261EAE"/>
    <w:rsid w:val="00262867"/>
    <w:rsid w:val="00262F60"/>
    <w:rsid w:val="002638DC"/>
    <w:rsid w:val="00263CFB"/>
    <w:rsid w:val="00264405"/>
    <w:rsid w:val="0026454A"/>
    <w:rsid w:val="0026534C"/>
    <w:rsid w:val="00265BB5"/>
    <w:rsid w:val="00265C8D"/>
    <w:rsid w:val="00265DA3"/>
    <w:rsid w:val="002662F1"/>
    <w:rsid w:val="00266B73"/>
    <w:rsid w:val="00266FF6"/>
    <w:rsid w:val="00270077"/>
    <w:rsid w:val="0027011E"/>
    <w:rsid w:val="0027054D"/>
    <w:rsid w:val="002706D2"/>
    <w:rsid w:val="00270860"/>
    <w:rsid w:val="0027109E"/>
    <w:rsid w:val="002717CA"/>
    <w:rsid w:val="002722EB"/>
    <w:rsid w:val="00272E91"/>
    <w:rsid w:val="0027332C"/>
    <w:rsid w:val="0027339C"/>
    <w:rsid w:val="00273FDD"/>
    <w:rsid w:val="002743C6"/>
    <w:rsid w:val="002743DE"/>
    <w:rsid w:val="00274639"/>
    <w:rsid w:val="00274715"/>
    <w:rsid w:val="0027613A"/>
    <w:rsid w:val="00276526"/>
    <w:rsid w:val="0027697D"/>
    <w:rsid w:val="0027717D"/>
    <w:rsid w:val="002771FE"/>
    <w:rsid w:val="00277996"/>
    <w:rsid w:val="002801FF"/>
    <w:rsid w:val="00280650"/>
    <w:rsid w:val="0028072B"/>
    <w:rsid w:val="00281082"/>
    <w:rsid w:val="00281403"/>
    <w:rsid w:val="00281435"/>
    <w:rsid w:val="0028164A"/>
    <w:rsid w:val="00281B10"/>
    <w:rsid w:val="00281FE2"/>
    <w:rsid w:val="00282637"/>
    <w:rsid w:val="0028348E"/>
    <w:rsid w:val="002836C7"/>
    <w:rsid w:val="00283BF0"/>
    <w:rsid w:val="00283EBA"/>
    <w:rsid w:val="00284385"/>
    <w:rsid w:val="00284B1C"/>
    <w:rsid w:val="00285723"/>
    <w:rsid w:val="0028576E"/>
    <w:rsid w:val="0028621A"/>
    <w:rsid w:val="00286491"/>
    <w:rsid w:val="002869F2"/>
    <w:rsid w:val="002871C4"/>
    <w:rsid w:val="00287694"/>
    <w:rsid w:val="00287A3C"/>
    <w:rsid w:val="00287AA8"/>
    <w:rsid w:val="00291294"/>
    <w:rsid w:val="00291437"/>
    <w:rsid w:val="00291FCD"/>
    <w:rsid w:val="00292176"/>
    <w:rsid w:val="0029218D"/>
    <w:rsid w:val="00293CA0"/>
    <w:rsid w:val="002942B7"/>
    <w:rsid w:val="00295EC7"/>
    <w:rsid w:val="00296031"/>
    <w:rsid w:val="0029669C"/>
    <w:rsid w:val="00296A1A"/>
    <w:rsid w:val="00296BDD"/>
    <w:rsid w:val="00296D14"/>
    <w:rsid w:val="002972A5"/>
    <w:rsid w:val="002974D8"/>
    <w:rsid w:val="00297973"/>
    <w:rsid w:val="002A00DA"/>
    <w:rsid w:val="002A08F2"/>
    <w:rsid w:val="002A0E0F"/>
    <w:rsid w:val="002A1209"/>
    <w:rsid w:val="002A1443"/>
    <w:rsid w:val="002A17BC"/>
    <w:rsid w:val="002A1E37"/>
    <w:rsid w:val="002A2483"/>
    <w:rsid w:val="002A28D1"/>
    <w:rsid w:val="002A2F7A"/>
    <w:rsid w:val="002A2FE6"/>
    <w:rsid w:val="002A30C6"/>
    <w:rsid w:val="002A3D86"/>
    <w:rsid w:val="002A3ED8"/>
    <w:rsid w:val="002A4157"/>
    <w:rsid w:val="002A466A"/>
    <w:rsid w:val="002A4C12"/>
    <w:rsid w:val="002A4F28"/>
    <w:rsid w:val="002A520F"/>
    <w:rsid w:val="002A58E6"/>
    <w:rsid w:val="002A5FB4"/>
    <w:rsid w:val="002A6517"/>
    <w:rsid w:val="002A67DE"/>
    <w:rsid w:val="002A6FB3"/>
    <w:rsid w:val="002A7272"/>
    <w:rsid w:val="002A73E0"/>
    <w:rsid w:val="002B027A"/>
    <w:rsid w:val="002B0AB3"/>
    <w:rsid w:val="002B0AF8"/>
    <w:rsid w:val="002B0C87"/>
    <w:rsid w:val="002B220E"/>
    <w:rsid w:val="002B2745"/>
    <w:rsid w:val="002B2A98"/>
    <w:rsid w:val="002B4849"/>
    <w:rsid w:val="002B49FC"/>
    <w:rsid w:val="002B5177"/>
    <w:rsid w:val="002B5254"/>
    <w:rsid w:val="002B5F93"/>
    <w:rsid w:val="002B6980"/>
    <w:rsid w:val="002B6B3A"/>
    <w:rsid w:val="002B6CB2"/>
    <w:rsid w:val="002B6D48"/>
    <w:rsid w:val="002B6E02"/>
    <w:rsid w:val="002B71DD"/>
    <w:rsid w:val="002B7476"/>
    <w:rsid w:val="002B7EC4"/>
    <w:rsid w:val="002C0872"/>
    <w:rsid w:val="002C108B"/>
    <w:rsid w:val="002C2010"/>
    <w:rsid w:val="002C2071"/>
    <w:rsid w:val="002C2C52"/>
    <w:rsid w:val="002C3287"/>
    <w:rsid w:val="002C344B"/>
    <w:rsid w:val="002C3843"/>
    <w:rsid w:val="002C4779"/>
    <w:rsid w:val="002C4A2A"/>
    <w:rsid w:val="002C4CAD"/>
    <w:rsid w:val="002C52C7"/>
    <w:rsid w:val="002C52CD"/>
    <w:rsid w:val="002C54F5"/>
    <w:rsid w:val="002C5970"/>
    <w:rsid w:val="002C5C43"/>
    <w:rsid w:val="002C5EA8"/>
    <w:rsid w:val="002C7328"/>
    <w:rsid w:val="002C76AF"/>
    <w:rsid w:val="002C7BF0"/>
    <w:rsid w:val="002D0DAD"/>
    <w:rsid w:val="002D0EFE"/>
    <w:rsid w:val="002D1935"/>
    <w:rsid w:val="002D2EFF"/>
    <w:rsid w:val="002D3302"/>
    <w:rsid w:val="002D42A1"/>
    <w:rsid w:val="002D46EB"/>
    <w:rsid w:val="002D4726"/>
    <w:rsid w:val="002D4CDD"/>
    <w:rsid w:val="002D4DB1"/>
    <w:rsid w:val="002D567C"/>
    <w:rsid w:val="002D58E5"/>
    <w:rsid w:val="002D5D9C"/>
    <w:rsid w:val="002D5EAF"/>
    <w:rsid w:val="002D6470"/>
    <w:rsid w:val="002D6543"/>
    <w:rsid w:val="002D694B"/>
    <w:rsid w:val="002D69EC"/>
    <w:rsid w:val="002D6BC0"/>
    <w:rsid w:val="002D7A65"/>
    <w:rsid w:val="002D7CD6"/>
    <w:rsid w:val="002E00F5"/>
    <w:rsid w:val="002E0F87"/>
    <w:rsid w:val="002E197E"/>
    <w:rsid w:val="002E1D86"/>
    <w:rsid w:val="002E275F"/>
    <w:rsid w:val="002E287D"/>
    <w:rsid w:val="002E2D0C"/>
    <w:rsid w:val="002E2F18"/>
    <w:rsid w:val="002E3329"/>
    <w:rsid w:val="002E38DF"/>
    <w:rsid w:val="002E4C7D"/>
    <w:rsid w:val="002E4E6F"/>
    <w:rsid w:val="002E53CF"/>
    <w:rsid w:val="002E5425"/>
    <w:rsid w:val="002E576C"/>
    <w:rsid w:val="002E58EC"/>
    <w:rsid w:val="002E5957"/>
    <w:rsid w:val="002E5B0A"/>
    <w:rsid w:val="002E5C7F"/>
    <w:rsid w:val="002E5E72"/>
    <w:rsid w:val="002E6410"/>
    <w:rsid w:val="002E6C59"/>
    <w:rsid w:val="002E6D08"/>
    <w:rsid w:val="002E70A3"/>
    <w:rsid w:val="002E7296"/>
    <w:rsid w:val="002E7593"/>
    <w:rsid w:val="002E7A09"/>
    <w:rsid w:val="002E7D03"/>
    <w:rsid w:val="002F066C"/>
    <w:rsid w:val="002F073B"/>
    <w:rsid w:val="002F0CB2"/>
    <w:rsid w:val="002F13BC"/>
    <w:rsid w:val="002F1737"/>
    <w:rsid w:val="002F1ABD"/>
    <w:rsid w:val="002F200E"/>
    <w:rsid w:val="002F256E"/>
    <w:rsid w:val="002F270E"/>
    <w:rsid w:val="002F2829"/>
    <w:rsid w:val="002F2B72"/>
    <w:rsid w:val="002F2F8D"/>
    <w:rsid w:val="002F32FF"/>
    <w:rsid w:val="002F34AD"/>
    <w:rsid w:val="002F3E45"/>
    <w:rsid w:val="002F42D2"/>
    <w:rsid w:val="002F43AA"/>
    <w:rsid w:val="002F441D"/>
    <w:rsid w:val="002F5ADC"/>
    <w:rsid w:val="002F5BCF"/>
    <w:rsid w:val="002F6E09"/>
    <w:rsid w:val="002F7176"/>
    <w:rsid w:val="002F775B"/>
    <w:rsid w:val="003006A4"/>
    <w:rsid w:val="003009C5"/>
    <w:rsid w:val="00300A96"/>
    <w:rsid w:val="00300DC5"/>
    <w:rsid w:val="00300F2B"/>
    <w:rsid w:val="00300FE0"/>
    <w:rsid w:val="00301147"/>
    <w:rsid w:val="0030155E"/>
    <w:rsid w:val="00302E41"/>
    <w:rsid w:val="00302E82"/>
    <w:rsid w:val="00303393"/>
    <w:rsid w:val="003034C7"/>
    <w:rsid w:val="0030383D"/>
    <w:rsid w:val="00303B6A"/>
    <w:rsid w:val="0030418D"/>
    <w:rsid w:val="00304350"/>
    <w:rsid w:val="003045C4"/>
    <w:rsid w:val="00304D88"/>
    <w:rsid w:val="0030546C"/>
    <w:rsid w:val="00306B3C"/>
    <w:rsid w:val="00307D5A"/>
    <w:rsid w:val="00307EFE"/>
    <w:rsid w:val="003100B9"/>
    <w:rsid w:val="003103D2"/>
    <w:rsid w:val="00311644"/>
    <w:rsid w:val="003118A7"/>
    <w:rsid w:val="0031339F"/>
    <w:rsid w:val="00313579"/>
    <w:rsid w:val="0031375F"/>
    <w:rsid w:val="003149E0"/>
    <w:rsid w:val="00314E6E"/>
    <w:rsid w:val="00315916"/>
    <w:rsid w:val="00315B1C"/>
    <w:rsid w:val="0031644C"/>
    <w:rsid w:val="003166DA"/>
    <w:rsid w:val="00316786"/>
    <w:rsid w:val="0031697D"/>
    <w:rsid w:val="0031753E"/>
    <w:rsid w:val="00317894"/>
    <w:rsid w:val="0032072D"/>
    <w:rsid w:val="00320DEB"/>
    <w:rsid w:val="003210A2"/>
    <w:rsid w:val="003219AC"/>
    <w:rsid w:val="003220B1"/>
    <w:rsid w:val="003222BB"/>
    <w:rsid w:val="003226C6"/>
    <w:rsid w:val="0032299F"/>
    <w:rsid w:val="003231F9"/>
    <w:rsid w:val="0032345D"/>
    <w:rsid w:val="0032354B"/>
    <w:rsid w:val="00323D9F"/>
    <w:rsid w:val="003246A6"/>
    <w:rsid w:val="003247F9"/>
    <w:rsid w:val="00324B58"/>
    <w:rsid w:val="00324C3B"/>
    <w:rsid w:val="00324F20"/>
    <w:rsid w:val="0032538A"/>
    <w:rsid w:val="00325F62"/>
    <w:rsid w:val="0032601D"/>
    <w:rsid w:val="00326090"/>
    <w:rsid w:val="0032696E"/>
    <w:rsid w:val="00326E18"/>
    <w:rsid w:val="00326FE7"/>
    <w:rsid w:val="0032704B"/>
    <w:rsid w:val="0032725F"/>
    <w:rsid w:val="003272CF"/>
    <w:rsid w:val="00327DC9"/>
    <w:rsid w:val="00327E00"/>
    <w:rsid w:val="003318F1"/>
    <w:rsid w:val="00331941"/>
    <w:rsid w:val="00332289"/>
    <w:rsid w:val="003326B6"/>
    <w:rsid w:val="003326F8"/>
    <w:rsid w:val="003329A0"/>
    <w:rsid w:val="00332ED2"/>
    <w:rsid w:val="003330AB"/>
    <w:rsid w:val="003330C5"/>
    <w:rsid w:val="003335C3"/>
    <w:rsid w:val="003339DD"/>
    <w:rsid w:val="00333CD1"/>
    <w:rsid w:val="00334037"/>
    <w:rsid w:val="00334336"/>
    <w:rsid w:val="00335583"/>
    <w:rsid w:val="003358F0"/>
    <w:rsid w:val="00336469"/>
    <w:rsid w:val="00336CDE"/>
    <w:rsid w:val="0033713E"/>
    <w:rsid w:val="0033728E"/>
    <w:rsid w:val="00337484"/>
    <w:rsid w:val="00337DA9"/>
    <w:rsid w:val="00337E81"/>
    <w:rsid w:val="0034006F"/>
    <w:rsid w:val="00340BCD"/>
    <w:rsid w:val="00340E65"/>
    <w:rsid w:val="00341459"/>
    <w:rsid w:val="00341BD4"/>
    <w:rsid w:val="00341DA0"/>
    <w:rsid w:val="00342792"/>
    <w:rsid w:val="00342FA4"/>
    <w:rsid w:val="00343743"/>
    <w:rsid w:val="00343AA1"/>
    <w:rsid w:val="003446E5"/>
    <w:rsid w:val="003451ED"/>
    <w:rsid w:val="00345E6C"/>
    <w:rsid w:val="0034627B"/>
    <w:rsid w:val="00347B46"/>
    <w:rsid w:val="003500F3"/>
    <w:rsid w:val="0035018E"/>
    <w:rsid w:val="003502CA"/>
    <w:rsid w:val="00350C19"/>
    <w:rsid w:val="00351122"/>
    <w:rsid w:val="003517CE"/>
    <w:rsid w:val="00351918"/>
    <w:rsid w:val="00351B58"/>
    <w:rsid w:val="00351C41"/>
    <w:rsid w:val="00352698"/>
    <w:rsid w:val="003528FF"/>
    <w:rsid w:val="00353732"/>
    <w:rsid w:val="003540C0"/>
    <w:rsid w:val="003548F4"/>
    <w:rsid w:val="003548FE"/>
    <w:rsid w:val="00355046"/>
    <w:rsid w:val="0035534F"/>
    <w:rsid w:val="0035588C"/>
    <w:rsid w:val="0035614B"/>
    <w:rsid w:val="00356E5D"/>
    <w:rsid w:val="003570A1"/>
    <w:rsid w:val="003570D3"/>
    <w:rsid w:val="0035716C"/>
    <w:rsid w:val="00357A64"/>
    <w:rsid w:val="003618E0"/>
    <w:rsid w:val="00361909"/>
    <w:rsid w:val="00361C05"/>
    <w:rsid w:val="00362216"/>
    <w:rsid w:val="00362370"/>
    <w:rsid w:val="003624AA"/>
    <w:rsid w:val="00363279"/>
    <w:rsid w:val="003634F7"/>
    <w:rsid w:val="0036399A"/>
    <w:rsid w:val="00363C38"/>
    <w:rsid w:val="003642EB"/>
    <w:rsid w:val="003649B3"/>
    <w:rsid w:val="00364F74"/>
    <w:rsid w:val="0036535B"/>
    <w:rsid w:val="003656DD"/>
    <w:rsid w:val="00365FE2"/>
    <w:rsid w:val="00366219"/>
    <w:rsid w:val="00366534"/>
    <w:rsid w:val="0037110B"/>
    <w:rsid w:val="003720DC"/>
    <w:rsid w:val="003734B6"/>
    <w:rsid w:val="003735B4"/>
    <w:rsid w:val="00374780"/>
    <w:rsid w:val="0037609D"/>
    <w:rsid w:val="0037615E"/>
    <w:rsid w:val="003765E7"/>
    <w:rsid w:val="00376DDC"/>
    <w:rsid w:val="00376F5C"/>
    <w:rsid w:val="00377634"/>
    <w:rsid w:val="00377C33"/>
    <w:rsid w:val="00380236"/>
    <w:rsid w:val="00380259"/>
    <w:rsid w:val="003806DD"/>
    <w:rsid w:val="00380C47"/>
    <w:rsid w:val="00381CCE"/>
    <w:rsid w:val="003823EF"/>
    <w:rsid w:val="00382472"/>
    <w:rsid w:val="003826B2"/>
    <w:rsid w:val="00382984"/>
    <w:rsid w:val="0038342C"/>
    <w:rsid w:val="0038354C"/>
    <w:rsid w:val="003853F9"/>
    <w:rsid w:val="00385DA4"/>
    <w:rsid w:val="00385E53"/>
    <w:rsid w:val="00386DAA"/>
    <w:rsid w:val="00386E5C"/>
    <w:rsid w:val="00387337"/>
    <w:rsid w:val="00387532"/>
    <w:rsid w:val="00387C1C"/>
    <w:rsid w:val="00387C9E"/>
    <w:rsid w:val="003902F6"/>
    <w:rsid w:val="00390C7C"/>
    <w:rsid w:val="00390DE6"/>
    <w:rsid w:val="00390E60"/>
    <w:rsid w:val="00390F8F"/>
    <w:rsid w:val="00391AC9"/>
    <w:rsid w:val="00391E5B"/>
    <w:rsid w:val="003920AF"/>
    <w:rsid w:val="00392307"/>
    <w:rsid w:val="00392D0F"/>
    <w:rsid w:val="0039307B"/>
    <w:rsid w:val="0039307E"/>
    <w:rsid w:val="003942C8"/>
    <w:rsid w:val="00394606"/>
    <w:rsid w:val="0039564A"/>
    <w:rsid w:val="00395C62"/>
    <w:rsid w:val="00395D18"/>
    <w:rsid w:val="00396031"/>
    <w:rsid w:val="00396065"/>
    <w:rsid w:val="0039613B"/>
    <w:rsid w:val="003973A6"/>
    <w:rsid w:val="003974A8"/>
    <w:rsid w:val="003978B1"/>
    <w:rsid w:val="00397997"/>
    <w:rsid w:val="003A0208"/>
    <w:rsid w:val="003A08DF"/>
    <w:rsid w:val="003A142C"/>
    <w:rsid w:val="003A1B4D"/>
    <w:rsid w:val="003A2246"/>
    <w:rsid w:val="003A3AD8"/>
    <w:rsid w:val="003A3F42"/>
    <w:rsid w:val="003A508A"/>
    <w:rsid w:val="003A5170"/>
    <w:rsid w:val="003A553B"/>
    <w:rsid w:val="003A6438"/>
    <w:rsid w:val="003A6BB7"/>
    <w:rsid w:val="003A6D8B"/>
    <w:rsid w:val="003A7365"/>
    <w:rsid w:val="003A73E3"/>
    <w:rsid w:val="003A752D"/>
    <w:rsid w:val="003A78DF"/>
    <w:rsid w:val="003B19CC"/>
    <w:rsid w:val="003B25D6"/>
    <w:rsid w:val="003B316C"/>
    <w:rsid w:val="003B4581"/>
    <w:rsid w:val="003B4758"/>
    <w:rsid w:val="003B4B67"/>
    <w:rsid w:val="003B5529"/>
    <w:rsid w:val="003B5997"/>
    <w:rsid w:val="003B6D6F"/>
    <w:rsid w:val="003B7349"/>
    <w:rsid w:val="003B7506"/>
    <w:rsid w:val="003B7BBF"/>
    <w:rsid w:val="003C0924"/>
    <w:rsid w:val="003C0DD8"/>
    <w:rsid w:val="003C1330"/>
    <w:rsid w:val="003C14F9"/>
    <w:rsid w:val="003C1F63"/>
    <w:rsid w:val="003C2014"/>
    <w:rsid w:val="003C2051"/>
    <w:rsid w:val="003C2891"/>
    <w:rsid w:val="003C2C3A"/>
    <w:rsid w:val="003C342C"/>
    <w:rsid w:val="003C3520"/>
    <w:rsid w:val="003C37C2"/>
    <w:rsid w:val="003C4705"/>
    <w:rsid w:val="003C4EDA"/>
    <w:rsid w:val="003C50B8"/>
    <w:rsid w:val="003C50EB"/>
    <w:rsid w:val="003C56C7"/>
    <w:rsid w:val="003C5705"/>
    <w:rsid w:val="003C5DE3"/>
    <w:rsid w:val="003C62A2"/>
    <w:rsid w:val="003C73E4"/>
    <w:rsid w:val="003D0786"/>
    <w:rsid w:val="003D0912"/>
    <w:rsid w:val="003D0E46"/>
    <w:rsid w:val="003D108C"/>
    <w:rsid w:val="003D1298"/>
    <w:rsid w:val="003D15A4"/>
    <w:rsid w:val="003D1942"/>
    <w:rsid w:val="003D1C76"/>
    <w:rsid w:val="003D223E"/>
    <w:rsid w:val="003D25D1"/>
    <w:rsid w:val="003D2929"/>
    <w:rsid w:val="003D34AE"/>
    <w:rsid w:val="003D4755"/>
    <w:rsid w:val="003D4AC7"/>
    <w:rsid w:val="003D4F1C"/>
    <w:rsid w:val="003D5400"/>
    <w:rsid w:val="003D5A67"/>
    <w:rsid w:val="003D5B0B"/>
    <w:rsid w:val="003D5C96"/>
    <w:rsid w:val="003D6723"/>
    <w:rsid w:val="003D679A"/>
    <w:rsid w:val="003D6D63"/>
    <w:rsid w:val="003D7A67"/>
    <w:rsid w:val="003D7AF8"/>
    <w:rsid w:val="003D7D1C"/>
    <w:rsid w:val="003D7E9C"/>
    <w:rsid w:val="003D7F7A"/>
    <w:rsid w:val="003D7FC7"/>
    <w:rsid w:val="003E05FF"/>
    <w:rsid w:val="003E06E1"/>
    <w:rsid w:val="003E079D"/>
    <w:rsid w:val="003E09BA"/>
    <w:rsid w:val="003E1111"/>
    <w:rsid w:val="003E1FF6"/>
    <w:rsid w:val="003E215E"/>
    <w:rsid w:val="003E23F4"/>
    <w:rsid w:val="003E255A"/>
    <w:rsid w:val="003E2667"/>
    <w:rsid w:val="003E2B64"/>
    <w:rsid w:val="003E2D34"/>
    <w:rsid w:val="003E2F38"/>
    <w:rsid w:val="003E37AF"/>
    <w:rsid w:val="003E37F9"/>
    <w:rsid w:val="003E39C5"/>
    <w:rsid w:val="003E3B2C"/>
    <w:rsid w:val="003E42CB"/>
    <w:rsid w:val="003E49F4"/>
    <w:rsid w:val="003E4E1E"/>
    <w:rsid w:val="003E5334"/>
    <w:rsid w:val="003E5741"/>
    <w:rsid w:val="003E57BC"/>
    <w:rsid w:val="003E5B06"/>
    <w:rsid w:val="003E5DF7"/>
    <w:rsid w:val="003E6069"/>
    <w:rsid w:val="003E6A92"/>
    <w:rsid w:val="003E7A1F"/>
    <w:rsid w:val="003E7DC9"/>
    <w:rsid w:val="003F0F23"/>
    <w:rsid w:val="003F121D"/>
    <w:rsid w:val="003F15DB"/>
    <w:rsid w:val="003F18E3"/>
    <w:rsid w:val="003F1D9B"/>
    <w:rsid w:val="003F2DB6"/>
    <w:rsid w:val="003F3751"/>
    <w:rsid w:val="003F375F"/>
    <w:rsid w:val="003F38B3"/>
    <w:rsid w:val="003F41D0"/>
    <w:rsid w:val="003F47DC"/>
    <w:rsid w:val="003F5062"/>
    <w:rsid w:val="003F53B1"/>
    <w:rsid w:val="003F62D7"/>
    <w:rsid w:val="003F63E3"/>
    <w:rsid w:val="003F64C9"/>
    <w:rsid w:val="003F67D9"/>
    <w:rsid w:val="003F7F10"/>
    <w:rsid w:val="004007AC"/>
    <w:rsid w:val="004007DC"/>
    <w:rsid w:val="00400A03"/>
    <w:rsid w:val="00400DD2"/>
    <w:rsid w:val="004015F7"/>
    <w:rsid w:val="00402192"/>
    <w:rsid w:val="004028D3"/>
    <w:rsid w:val="00402BC6"/>
    <w:rsid w:val="00402F45"/>
    <w:rsid w:val="004031BA"/>
    <w:rsid w:val="004031C8"/>
    <w:rsid w:val="004033E0"/>
    <w:rsid w:val="00403C56"/>
    <w:rsid w:val="00404FB0"/>
    <w:rsid w:val="00405573"/>
    <w:rsid w:val="00405615"/>
    <w:rsid w:val="004058F0"/>
    <w:rsid w:val="00405A62"/>
    <w:rsid w:val="004062B1"/>
    <w:rsid w:val="00406FAC"/>
    <w:rsid w:val="00407795"/>
    <w:rsid w:val="00410287"/>
    <w:rsid w:val="00410376"/>
    <w:rsid w:val="004108C5"/>
    <w:rsid w:val="004111B7"/>
    <w:rsid w:val="00411729"/>
    <w:rsid w:val="00411936"/>
    <w:rsid w:val="00411AD3"/>
    <w:rsid w:val="00413051"/>
    <w:rsid w:val="004135B2"/>
    <w:rsid w:val="00413FD6"/>
    <w:rsid w:val="004141A1"/>
    <w:rsid w:val="004142B8"/>
    <w:rsid w:val="004144CE"/>
    <w:rsid w:val="00414899"/>
    <w:rsid w:val="00414A82"/>
    <w:rsid w:val="00414BE6"/>
    <w:rsid w:val="00414C5B"/>
    <w:rsid w:val="00414D19"/>
    <w:rsid w:val="00415625"/>
    <w:rsid w:val="004165EF"/>
    <w:rsid w:val="00416656"/>
    <w:rsid w:val="00416963"/>
    <w:rsid w:val="00416B6C"/>
    <w:rsid w:val="00416BD0"/>
    <w:rsid w:val="0041738E"/>
    <w:rsid w:val="0041750E"/>
    <w:rsid w:val="0041761F"/>
    <w:rsid w:val="004200B3"/>
    <w:rsid w:val="00420407"/>
    <w:rsid w:val="00420F45"/>
    <w:rsid w:val="004213ED"/>
    <w:rsid w:val="004229A6"/>
    <w:rsid w:val="00422BE2"/>
    <w:rsid w:val="00422F3A"/>
    <w:rsid w:val="00423309"/>
    <w:rsid w:val="004233F5"/>
    <w:rsid w:val="00423B69"/>
    <w:rsid w:val="0042447B"/>
    <w:rsid w:val="00424A16"/>
    <w:rsid w:val="00424A48"/>
    <w:rsid w:val="004251B1"/>
    <w:rsid w:val="00425261"/>
    <w:rsid w:val="0042677D"/>
    <w:rsid w:val="0042733D"/>
    <w:rsid w:val="00427395"/>
    <w:rsid w:val="004273BC"/>
    <w:rsid w:val="004276BC"/>
    <w:rsid w:val="00427790"/>
    <w:rsid w:val="004278F6"/>
    <w:rsid w:val="00427B91"/>
    <w:rsid w:val="0043090F"/>
    <w:rsid w:val="00430A3E"/>
    <w:rsid w:val="00430AD8"/>
    <w:rsid w:val="0043263D"/>
    <w:rsid w:val="004334D6"/>
    <w:rsid w:val="004336D8"/>
    <w:rsid w:val="00434AD8"/>
    <w:rsid w:val="00434E76"/>
    <w:rsid w:val="00434F4A"/>
    <w:rsid w:val="004367A2"/>
    <w:rsid w:val="00436934"/>
    <w:rsid w:val="00436A51"/>
    <w:rsid w:val="00436B5C"/>
    <w:rsid w:val="00436BAA"/>
    <w:rsid w:val="00436DD3"/>
    <w:rsid w:val="0043783C"/>
    <w:rsid w:val="00440409"/>
    <w:rsid w:val="004406E9"/>
    <w:rsid w:val="0044137B"/>
    <w:rsid w:val="004425E7"/>
    <w:rsid w:val="00442601"/>
    <w:rsid w:val="00442819"/>
    <w:rsid w:val="00442C03"/>
    <w:rsid w:val="00442FC1"/>
    <w:rsid w:val="0044378F"/>
    <w:rsid w:val="00443B76"/>
    <w:rsid w:val="00443BE1"/>
    <w:rsid w:val="004440B9"/>
    <w:rsid w:val="00444D65"/>
    <w:rsid w:val="00444D78"/>
    <w:rsid w:val="00445865"/>
    <w:rsid w:val="004464FC"/>
    <w:rsid w:val="00446561"/>
    <w:rsid w:val="004465CD"/>
    <w:rsid w:val="004467BE"/>
    <w:rsid w:val="00446C95"/>
    <w:rsid w:val="00446F01"/>
    <w:rsid w:val="00447D9B"/>
    <w:rsid w:val="00450DDA"/>
    <w:rsid w:val="004515F1"/>
    <w:rsid w:val="00452B36"/>
    <w:rsid w:val="00452C96"/>
    <w:rsid w:val="00452FD2"/>
    <w:rsid w:val="00453B17"/>
    <w:rsid w:val="00454380"/>
    <w:rsid w:val="00455318"/>
    <w:rsid w:val="00455E62"/>
    <w:rsid w:val="00455FE6"/>
    <w:rsid w:val="004561C4"/>
    <w:rsid w:val="00456421"/>
    <w:rsid w:val="00456494"/>
    <w:rsid w:val="00460D2B"/>
    <w:rsid w:val="00460DDE"/>
    <w:rsid w:val="00461313"/>
    <w:rsid w:val="00461A73"/>
    <w:rsid w:val="00462418"/>
    <w:rsid w:val="004628C3"/>
    <w:rsid w:val="00462A3E"/>
    <w:rsid w:val="0046312A"/>
    <w:rsid w:val="0046380D"/>
    <w:rsid w:val="00463C1A"/>
    <w:rsid w:val="00465031"/>
    <w:rsid w:val="00465784"/>
    <w:rsid w:val="00465899"/>
    <w:rsid w:val="0046603E"/>
    <w:rsid w:val="0046640E"/>
    <w:rsid w:val="00467329"/>
    <w:rsid w:val="004674E7"/>
    <w:rsid w:val="004679FC"/>
    <w:rsid w:val="00467DE3"/>
    <w:rsid w:val="0047168F"/>
    <w:rsid w:val="00471696"/>
    <w:rsid w:val="004717F1"/>
    <w:rsid w:val="00471AC9"/>
    <w:rsid w:val="00471AF8"/>
    <w:rsid w:val="00472D49"/>
    <w:rsid w:val="0047327C"/>
    <w:rsid w:val="0047335D"/>
    <w:rsid w:val="00473622"/>
    <w:rsid w:val="00473810"/>
    <w:rsid w:val="004741BB"/>
    <w:rsid w:val="00475800"/>
    <w:rsid w:val="00475AB9"/>
    <w:rsid w:val="00475B7A"/>
    <w:rsid w:val="00476974"/>
    <w:rsid w:val="004779DE"/>
    <w:rsid w:val="00480862"/>
    <w:rsid w:val="00481848"/>
    <w:rsid w:val="00481C56"/>
    <w:rsid w:val="004821A1"/>
    <w:rsid w:val="004834A9"/>
    <w:rsid w:val="0048358F"/>
    <w:rsid w:val="004835AF"/>
    <w:rsid w:val="004836CB"/>
    <w:rsid w:val="00483774"/>
    <w:rsid w:val="00483AE3"/>
    <w:rsid w:val="0048419D"/>
    <w:rsid w:val="00484790"/>
    <w:rsid w:val="004850B8"/>
    <w:rsid w:val="00485B21"/>
    <w:rsid w:val="0048644D"/>
    <w:rsid w:val="00486CC3"/>
    <w:rsid w:val="0048730B"/>
    <w:rsid w:val="00487F9A"/>
    <w:rsid w:val="00490852"/>
    <w:rsid w:val="00490F82"/>
    <w:rsid w:val="00491CAE"/>
    <w:rsid w:val="00491DEF"/>
    <w:rsid w:val="00492C80"/>
    <w:rsid w:val="004932FD"/>
    <w:rsid w:val="0049571D"/>
    <w:rsid w:val="00496059"/>
    <w:rsid w:val="004962CE"/>
    <w:rsid w:val="00496580"/>
    <w:rsid w:val="004968DD"/>
    <w:rsid w:val="004977D4"/>
    <w:rsid w:val="00497815"/>
    <w:rsid w:val="004A03E3"/>
    <w:rsid w:val="004A0815"/>
    <w:rsid w:val="004A1148"/>
    <w:rsid w:val="004A1D8C"/>
    <w:rsid w:val="004A1FC3"/>
    <w:rsid w:val="004A2C06"/>
    <w:rsid w:val="004A3294"/>
    <w:rsid w:val="004A33A4"/>
    <w:rsid w:val="004A35EB"/>
    <w:rsid w:val="004A3AAE"/>
    <w:rsid w:val="004A62CE"/>
    <w:rsid w:val="004A6D8E"/>
    <w:rsid w:val="004B05B5"/>
    <w:rsid w:val="004B079C"/>
    <w:rsid w:val="004B093C"/>
    <w:rsid w:val="004B0FBF"/>
    <w:rsid w:val="004B1261"/>
    <w:rsid w:val="004B2952"/>
    <w:rsid w:val="004B2F4E"/>
    <w:rsid w:val="004B3291"/>
    <w:rsid w:val="004B3762"/>
    <w:rsid w:val="004B3B19"/>
    <w:rsid w:val="004B434D"/>
    <w:rsid w:val="004B43F7"/>
    <w:rsid w:val="004B44FD"/>
    <w:rsid w:val="004B4658"/>
    <w:rsid w:val="004B46F0"/>
    <w:rsid w:val="004B4747"/>
    <w:rsid w:val="004B48EE"/>
    <w:rsid w:val="004B53A9"/>
    <w:rsid w:val="004B5B83"/>
    <w:rsid w:val="004B5CDB"/>
    <w:rsid w:val="004B5D84"/>
    <w:rsid w:val="004B6808"/>
    <w:rsid w:val="004B69D7"/>
    <w:rsid w:val="004B6DD2"/>
    <w:rsid w:val="004B7587"/>
    <w:rsid w:val="004B7EFE"/>
    <w:rsid w:val="004C0543"/>
    <w:rsid w:val="004C1AF8"/>
    <w:rsid w:val="004C1E3C"/>
    <w:rsid w:val="004C25A8"/>
    <w:rsid w:val="004C268C"/>
    <w:rsid w:val="004C27CD"/>
    <w:rsid w:val="004C2FCC"/>
    <w:rsid w:val="004C34FD"/>
    <w:rsid w:val="004C393B"/>
    <w:rsid w:val="004C45D4"/>
    <w:rsid w:val="004C464E"/>
    <w:rsid w:val="004C48DE"/>
    <w:rsid w:val="004C4A54"/>
    <w:rsid w:val="004C545C"/>
    <w:rsid w:val="004C75EA"/>
    <w:rsid w:val="004C7A89"/>
    <w:rsid w:val="004C7F43"/>
    <w:rsid w:val="004D008F"/>
    <w:rsid w:val="004D0540"/>
    <w:rsid w:val="004D1360"/>
    <w:rsid w:val="004D138C"/>
    <w:rsid w:val="004D25C5"/>
    <w:rsid w:val="004D2B57"/>
    <w:rsid w:val="004D2EC5"/>
    <w:rsid w:val="004D2EE1"/>
    <w:rsid w:val="004D3295"/>
    <w:rsid w:val="004D3357"/>
    <w:rsid w:val="004D4A83"/>
    <w:rsid w:val="004D4D86"/>
    <w:rsid w:val="004D51F6"/>
    <w:rsid w:val="004D58C6"/>
    <w:rsid w:val="004D5FEC"/>
    <w:rsid w:val="004D6E1F"/>
    <w:rsid w:val="004D73B1"/>
    <w:rsid w:val="004D7DC2"/>
    <w:rsid w:val="004E01B9"/>
    <w:rsid w:val="004E03E0"/>
    <w:rsid w:val="004E1052"/>
    <w:rsid w:val="004E1075"/>
    <w:rsid w:val="004E179D"/>
    <w:rsid w:val="004E22AD"/>
    <w:rsid w:val="004E23E9"/>
    <w:rsid w:val="004E2B25"/>
    <w:rsid w:val="004E2E5C"/>
    <w:rsid w:val="004E2EEC"/>
    <w:rsid w:val="004E2FB7"/>
    <w:rsid w:val="004E3AA3"/>
    <w:rsid w:val="004E3BC3"/>
    <w:rsid w:val="004E3CDA"/>
    <w:rsid w:val="004E3E3F"/>
    <w:rsid w:val="004E485A"/>
    <w:rsid w:val="004E4E00"/>
    <w:rsid w:val="004E4EA1"/>
    <w:rsid w:val="004E51C8"/>
    <w:rsid w:val="004E5E94"/>
    <w:rsid w:val="004E67DF"/>
    <w:rsid w:val="004E6A05"/>
    <w:rsid w:val="004E6AA0"/>
    <w:rsid w:val="004E6FF5"/>
    <w:rsid w:val="004E74A4"/>
    <w:rsid w:val="004E79CE"/>
    <w:rsid w:val="004F0108"/>
    <w:rsid w:val="004F235D"/>
    <w:rsid w:val="004F25C7"/>
    <w:rsid w:val="004F2843"/>
    <w:rsid w:val="004F30C1"/>
    <w:rsid w:val="004F3D26"/>
    <w:rsid w:val="004F4732"/>
    <w:rsid w:val="004F56B1"/>
    <w:rsid w:val="004F57F8"/>
    <w:rsid w:val="004F5B9B"/>
    <w:rsid w:val="004F66C4"/>
    <w:rsid w:val="004F6865"/>
    <w:rsid w:val="004F6991"/>
    <w:rsid w:val="004F6F3B"/>
    <w:rsid w:val="004F714C"/>
    <w:rsid w:val="004F723D"/>
    <w:rsid w:val="004F746C"/>
    <w:rsid w:val="004F7C4E"/>
    <w:rsid w:val="004F7DB3"/>
    <w:rsid w:val="004F7DE1"/>
    <w:rsid w:val="00500147"/>
    <w:rsid w:val="00500583"/>
    <w:rsid w:val="005010A6"/>
    <w:rsid w:val="0050197B"/>
    <w:rsid w:val="00501A50"/>
    <w:rsid w:val="00501DD6"/>
    <w:rsid w:val="005023AB"/>
    <w:rsid w:val="00502709"/>
    <w:rsid w:val="00502EF4"/>
    <w:rsid w:val="00503925"/>
    <w:rsid w:val="00503C4D"/>
    <w:rsid w:val="005047CE"/>
    <w:rsid w:val="00504B2C"/>
    <w:rsid w:val="005051BB"/>
    <w:rsid w:val="005059F0"/>
    <w:rsid w:val="00506065"/>
    <w:rsid w:val="0050631F"/>
    <w:rsid w:val="005076C4"/>
    <w:rsid w:val="00507BD6"/>
    <w:rsid w:val="00507CB6"/>
    <w:rsid w:val="00507DAE"/>
    <w:rsid w:val="005116F5"/>
    <w:rsid w:val="0051173F"/>
    <w:rsid w:val="005132B7"/>
    <w:rsid w:val="00513485"/>
    <w:rsid w:val="005135CC"/>
    <w:rsid w:val="00513DD0"/>
    <w:rsid w:val="0051454B"/>
    <w:rsid w:val="00514893"/>
    <w:rsid w:val="00514B1D"/>
    <w:rsid w:val="00515A4C"/>
    <w:rsid w:val="0051671D"/>
    <w:rsid w:val="00516BAE"/>
    <w:rsid w:val="005171CD"/>
    <w:rsid w:val="0051758A"/>
    <w:rsid w:val="00520BE4"/>
    <w:rsid w:val="00520FC5"/>
    <w:rsid w:val="00521283"/>
    <w:rsid w:val="00521DF2"/>
    <w:rsid w:val="005234CF"/>
    <w:rsid w:val="0052436F"/>
    <w:rsid w:val="005243BE"/>
    <w:rsid w:val="005244CA"/>
    <w:rsid w:val="005247C7"/>
    <w:rsid w:val="00524903"/>
    <w:rsid w:val="00525232"/>
    <w:rsid w:val="0052527C"/>
    <w:rsid w:val="0052587C"/>
    <w:rsid w:val="00525E5A"/>
    <w:rsid w:val="0052642F"/>
    <w:rsid w:val="00526495"/>
    <w:rsid w:val="00526741"/>
    <w:rsid w:val="0053003D"/>
    <w:rsid w:val="00530999"/>
    <w:rsid w:val="00530BFE"/>
    <w:rsid w:val="00531200"/>
    <w:rsid w:val="0053149E"/>
    <w:rsid w:val="00532082"/>
    <w:rsid w:val="00532185"/>
    <w:rsid w:val="005327E4"/>
    <w:rsid w:val="00532B48"/>
    <w:rsid w:val="00532F8B"/>
    <w:rsid w:val="00533142"/>
    <w:rsid w:val="00534C68"/>
    <w:rsid w:val="00534CA2"/>
    <w:rsid w:val="00534DCE"/>
    <w:rsid w:val="00536924"/>
    <w:rsid w:val="00536960"/>
    <w:rsid w:val="005369A8"/>
    <w:rsid w:val="00536E49"/>
    <w:rsid w:val="00537316"/>
    <w:rsid w:val="00537667"/>
    <w:rsid w:val="0053766A"/>
    <w:rsid w:val="00537835"/>
    <w:rsid w:val="005409B7"/>
    <w:rsid w:val="00540CA2"/>
    <w:rsid w:val="005415A8"/>
    <w:rsid w:val="00541768"/>
    <w:rsid w:val="00541FF1"/>
    <w:rsid w:val="00542072"/>
    <w:rsid w:val="005422DA"/>
    <w:rsid w:val="00542392"/>
    <w:rsid w:val="005433B1"/>
    <w:rsid w:val="00543E18"/>
    <w:rsid w:val="005440B5"/>
    <w:rsid w:val="00544864"/>
    <w:rsid w:val="00544B9B"/>
    <w:rsid w:val="00544E86"/>
    <w:rsid w:val="00544FBA"/>
    <w:rsid w:val="00545145"/>
    <w:rsid w:val="005464C8"/>
    <w:rsid w:val="0054672A"/>
    <w:rsid w:val="00546FE0"/>
    <w:rsid w:val="00547AF0"/>
    <w:rsid w:val="00547C67"/>
    <w:rsid w:val="00547F2F"/>
    <w:rsid w:val="005500BA"/>
    <w:rsid w:val="005512E8"/>
    <w:rsid w:val="0055177C"/>
    <w:rsid w:val="00552F5C"/>
    <w:rsid w:val="00552FB0"/>
    <w:rsid w:val="00553B3B"/>
    <w:rsid w:val="00553BB6"/>
    <w:rsid w:val="00553C31"/>
    <w:rsid w:val="00553F5D"/>
    <w:rsid w:val="005543E0"/>
    <w:rsid w:val="005544C5"/>
    <w:rsid w:val="00554828"/>
    <w:rsid w:val="00554A0D"/>
    <w:rsid w:val="0055524F"/>
    <w:rsid w:val="00555B41"/>
    <w:rsid w:val="00556006"/>
    <w:rsid w:val="0055663D"/>
    <w:rsid w:val="00556744"/>
    <w:rsid w:val="00557084"/>
    <w:rsid w:val="005570EB"/>
    <w:rsid w:val="00557D6B"/>
    <w:rsid w:val="00560230"/>
    <w:rsid w:val="00560A0B"/>
    <w:rsid w:val="00560ED7"/>
    <w:rsid w:val="00562397"/>
    <w:rsid w:val="005624F8"/>
    <w:rsid w:val="005625B5"/>
    <w:rsid w:val="0056273F"/>
    <w:rsid w:val="00563400"/>
    <w:rsid w:val="00563414"/>
    <w:rsid w:val="00564C44"/>
    <w:rsid w:val="00564DCD"/>
    <w:rsid w:val="0056518E"/>
    <w:rsid w:val="00565C98"/>
    <w:rsid w:val="005666F3"/>
    <w:rsid w:val="0056700B"/>
    <w:rsid w:val="00567866"/>
    <w:rsid w:val="00570234"/>
    <w:rsid w:val="0057057D"/>
    <w:rsid w:val="00570F38"/>
    <w:rsid w:val="00571BA8"/>
    <w:rsid w:val="0057230B"/>
    <w:rsid w:val="00572451"/>
    <w:rsid w:val="005739EA"/>
    <w:rsid w:val="00573B47"/>
    <w:rsid w:val="00573C5A"/>
    <w:rsid w:val="00573CEE"/>
    <w:rsid w:val="00573E75"/>
    <w:rsid w:val="00573F93"/>
    <w:rsid w:val="005743E1"/>
    <w:rsid w:val="00574662"/>
    <w:rsid w:val="00574D50"/>
    <w:rsid w:val="00574F24"/>
    <w:rsid w:val="005752A9"/>
    <w:rsid w:val="00575D0D"/>
    <w:rsid w:val="005763B4"/>
    <w:rsid w:val="00577222"/>
    <w:rsid w:val="00580543"/>
    <w:rsid w:val="005805B2"/>
    <w:rsid w:val="005805B5"/>
    <w:rsid w:val="00580829"/>
    <w:rsid w:val="005809AC"/>
    <w:rsid w:val="00581826"/>
    <w:rsid w:val="0058191E"/>
    <w:rsid w:val="005821C5"/>
    <w:rsid w:val="00582386"/>
    <w:rsid w:val="0058246D"/>
    <w:rsid w:val="00582F87"/>
    <w:rsid w:val="00583E43"/>
    <w:rsid w:val="005844F8"/>
    <w:rsid w:val="00584ABA"/>
    <w:rsid w:val="005858DD"/>
    <w:rsid w:val="00585EBE"/>
    <w:rsid w:val="00586010"/>
    <w:rsid w:val="00586CF5"/>
    <w:rsid w:val="00587B77"/>
    <w:rsid w:val="00587FBE"/>
    <w:rsid w:val="00587FF0"/>
    <w:rsid w:val="00590057"/>
    <w:rsid w:val="005902AB"/>
    <w:rsid w:val="00591AB1"/>
    <w:rsid w:val="0059244B"/>
    <w:rsid w:val="00592492"/>
    <w:rsid w:val="00592643"/>
    <w:rsid w:val="00592787"/>
    <w:rsid w:val="005927B7"/>
    <w:rsid w:val="005928D8"/>
    <w:rsid w:val="00592C52"/>
    <w:rsid w:val="00593732"/>
    <w:rsid w:val="00594004"/>
    <w:rsid w:val="00594EEB"/>
    <w:rsid w:val="00595068"/>
    <w:rsid w:val="00595633"/>
    <w:rsid w:val="00595E37"/>
    <w:rsid w:val="0059670F"/>
    <w:rsid w:val="005973DB"/>
    <w:rsid w:val="005974E7"/>
    <w:rsid w:val="0059750E"/>
    <w:rsid w:val="00597737"/>
    <w:rsid w:val="00597D24"/>
    <w:rsid w:val="005A0296"/>
    <w:rsid w:val="005A04CB"/>
    <w:rsid w:val="005A09B7"/>
    <w:rsid w:val="005A123D"/>
    <w:rsid w:val="005A124F"/>
    <w:rsid w:val="005A154E"/>
    <w:rsid w:val="005A1748"/>
    <w:rsid w:val="005A1F9E"/>
    <w:rsid w:val="005A26B7"/>
    <w:rsid w:val="005A28F3"/>
    <w:rsid w:val="005A291D"/>
    <w:rsid w:val="005A2B54"/>
    <w:rsid w:val="005A2EF8"/>
    <w:rsid w:val="005A3FF9"/>
    <w:rsid w:val="005A42DF"/>
    <w:rsid w:val="005A485D"/>
    <w:rsid w:val="005A496B"/>
    <w:rsid w:val="005A4FAF"/>
    <w:rsid w:val="005A589C"/>
    <w:rsid w:val="005A5D3D"/>
    <w:rsid w:val="005A5E5F"/>
    <w:rsid w:val="005A6E75"/>
    <w:rsid w:val="005A7265"/>
    <w:rsid w:val="005A7CF2"/>
    <w:rsid w:val="005B0178"/>
    <w:rsid w:val="005B03BF"/>
    <w:rsid w:val="005B120E"/>
    <w:rsid w:val="005B1311"/>
    <w:rsid w:val="005B1717"/>
    <w:rsid w:val="005B1A35"/>
    <w:rsid w:val="005B3187"/>
    <w:rsid w:val="005B3B6C"/>
    <w:rsid w:val="005B3D8D"/>
    <w:rsid w:val="005B4823"/>
    <w:rsid w:val="005B4C79"/>
    <w:rsid w:val="005B4DCD"/>
    <w:rsid w:val="005B4F58"/>
    <w:rsid w:val="005B5241"/>
    <w:rsid w:val="005B599D"/>
    <w:rsid w:val="005B62F7"/>
    <w:rsid w:val="005B67AB"/>
    <w:rsid w:val="005B6E9E"/>
    <w:rsid w:val="005B75E0"/>
    <w:rsid w:val="005B76F6"/>
    <w:rsid w:val="005C00D5"/>
    <w:rsid w:val="005C01B2"/>
    <w:rsid w:val="005C028E"/>
    <w:rsid w:val="005C04A9"/>
    <w:rsid w:val="005C0A27"/>
    <w:rsid w:val="005C0F86"/>
    <w:rsid w:val="005C1092"/>
    <w:rsid w:val="005C10E7"/>
    <w:rsid w:val="005C1378"/>
    <w:rsid w:val="005C1977"/>
    <w:rsid w:val="005C1B83"/>
    <w:rsid w:val="005C1ECF"/>
    <w:rsid w:val="005C1FCC"/>
    <w:rsid w:val="005C247F"/>
    <w:rsid w:val="005C3152"/>
    <w:rsid w:val="005C36A4"/>
    <w:rsid w:val="005C39D5"/>
    <w:rsid w:val="005C3B94"/>
    <w:rsid w:val="005C3DA6"/>
    <w:rsid w:val="005C3EC6"/>
    <w:rsid w:val="005C42A9"/>
    <w:rsid w:val="005C4849"/>
    <w:rsid w:val="005C4B7A"/>
    <w:rsid w:val="005C50D1"/>
    <w:rsid w:val="005C5493"/>
    <w:rsid w:val="005C5610"/>
    <w:rsid w:val="005C5C42"/>
    <w:rsid w:val="005C60FD"/>
    <w:rsid w:val="005C691D"/>
    <w:rsid w:val="005C6B63"/>
    <w:rsid w:val="005C750D"/>
    <w:rsid w:val="005C79BE"/>
    <w:rsid w:val="005D0821"/>
    <w:rsid w:val="005D0CAE"/>
    <w:rsid w:val="005D155F"/>
    <w:rsid w:val="005D165E"/>
    <w:rsid w:val="005D20B6"/>
    <w:rsid w:val="005D22D3"/>
    <w:rsid w:val="005D231B"/>
    <w:rsid w:val="005D2C68"/>
    <w:rsid w:val="005D2F0A"/>
    <w:rsid w:val="005D3939"/>
    <w:rsid w:val="005D3DA6"/>
    <w:rsid w:val="005D412F"/>
    <w:rsid w:val="005D4225"/>
    <w:rsid w:val="005D43B2"/>
    <w:rsid w:val="005D49E6"/>
    <w:rsid w:val="005D54B5"/>
    <w:rsid w:val="005D58CF"/>
    <w:rsid w:val="005D5C21"/>
    <w:rsid w:val="005D5F1D"/>
    <w:rsid w:val="005D629F"/>
    <w:rsid w:val="005D62A1"/>
    <w:rsid w:val="005D65C9"/>
    <w:rsid w:val="005D6B6B"/>
    <w:rsid w:val="005D6E81"/>
    <w:rsid w:val="005D75C5"/>
    <w:rsid w:val="005D767C"/>
    <w:rsid w:val="005D77B3"/>
    <w:rsid w:val="005D7FE9"/>
    <w:rsid w:val="005E0240"/>
    <w:rsid w:val="005E058D"/>
    <w:rsid w:val="005E077A"/>
    <w:rsid w:val="005E07EA"/>
    <w:rsid w:val="005E0890"/>
    <w:rsid w:val="005E0A37"/>
    <w:rsid w:val="005E0A43"/>
    <w:rsid w:val="005E24B6"/>
    <w:rsid w:val="005E2644"/>
    <w:rsid w:val="005E2704"/>
    <w:rsid w:val="005E298D"/>
    <w:rsid w:val="005E2C06"/>
    <w:rsid w:val="005E2C73"/>
    <w:rsid w:val="005E3B2F"/>
    <w:rsid w:val="005E421A"/>
    <w:rsid w:val="005E44BF"/>
    <w:rsid w:val="005E4643"/>
    <w:rsid w:val="005E524C"/>
    <w:rsid w:val="005E5901"/>
    <w:rsid w:val="005E64DB"/>
    <w:rsid w:val="005E7956"/>
    <w:rsid w:val="005E79D7"/>
    <w:rsid w:val="005F02FB"/>
    <w:rsid w:val="005F1371"/>
    <w:rsid w:val="005F16AE"/>
    <w:rsid w:val="005F287E"/>
    <w:rsid w:val="005F2F93"/>
    <w:rsid w:val="005F3438"/>
    <w:rsid w:val="005F4711"/>
    <w:rsid w:val="005F4F02"/>
    <w:rsid w:val="005F5173"/>
    <w:rsid w:val="005F583E"/>
    <w:rsid w:val="005F59B9"/>
    <w:rsid w:val="005F5A2A"/>
    <w:rsid w:val="005F6552"/>
    <w:rsid w:val="005F6AA5"/>
    <w:rsid w:val="005F6BF4"/>
    <w:rsid w:val="005F6CA3"/>
    <w:rsid w:val="005F6DDD"/>
    <w:rsid w:val="005F6EF8"/>
    <w:rsid w:val="005F7303"/>
    <w:rsid w:val="005F7ACF"/>
    <w:rsid w:val="005F7D7E"/>
    <w:rsid w:val="005F7FA2"/>
    <w:rsid w:val="00600722"/>
    <w:rsid w:val="00600D47"/>
    <w:rsid w:val="00600F17"/>
    <w:rsid w:val="00601172"/>
    <w:rsid w:val="0060133A"/>
    <w:rsid w:val="006014CC"/>
    <w:rsid w:val="0060197F"/>
    <w:rsid w:val="00601C54"/>
    <w:rsid w:val="00601D32"/>
    <w:rsid w:val="00601D9E"/>
    <w:rsid w:val="00601ECA"/>
    <w:rsid w:val="0060231D"/>
    <w:rsid w:val="00602463"/>
    <w:rsid w:val="00602653"/>
    <w:rsid w:val="00602E2D"/>
    <w:rsid w:val="00602E31"/>
    <w:rsid w:val="00602FD0"/>
    <w:rsid w:val="006038C2"/>
    <w:rsid w:val="00604274"/>
    <w:rsid w:val="006044B5"/>
    <w:rsid w:val="00604D1B"/>
    <w:rsid w:val="00604FB2"/>
    <w:rsid w:val="00605014"/>
    <w:rsid w:val="006058C5"/>
    <w:rsid w:val="00606883"/>
    <w:rsid w:val="00606AE0"/>
    <w:rsid w:val="00606FC8"/>
    <w:rsid w:val="00607AA5"/>
    <w:rsid w:val="00607AF2"/>
    <w:rsid w:val="00607E92"/>
    <w:rsid w:val="00610200"/>
    <w:rsid w:val="00610D31"/>
    <w:rsid w:val="0061109E"/>
    <w:rsid w:val="00611731"/>
    <w:rsid w:val="00612401"/>
    <w:rsid w:val="00612639"/>
    <w:rsid w:val="0061338D"/>
    <w:rsid w:val="00613DCA"/>
    <w:rsid w:val="00614061"/>
    <w:rsid w:val="006141F5"/>
    <w:rsid w:val="006142BF"/>
    <w:rsid w:val="00614511"/>
    <w:rsid w:val="0061585E"/>
    <w:rsid w:val="0061598A"/>
    <w:rsid w:val="00616F42"/>
    <w:rsid w:val="006170A4"/>
    <w:rsid w:val="0061716C"/>
    <w:rsid w:val="00617474"/>
    <w:rsid w:val="0061769A"/>
    <w:rsid w:val="006179A8"/>
    <w:rsid w:val="006204F7"/>
    <w:rsid w:val="006205F8"/>
    <w:rsid w:val="0062071D"/>
    <w:rsid w:val="00620D73"/>
    <w:rsid w:val="00621A7D"/>
    <w:rsid w:val="0062213E"/>
    <w:rsid w:val="00622510"/>
    <w:rsid w:val="00622588"/>
    <w:rsid w:val="00622A43"/>
    <w:rsid w:val="00622A49"/>
    <w:rsid w:val="006234B3"/>
    <w:rsid w:val="00623A5C"/>
    <w:rsid w:val="00623C2A"/>
    <w:rsid w:val="00624427"/>
    <w:rsid w:val="0062537C"/>
    <w:rsid w:val="00625585"/>
    <w:rsid w:val="00625F2D"/>
    <w:rsid w:val="00626147"/>
    <w:rsid w:val="00626AAE"/>
    <w:rsid w:val="006275C3"/>
    <w:rsid w:val="00627883"/>
    <w:rsid w:val="00627E0C"/>
    <w:rsid w:val="0063009A"/>
    <w:rsid w:val="00630C4E"/>
    <w:rsid w:val="00631282"/>
    <w:rsid w:val="00631ABD"/>
    <w:rsid w:val="006329C3"/>
    <w:rsid w:val="00632AEF"/>
    <w:rsid w:val="00632B3F"/>
    <w:rsid w:val="00632E12"/>
    <w:rsid w:val="0063362A"/>
    <w:rsid w:val="00633AD2"/>
    <w:rsid w:val="00633B82"/>
    <w:rsid w:val="006345F3"/>
    <w:rsid w:val="006347C9"/>
    <w:rsid w:val="00634C03"/>
    <w:rsid w:val="0063540D"/>
    <w:rsid w:val="00635EAB"/>
    <w:rsid w:val="0063690D"/>
    <w:rsid w:val="00636F83"/>
    <w:rsid w:val="00637769"/>
    <w:rsid w:val="00637DE5"/>
    <w:rsid w:val="00640530"/>
    <w:rsid w:val="00640E8E"/>
    <w:rsid w:val="00640EF6"/>
    <w:rsid w:val="0064105C"/>
    <w:rsid w:val="00641477"/>
    <w:rsid w:val="006416F7"/>
    <w:rsid w:val="00641FCC"/>
    <w:rsid w:val="0064216F"/>
    <w:rsid w:val="006430B6"/>
    <w:rsid w:val="00643F59"/>
    <w:rsid w:val="00644215"/>
    <w:rsid w:val="006445C7"/>
    <w:rsid w:val="00644A47"/>
    <w:rsid w:val="0064514B"/>
    <w:rsid w:val="0064544E"/>
    <w:rsid w:val="006455FF"/>
    <w:rsid w:val="0064576A"/>
    <w:rsid w:val="00645CEA"/>
    <w:rsid w:val="00646116"/>
    <w:rsid w:val="006467D2"/>
    <w:rsid w:val="00646919"/>
    <w:rsid w:val="00646FF5"/>
    <w:rsid w:val="006473CC"/>
    <w:rsid w:val="00650AAF"/>
    <w:rsid w:val="00650B55"/>
    <w:rsid w:val="00650E64"/>
    <w:rsid w:val="00650FE4"/>
    <w:rsid w:val="00651464"/>
    <w:rsid w:val="00651A99"/>
    <w:rsid w:val="00653272"/>
    <w:rsid w:val="006533C1"/>
    <w:rsid w:val="00653837"/>
    <w:rsid w:val="00653D07"/>
    <w:rsid w:val="00654536"/>
    <w:rsid w:val="00654691"/>
    <w:rsid w:val="00654B43"/>
    <w:rsid w:val="00655076"/>
    <w:rsid w:val="006556FA"/>
    <w:rsid w:val="006557FA"/>
    <w:rsid w:val="00656146"/>
    <w:rsid w:val="006564F5"/>
    <w:rsid w:val="00657CE3"/>
    <w:rsid w:val="0066018B"/>
    <w:rsid w:val="0066034C"/>
    <w:rsid w:val="0066062B"/>
    <w:rsid w:val="0066081A"/>
    <w:rsid w:val="00660A4B"/>
    <w:rsid w:val="00660C19"/>
    <w:rsid w:val="00661538"/>
    <w:rsid w:val="0066159B"/>
    <w:rsid w:val="00661A3C"/>
    <w:rsid w:val="00661B57"/>
    <w:rsid w:val="00661E6E"/>
    <w:rsid w:val="006620A4"/>
    <w:rsid w:val="0066216C"/>
    <w:rsid w:val="0066354C"/>
    <w:rsid w:val="00663791"/>
    <w:rsid w:val="00663C38"/>
    <w:rsid w:val="00663F4F"/>
    <w:rsid w:val="00664093"/>
    <w:rsid w:val="00664460"/>
    <w:rsid w:val="0066446B"/>
    <w:rsid w:val="00664995"/>
    <w:rsid w:val="00664E52"/>
    <w:rsid w:val="00665335"/>
    <w:rsid w:val="006656AA"/>
    <w:rsid w:val="00665ACD"/>
    <w:rsid w:val="00665F53"/>
    <w:rsid w:val="00665FA1"/>
    <w:rsid w:val="00666120"/>
    <w:rsid w:val="006667C0"/>
    <w:rsid w:val="006670C1"/>
    <w:rsid w:val="0066787F"/>
    <w:rsid w:val="00670802"/>
    <w:rsid w:val="006709F6"/>
    <w:rsid w:val="00670DCC"/>
    <w:rsid w:val="006710D7"/>
    <w:rsid w:val="00671D13"/>
    <w:rsid w:val="00673347"/>
    <w:rsid w:val="00673361"/>
    <w:rsid w:val="0067378F"/>
    <w:rsid w:val="006737DD"/>
    <w:rsid w:val="00673E6E"/>
    <w:rsid w:val="00674467"/>
    <w:rsid w:val="00674568"/>
    <w:rsid w:val="00675802"/>
    <w:rsid w:val="00675DF3"/>
    <w:rsid w:val="006770FB"/>
    <w:rsid w:val="00677795"/>
    <w:rsid w:val="006801B4"/>
    <w:rsid w:val="00680648"/>
    <w:rsid w:val="006806C8"/>
    <w:rsid w:val="00680E38"/>
    <w:rsid w:val="0068127E"/>
    <w:rsid w:val="00681462"/>
    <w:rsid w:val="00682B04"/>
    <w:rsid w:val="00682F68"/>
    <w:rsid w:val="0068322A"/>
    <w:rsid w:val="0068337A"/>
    <w:rsid w:val="00683F14"/>
    <w:rsid w:val="00683FDA"/>
    <w:rsid w:val="00684B99"/>
    <w:rsid w:val="00684D29"/>
    <w:rsid w:val="006854F0"/>
    <w:rsid w:val="00685949"/>
    <w:rsid w:val="00685C04"/>
    <w:rsid w:val="00686099"/>
    <w:rsid w:val="0068698A"/>
    <w:rsid w:val="006869C4"/>
    <w:rsid w:val="00687045"/>
    <w:rsid w:val="00687D9B"/>
    <w:rsid w:val="00690A5E"/>
    <w:rsid w:val="00691C28"/>
    <w:rsid w:val="0069247F"/>
    <w:rsid w:val="0069263F"/>
    <w:rsid w:val="00692A69"/>
    <w:rsid w:val="00692C36"/>
    <w:rsid w:val="006934BC"/>
    <w:rsid w:val="0069351D"/>
    <w:rsid w:val="006939B2"/>
    <w:rsid w:val="00693C6F"/>
    <w:rsid w:val="00693CE3"/>
    <w:rsid w:val="006945EF"/>
    <w:rsid w:val="0069483E"/>
    <w:rsid w:val="006948AD"/>
    <w:rsid w:val="00694F18"/>
    <w:rsid w:val="00694F6E"/>
    <w:rsid w:val="00694F87"/>
    <w:rsid w:val="00695452"/>
    <w:rsid w:val="00695648"/>
    <w:rsid w:val="00695A3E"/>
    <w:rsid w:val="00695AE8"/>
    <w:rsid w:val="00695E42"/>
    <w:rsid w:val="00695F46"/>
    <w:rsid w:val="0069632F"/>
    <w:rsid w:val="00697076"/>
    <w:rsid w:val="00697A43"/>
    <w:rsid w:val="006A0B3F"/>
    <w:rsid w:val="006A2005"/>
    <w:rsid w:val="006A2394"/>
    <w:rsid w:val="006A2999"/>
    <w:rsid w:val="006A2E34"/>
    <w:rsid w:val="006A2FB1"/>
    <w:rsid w:val="006A3885"/>
    <w:rsid w:val="006A3A4D"/>
    <w:rsid w:val="006A3AA7"/>
    <w:rsid w:val="006A4319"/>
    <w:rsid w:val="006A53FD"/>
    <w:rsid w:val="006A660A"/>
    <w:rsid w:val="006A6D39"/>
    <w:rsid w:val="006A76B3"/>
    <w:rsid w:val="006B015B"/>
    <w:rsid w:val="006B0692"/>
    <w:rsid w:val="006B0CEB"/>
    <w:rsid w:val="006B2572"/>
    <w:rsid w:val="006B2DE9"/>
    <w:rsid w:val="006B39D6"/>
    <w:rsid w:val="006B3FB1"/>
    <w:rsid w:val="006B42F7"/>
    <w:rsid w:val="006B4871"/>
    <w:rsid w:val="006B517A"/>
    <w:rsid w:val="006B5A79"/>
    <w:rsid w:val="006B6150"/>
    <w:rsid w:val="006B6C2E"/>
    <w:rsid w:val="006B6E81"/>
    <w:rsid w:val="006B73BA"/>
    <w:rsid w:val="006B781F"/>
    <w:rsid w:val="006B7C5A"/>
    <w:rsid w:val="006B7EDB"/>
    <w:rsid w:val="006C02E8"/>
    <w:rsid w:val="006C0392"/>
    <w:rsid w:val="006C0F02"/>
    <w:rsid w:val="006C0F2B"/>
    <w:rsid w:val="006C16E0"/>
    <w:rsid w:val="006C2AB8"/>
    <w:rsid w:val="006C2FFC"/>
    <w:rsid w:val="006C30FD"/>
    <w:rsid w:val="006C3110"/>
    <w:rsid w:val="006C4387"/>
    <w:rsid w:val="006C4544"/>
    <w:rsid w:val="006C4E59"/>
    <w:rsid w:val="006C519F"/>
    <w:rsid w:val="006C5D71"/>
    <w:rsid w:val="006C5D96"/>
    <w:rsid w:val="006C67F7"/>
    <w:rsid w:val="006C6F76"/>
    <w:rsid w:val="006C76C2"/>
    <w:rsid w:val="006C79D5"/>
    <w:rsid w:val="006C7B2A"/>
    <w:rsid w:val="006D00C2"/>
    <w:rsid w:val="006D05DB"/>
    <w:rsid w:val="006D0671"/>
    <w:rsid w:val="006D0B83"/>
    <w:rsid w:val="006D16CC"/>
    <w:rsid w:val="006D192E"/>
    <w:rsid w:val="006D327C"/>
    <w:rsid w:val="006D366A"/>
    <w:rsid w:val="006D3A53"/>
    <w:rsid w:val="006D449C"/>
    <w:rsid w:val="006D4593"/>
    <w:rsid w:val="006D4E63"/>
    <w:rsid w:val="006D4EFA"/>
    <w:rsid w:val="006D599C"/>
    <w:rsid w:val="006D5AEC"/>
    <w:rsid w:val="006D6260"/>
    <w:rsid w:val="006D64B0"/>
    <w:rsid w:val="006D6B9E"/>
    <w:rsid w:val="006D75DE"/>
    <w:rsid w:val="006D7B6D"/>
    <w:rsid w:val="006E0780"/>
    <w:rsid w:val="006E08ED"/>
    <w:rsid w:val="006E09F5"/>
    <w:rsid w:val="006E19A5"/>
    <w:rsid w:val="006E29FA"/>
    <w:rsid w:val="006E2B29"/>
    <w:rsid w:val="006E3B73"/>
    <w:rsid w:val="006E3BB8"/>
    <w:rsid w:val="006E3D3B"/>
    <w:rsid w:val="006E4134"/>
    <w:rsid w:val="006E4D7C"/>
    <w:rsid w:val="006E6DDA"/>
    <w:rsid w:val="006E6DF9"/>
    <w:rsid w:val="006E717B"/>
    <w:rsid w:val="006E7756"/>
    <w:rsid w:val="006E7974"/>
    <w:rsid w:val="006E7B92"/>
    <w:rsid w:val="006F0C20"/>
    <w:rsid w:val="006F2028"/>
    <w:rsid w:val="006F2554"/>
    <w:rsid w:val="006F2892"/>
    <w:rsid w:val="006F2DBA"/>
    <w:rsid w:val="006F3451"/>
    <w:rsid w:val="006F3626"/>
    <w:rsid w:val="006F39EC"/>
    <w:rsid w:val="006F3C46"/>
    <w:rsid w:val="006F45D2"/>
    <w:rsid w:val="006F467C"/>
    <w:rsid w:val="006F5F88"/>
    <w:rsid w:val="006F5FD2"/>
    <w:rsid w:val="006F677A"/>
    <w:rsid w:val="006F6FED"/>
    <w:rsid w:val="006F741F"/>
    <w:rsid w:val="006F798A"/>
    <w:rsid w:val="006F7AA7"/>
    <w:rsid w:val="00700B10"/>
    <w:rsid w:val="00700C39"/>
    <w:rsid w:val="00700DF4"/>
    <w:rsid w:val="00700E19"/>
    <w:rsid w:val="007021C7"/>
    <w:rsid w:val="007022B7"/>
    <w:rsid w:val="0070333D"/>
    <w:rsid w:val="00703F49"/>
    <w:rsid w:val="00704106"/>
    <w:rsid w:val="00705112"/>
    <w:rsid w:val="00710270"/>
    <w:rsid w:val="00710333"/>
    <w:rsid w:val="00710380"/>
    <w:rsid w:val="00710502"/>
    <w:rsid w:val="00710832"/>
    <w:rsid w:val="00710E4D"/>
    <w:rsid w:val="0071110F"/>
    <w:rsid w:val="00711B0D"/>
    <w:rsid w:val="00711C68"/>
    <w:rsid w:val="00711DB5"/>
    <w:rsid w:val="00711EB7"/>
    <w:rsid w:val="00711F73"/>
    <w:rsid w:val="007120DE"/>
    <w:rsid w:val="007126A6"/>
    <w:rsid w:val="00713515"/>
    <w:rsid w:val="0071426E"/>
    <w:rsid w:val="00715DB2"/>
    <w:rsid w:val="007162F1"/>
    <w:rsid w:val="0071647F"/>
    <w:rsid w:val="007166C7"/>
    <w:rsid w:val="007169C5"/>
    <w:rsid w:val="00717787"/>
    <w:rsid w:val="00720C68"/>
    <w:rsid w:val="00721D3B"/>
    <w:rsid w:val="00721E10"/>
    <w:rsid w:val="00722164"/>
    <w:rsid w:val="00722171"/>
    <w:rsid w:val="007229B9"/>
    <w:rsid w:val="00723222"/>
    <w:rsid w:val="00723680"/>
    <w:rsid w:val="0072370A"/>
    <w:rsid w:val="00723BAB"/>
    <w:rsid w:val="00723C38"/>
    <w:rsid w:val="00724B2F"/>
    <w:rsid w:val="00724C37"/>
    <w:rsid w:val="0072554C"/>
    <w:rsid w:val="00725839"/>
    <w:rsid w:val="007265CF"/>
    <w:rsid w:val="0072667F"/>
    <w:rsid w:val="007267C9"/>
    <w:rsid w:val="00727142"/>
    <w:rsid w:val="00727A4C"/>
    <w:rsid w:val="007305C7"/>
    <w:rsid w:val="00730CC2"/>
    <w:rsid w:val="00730F9C"/>
    <w:rsid w:val="007312FA"/>
    <w:rsid w:val="00731809"/>
    <w:rsid w:val="00731B59"/>
    <w:rsid w:val="00732242"/>
    <w:rsid w:val="007332AB"/>
    <w:rsid w:val="00733BBC"/>
    <w:rsid w:val="00733E20"/>
    <w:rsid w:val="007344C4"/>
    <w:rsid w:val="00734E25"/>
    <w:rsid w:val="00735410"/>
    <w:rsid w:val="00735E7F"/>
    <w:rsid w:val="00736043"/>
    <w:rsid w:val="00736440"/>
    <w:rsid w:val="00737752"/>
    <w:rsid w:val="007403DB"/>
    <w:rsid w:val="007409EA"/>
    <w:rsid w:val="00740BCC"/>
    <w:rsid w:val="00742955"/>
    <w:rsid w:val="007430D1"/>
    <w:rsid w:val="00743EED"/>
    <w:rsid w:val="007445F7"/>
    <w:rsid w:val="00745631"/>
    <w:rsid w:val="00745C13"/>
    <w:rsid w:val="00745D94"/>
    <w:rsid w:val="00746025"/>
    <w:rsid w:val="0074625A"/>
    <w:rsid w:val="0074673F"/>
    <w:rsid w:val="00747186"/>
    <w:rsid w:val="0074725C"/>
    <w:rsid w:val="0075110C"/>
    <w:rsid w:val="0075149E"/>
    <w:rsid w:val="00751BE5"/>
    <w:rsid w:val="00751DF4"/>
    <w:rsid w:val="00751E8E"/>
    <w:rsid w:val="0075287C"/>
    <w:rsid w:val="00752A78"/>
    <w:rsid w:val="00752E04"/>
    <w:rsid w:val="00752E0A"/>
    <w:rsid w:val="00752F23"/>
    <w:rsid w:val="00752FCE"/>
    <w:rsid w:val="00753665"/>
    <w:rsid w:val="0075377B"/>
    <w:rsid w:val="007537E6"/>
    <w:rsid w:val="00753E19"/>
    <w:rsid w:val="00753ECB"/>
    <w:rsid w:val="0075444E"/>
    <w:rsid w:val="00754C96"/>
    <w:rsid w:val="007563C4"/>
    <w:rsid w:val="00760628"/>
    <w:rsid w:val="00760F3D"/>
    <w:rsid w:val="0076115C"/>
    <w:rsid w:val="00761538"/>
    <w:rsid w:val="00761705"/>
    <w:rsid w:val="00761B99"/>
    <w:rsid w:val="00761D82"/>
    <w:rsid w:val="0076309B"/>
    <w:rsid w:val="007630C2"/>
    <w:rsid w:val="007638DF"/>
    <w:rsid w:val="007648C6"/>
    <w:rsid w:val="00764A90"/>
    <w:rsid w:val="00764CF4"/>
    <w:rsid w:val="00765439"/>
    <w:rsid w:val="0076635E"/>
    <w:rsid w:val="007666CA"/>
    <w:rsid w:val="00767063"/>
    <w:rsid w:val="007710A2"/>
    <w:rsid w:val="007713D5"/>
    <w:rsid w:val="00771882"/>
    <w:rsid w:val="00772080"/>
    <w:rsid w:val="00772934"/>
    <w:rsid w:val="00772AFB"/>
    <w:rsid w:val="00772F87"/>
    <w:rsid w:val="00773267"/>
    <w:rsid w:val="0077335A"/>
    <w:rsid w:val="00773362"/>
    <w:rsid w:val="00773B91"/>
    <w:rsid w:val="00773C52"/>
    <w:rsid w:val="00773C7D"/>
    <w:rsid w:val="00774993"/>
    <w:rsid w:val="0077532B"/>
    <w:rsid w:val="00776905"/>
    <w:rsid w:val="00776E9C"/>
    <w:rsid w:val="007775A5"/>
    <w:rsid w:val="00777723"/>
    <w:rsid w:val="00777B71"/>
    <w:rsid w:val="00777DA2"/>
    <w:rsid w:val="00780073"/>
    <w:rsid w:val="007808BE"/>
    <w:rsid w:val="0078096B"/>
    <w:rsid w:val="00780C5D"/>
    <w:rsid w:val="00781750"/>
    <w:rsid w:val="00781758"/>
    <w:rsid w:val="00781A9A"/>
    <w:rsid w:val="00781C30"/>
    <w:rsid w:val="0078290D"/>
    <w:rsid w:val="007837A7"/>
    <w:rsid w:val="00783CD8"/>
    <w:rsid w:val="00784180"/>
    <w:rsid w:val="00784640"/>
    <w:rsid w:val="00785594"/>
    <w:rsid w:val="00785CAC"/>
    <w:rsid w:val="00785DDE"/>
    <w:rsid w:val="0078619E"/>
    <w:rsid w:val="00786251"/>
    <w:rsid w:val="00786332"/>
    <w:rsid w:val="007864CC"/>
    <w:rsid w:val="00786734"/>
    <w:rsid w:val="00786E7E"/>
    <w:rsid w:val="00786F16"/>
    <w:rsid w:val="007871C3"/>
    <w:rsid w:val="007878FA"/>
    <w:rsid w:val="00787EFF"/>
    <w:rsid w:val="00790C4E"/>
    <w:rsid w:val="007916D5"/>
    <w:rsid w:val="0079170B"/>
    <w:rsid w:val="00791795"/>
    <w:rsid w:val="00791B15"/>
    <w:rsid w:val="00791DD0"/>
    <w:rsid w:val="00791FB0"/>
    <w:rsid w:val="007923AE"/>
    <w:rsid w:val="007933D0"/>
    <w:rsid w:val="00793C17"/>
    <w:rsid w:val="0079408D"/>
    <w:rsid w:val="0079429C"/>
    <w:rsid w:val="00794A8A"/>
    <w:rsid w:val="00794B17"/>
    <w:rsid w:val="007950D5"/>
    <w:rsid w:val="00795BDE"/>
    <w:rsid w:val="00795BE6"/>
    <w:rsid w:val="0079684E"/>
    <w:rsid w:val="00796BFE"/>
    <w:rsid w:val="00796E10"/>
    <w:rsid w:val="007979C1"/>
    <w:rsid w:val="00797BDD"/>
    <w:rsid w:val="00797C32"/>
    <w:rsid w:val="007A0DDA"/>
    <w:rsid w:val="007A1139"/>
    <w:rsid w:val="007A1425"/>
    <w:rsid w:val="007A17FD"/>
    <w:rsid w:val="007A1ACD"/>
    <w:rsid w:val="007A23F4"/>
    <w:rsid w:val="007A252E"/>
    <w:rsid w:val="007A252F"/>
    <w:rsid w:val="007A29FA"/>
    <w:rsid w:val="007A3B25"/>
    <w:rsid w:val="007A3BB0"/>
    <w:rsid w:val="007A3D23"/>
    <w:rsid w:val="007A4741"/>
    <w:rsid w:val="007A4B97"/>
    <w:rsid w:val="007A55D0"/>
    <w:rsid w:val="007A58EB"/>
    <w:rsid w:val="007A6445"/>
    <w:rsid w:val="007A668D"/>
    <w:rsid w:val="007A70B9"/>
    <w:rsid w:val="007A7204"/>
    <w:rsid w:val="007A7B58"/>
    <w:rsid w:val="007B01DA"/>
    <w:rsid w:val="007B0300"/>
    <w:rsid w:val="007B0485"/>
    <w:rsid w:val="007B08A8"/>
    <w:rsid w:val="007B095B"/>
    <w:rsid w:val="007B0C05"/>
    <w:rsid w:val="007B169E"/>
    <w:rsid w:val="007B1D70"/>
    <w:rsid w:val="007B1F31"/>
    <w:rsid w:val="007B22E5"/>
    <w:rsid w:val="007B37D3"/>
    <w:rsid w:val="007B3B86"/>
    <w:rsid w:val="007B3CA6"/>
    <w:rsid w:val="007B3D49"/>
    <w:rsid w:val="007B44C2"/>
    <w:rsid w:val="007B46BB"/>
    <w:rsid w:val="007B497F"/>
    <w:rsid w:val="007B4D14"/>
    <w:rsid w:val="007B55B3"/>
    <w:rsid w:val="007B5913"/>
    <w:rsid w:val="007B5DAC"/>
    <w:rsid w:val="007B5E15"/>
    <w:rsid w:val="007B5EF1"/>
    <w:rsid w:val="007B5F03"/>
    <w:rsid w:val="007B61BC"/>
    <w:rsid w:val="007B74E7"/>
    <w:rsid w:val="007B7D6B"/>
    <w:rsid w:val="007B7F97"/>
    <w:rsid w:val="007C077A"/>
    <w:rsid w:val="007C07FD"/>
    <w:rsid w:val="007C0FDD"/>
    <w:rsid w:val="007C1689"/>
    <w:rsid w:val="007C1B3F"/>
    <w:rsid w:val="007C1CB4"/>
    <w:rsid w:val="007C1F94"/>
    <w:rsid w:val="007C2891"/>
    <w:rsid w:val="007C2DAE"/>
    <w:rsid w:val="007C2DF8"/>
    <w:rsid w:val="007C3139"/>
    <w:rsid w:val="007C3950"/>
    <w:rsid w:val="007C405F"/>
    <w:rsid w:val="007C4338"/>
    <w:rsid w:val="007C544E"/>
    <w:rsid w:val="007C5696"/>
    <w:rsid w:val="007C57B2"/>
    <w:rsid w:val="007C58C1"/>
    <w:rsid w:val="007C6641"/>
    <w:rsid w:val="007C6869"/>
    <w:rsid w:val="007C6C0D"/>
    <w:rsid w:val="007C748D"/>
    <w:rsid w:val="007D0CEC"/>
    <w:rsid w:val="007D0D1E"/>
    <w:rsid w:val="007D0D8E"/>
    <w:rsid w:val="007D151A"/>
    <w:rsid w:val="007D15A4"/>
    <w:rsid w:val="007D2F4A"/>
    <w:rsid w:val="007D3BFA"/>
    <w:rsid w:val="007D46A7"/>
    <w:rsid w:val="007D50FC"/>
    <w:rsid w:val="007D5CB8"/>
    <w:rsid w:val="007D5D57"/>
    <w:rsid w:val="007D637D"/>
    <w:rsid w:val="007D6479"/>
    <w:rsid w:val="007D6519"/>
    <w:rsid w:val="007D6FA2"/>
    <w:rsid w:val="007D7398"/>
    <w:rsid w:val="007E0D22"/>
    <w:rsid w:val="007E152E"/>
    <w:rsid w:val="007E2104"/>
    <w:rsid w:val="007E2280"/>
    <w:rsid w:val="007E22C3"/>
    <w:rsid w:val="007E356A"/>
    <w:rsid w:val="007E36B4"/>
    <w:rsid w:val="007E49D9"/>
    <w:rsid w:val="007E4FC2"/>
    <w:rsid w:val="007E514B"/>
    <w:rsid w:val="007E6424"/>
    <w:rsid w:val="007E6BA7"/>
    <w:rsid w:val="007E6FE6"/>
    <w:rsid w:val="007E7775"/>
    <w:rsid w:val="007E7D10"/>
    <w:rsid w:val="007E7FB5"/>
    <w:rsid w:val="007F025B"/>
    <w:rsid w:val="007F0E6F"/>
    <w:rsid w:val="007F20E3"/>
    <w:rsid w:val="007F23F2"/>
    <w:rsid w:val="007F28DF"/>
    <w:rsid w:val="007F3BA5"/>
    <w:rsid w:val="007F3E01"/>
    <w:rsid w:val="007F40A7"/>
    <w:rsid w:val="007F435C"/>
    <w:rsid w:val="007F48F9"/>
    <w:rsid w:val="007F4A4F"/>
    <w:rsid w:val="007F4D03"/>
    <w:rsid w:val="007F4ED2"/>
    <w:rsid w:val="007F501D"/>
    <w:rsid w:val="007F52BD"/>
    <w:rsid w:val="007F5324"/>
    <w:rsid w:val="007F587E"/>
    <w:rsid w:val="007F5CF0"/>
    <w:rsid w:val="007F6BEF"/>
    <w:rsid w:val="007F6CE5"/>
    <w:rsid w:val="007F7451"/>
    <w:rsid w:val="007F777D"/>
    <w:rsid w:val="008003C6"/>
    <w:rsid w:val="0080064E"/>
    <w:rsid w:val="00800B1F"/>
    <w:rsid w:val="00800CD2"/>
    <w:rsid w:val="008010B2"/>
    <w:rsid w:val="00801942"/>
    <w:rsid w:val="00802E19"/>
    <w:rsid w:val="0080338D"/>
    <w:rsid w:val="00803B00"/>
    <w:rsid w:val="00803F7A"/>
    <w:rsid w:val="00803FC5"/>
    <w:rsid w:val="008042BD"/>
    <w:rsid w:val="008047B6"/>
    <w:rsid w:val="008047F6"/>
    <w:rsid w:val="00804A55"/>
    <w:rsid w:val="00804CDA"/>
    <w:rsid w:val="00804F0F"/>
    <w:rsid w:val="008056F1"/>
    <w:rsid w:val="00805B57"/>
    <w:rsid w:val="00806413"/>
    <w:rsid w:val="00806E81"/>
    <w:rsid w:val="00806FF8"/>
    <w:rsid w:val="008075E2"/>
    <w:rsid w:val="008077A1"/>
    <w:rsid w:val="00810B22"/>
    <w:rsid w:val="0081108C"/>
    <w:rsid w:val="00811229"/>
    <w:rsid w:val="00811AC5"/>
    <w:rsid w:val="00811F1F"/>
    <w:rsid w:val="008129DE"/>
    <w:rsid w:val="00812C37"/>
    <w:rsid w:val="0081366C"/>
    <w:rsid w:val="008139D8"/>
    <w:rsid w:val="00813B06"/>
    <w:rsid w:val="008143F9"/>
    <w:rsid w:val="00814AEB"/>
    <w:rsid w:val="00815AF1"/>
    <w:rsid w:val="00816210"/>
    <w:rsid w:val="0081675A"/>
    <w:rsid w:val="00817317"/>
    <w:rsid w:val="00817965"/>
    <w:rsid w:val="00817AEF"/>
    <w:rsid w:val="00817D14"/>
    <w:rsid w:val="00817FC7"/>
    <w:rsid w:val="00820CD4"/>
    <w:rsid w:val="00821042"/>
    <w:rsid w:val="00821188"/>
    <w:rsid w:val="00821232"/>
    <w:rsid w:val="00821D4A"/>
    <w:rsid w:val="008225A9"/>
    <w:rsid w:val="0082282B"/>
    <w:rsid w:val="00822C3E"/>
    <w:rsid w:val="00822D5A"/>
    <w:rsid w:val="00823872"/>
    <w:rsid w:val="00823E13"/>
    <w:rsid w:val="008248C9"/>
    <w:rsid w:val="0082497A"/>
    <w:rsid w:val="008253EF"/>
    <w:rsid w:val="00825471"/>
    <w:rsid w:val="00825EA8"/>
    <w:rsid w:val="00825F60"/>
    <w:rsid w:val="0082673C"/>
    <w:rsid w:val="0082692C"/>
    <w:rsid w:val="00826B6E"/>
    <w:rsid w:val="008274FF"/>
    <w:rsid w:val="00827856"/>
    <w:rsid w:val="008303A9"/>
    <w:rsid w:val="00831103"/>
    <w:rsid w:val="00831A37"/>
    <w:rsid w:val="00831BD3"/>
    <w:rsid w:val="00831FF9"/>
    <w:rsid w:val="00832DAE"/>
    <w:rsid w:val="00832FA0"/>
    <w:rsid w:val="0083397A"/>
    <w:rsid w:val="00833D3A"/>
    <w:rsid w:val="00833EB2"/>
    <w:rsid w:val="00834252"/>
    <w:rsid w:val="00834384"/>
    <w:rsid w:val="00834429"/>
    <w:rsid w:val="008350D3"/>
    <w:rsid w:val="0083667E"/>
    <w:rsid w:val="00837180"/>
    <w:rsid w:val="00840191"/>
    <w:rsid w:val="00840844"/>
    <w:rsid w:val="00840E0D"/>
    <w:rsid w:val="008419C5"/>
    <w:rsid w:val="00841CF6"/>
    <w:rsid w:val="00842024"/>
    <w:rsid w:val="00842474"/>
    <w:rsid w:val="008424B3"/>
    <w:rsid w:val="0084267D"/>
    <w:rsid w:val="00842B41"/>
    <w:rsid w:val="00842D51"/>
    <w:rsid w:val="008439E1"/>
    <w:rsid w:val="00843ADA"/>
    <w:rsid w:val="00843C5D"/>
    <w:rsid w:val="00843C6D"/>
    <w:rsid w:val="008450E2"/>
    <w:rsid w:val="00845745"/>
    <w:rsid w:val="008468C1"/>
    <w:rsid w:val="008471E9"/>
    <w:rsid w:val="00850139"/>
    <w:rsid w:val="00850289"/>
    <w:rsid w:val="0085065A"/>
    <w:rsid w:val="0085082F"/>
    <w:rsid w:val="00850CF5"/>
    <w:rsid w:val="00850E15"/>
    <w:rsid w:val="00851DAF"/>
    <w:rsid w:val="00851F7D"/>
    <w:rsid w:val="008520F1"/>
    <w:rsid w:val="008526D7"/>
    <w:rsid w:val="00853068"/>
    <w:rsid w:val="00853AA3"/>
    <w:rsid w:val="0085427B"/>
    <w:rsid w:val="008547B4"/>
    <w:rsid w:val="008548B7"/>
    <w:rsid w:val="00854C68"/>
    <w:rsid w:val="00855437"/>
    <w:rsid w:val="0085598F"/>
    <w:rsid w:val="00856190"/>
    <w:rsid w:val="00856327"/>
    <w:rsid w:val="00856F26"/>
    <w:rsid w:val="00856F5B"/>
    <w:rsid w:val="008579FC"/>
    <w:rsid w:val="00857A82"/>
    <w:rsid w:val="00857E15"/>
    <w:rsid w:val="00860120"/>
    <w:rsid w:val="008602DB"/>
    <w:rsid w:val="00860952"/>
    <w:rsid w:val="00860DCD"/>
    <w:rsid w:val="008615B2"/>
    <w:rsid w:val="00861C3F"/>
    <w:rsid w:val="00861D73"/>
    <w:rsid w:val="00861DDE"/>
    <w:rsid w:val="008623B2"/>
    <w:rsid w:val="008629E1"/>
    <w:rsid w:val="00862B84"/>
    <w:rsid w:val="00863A78"/>
    <w:rsid w:val="00863FAE"/>
    <w:rsid w:val="0086427E"/>
    <w:rsid w:val="00864B5C"/>
    <w:rsid w:val="008656CE"/>
    <w:rsid w:val="008672B5"/>
    <w:rsid w:val="0086775B"/>
    <w:rsid w:val="00867A1F"/>
    <w:rsid w:val="00867CFF"/>
    <w:rsid w:val="00867F01"/>
    <w:rsid w:val="00871045"/>
    <w:rsid w:val="0087121A"/>
    <w:rsid w:val="0087164D"/>
    <w:rsid w:val="0087182C"/>
    <w:rsid w:val="00871DEB"/>
    <w:rsid w:val="00872920"/>
    <w:rsid w:val="00872CCB"/>
    <w:rsid w:val="00872DD0"/>
    <w:rsid w:val="008730B1"/>
    <w:rsid w:val="00873541"/>
    <w:rsid w:val="008736C4"/>
    <w:rsid w:val="00875BE9"/>
    <w:rsid w:val="00875EE6"/>
    <w:rsid w:val="00876438"/>
    <w:rsid w:val="008767B0"/>
    <w:rsid w:val="00877B48"/>
    <w:rsid w:val="0088059D"/>
    <w:rsid w:val="00880CDA"/>
    <w:rsid w:val="0088147E"/>
    <w:rsid w:val="008815DE"/>
    <w:rsid w:val="00882048"/>
    <w:rsid w:val="00882254"/>
    <w:rsid w:val="00882530"/>
    <w:rsid w:val="0088256A"/>
    <w:rsid w:val="008826AC"/>
    <w:rsid w:val="008827AF"/>
    <w:rsid w:val="00882B71"/>
    <w:rsid w:val="00883D66"/>
    <w:rsid w:val="00885D13"/>
    <w:rsid w:val="00885EF9"/>
    <w:rsid w:val="00885FF2"/>
    <w:rsid w:val="008866DE"/>
    <w:rsid w:val="00886707"/>
    <w:rsid w:val="00886CB4"/>
    <w:rsid w:val="00886ED9"/>
    <w:rsid w:val="0088720E"/>
    <w:rsid w:val="0088769F"/>
    <w:rsid w:val="00887C88"/>
    <w:rsid w:val="00890056"/>
    <w:rsid w:val="00890B7E"/>
    <w:rsid w:val="008915F8"/>
    <w:rsid w:val="0089172C"/>
    <w:rsid w:val="0089194C"/>
    <w:rsid w:val="00891B3D"/>
    <w:rsid w:val="0089281D"/>
    <w:rsid w:val="00892847"/>
    <w:rsid w:val="00892A71"/>
    <w:rsid w:val="00892B75"/>
    <w:rsid w:val="00893048"/>
    <w:rsid w:val="008933AD"/>
    <w:rsid w:val="00893AE5"/>
    <w:rsid w:val="00893C2A"/>
    <w:rsid w:val="008941FC"/>
    <w:rsid w:val="008944DC"/>
    <w:rsid w:val="0089491E"/>
    <w:rsid w:val="00895C6D"/>
    <w:rsid w:val="00896103"/>
    <w:rsid w:val="0089650F"/>
    <w:rsid w:val="00896EA8"/>
    <w:rsid w:val="00897001"/>
    <w:rsid w:val="008976C3"/>
    <w:rsid w:val="0089796D"/>
    <w:rsid w:val="008979B0"/>
    <w:rsid w:val="00897C3B"/>
    <w:rsid w:val="00897FE9"/>
    <w:rsid w:val="008A0232"/>
    <w:rsid w:val="008A028B"/>
    <w:rsid w:val="008A0610"/>
    <w:rsid w:val="008A077F"/>
    <w:rsid w:val="008A08DC"/>
    <w:rsid w:val="008A097E"/>
    <w:rsid w:val="008A0B71"/>
    <w:rsid w:val="008A0FF4"/>
    <w:rsid w:val="008A116C"/>
    <w:rsid w:val="008A1980"/>
    <w:rsid w:val="008A1B1B"/>
    <w:rsid w:val="008A1E6C"/>
    <w:rsid w:val="008A3027"/>
    <w:rsid w:val="008A33F8"/>
    <w:rsid w:val="008A3870"/>
    <w:rsid w:val="008A3B0A"/>
    <w:rsid w:val="008A4C94"/>
    <w:rsid w:val="008A5529"/>
    <w:rsid w:val="008A626F"/>
    <w:rsid w:val="008A68F8"/>
    <w:rsid w:val="008A7171"/>
    <w:rsid w:val="008A7C3B"/>
    <w:rsid w:val="008A7E61"/>
    <w:rsid w:val="008B079B"/>
    <w:rsid w:val="008B1F76"/>
    <w:rsid w:val="008B26FE"/>
    <w:rsid w:val="008B274C"/>
    <w:rsid w:val="008B2CF0"/>
    <w:rsid w:val="008B2F1B"/>
    <w:rsid w:val="008B3479"/>
    <w:rsid w:val="008B420E"/>
    <w:rsid w:val="008B4A71"/>
    <w:rsid w:val="008B4AFB"/>
    <w:rsid w:val="008B57DF"/>
    <w:rsid w:val="008B5A84"/>
    <w:rsid w:val="008B606A"/>
    <w:rsid w:val="008B6360"/>
    <w:rsid w:val="008B742F"/>
    <w:rsid w:val="008C0C68"/>
    <w:rsid w:val="008C10C6"/>
    <w:rsid w:val="008C1EBB"/>
    <w:rsid w:val="008C2165"/>
    <w:rsid w:val="008C231E"/>
    <w:rsid w:val="008C2812"/>
    <w:rsid w:val="008C28C5"/>
    <w:rsid w:val="008C297D"/>
    <w:rsid w:val="008C2FF2"/>
    <w:rsid w:val="008C53DF"/>
    <w:rsid w:val="008C61BD"/>
    <w:rsid w:val="008C653C"/>
    <w:rsid w:val="008C7B07"/>
    <w:rsid w:val="008C7B42"/>
    <w:rsid w:val="008C7C12"/>
    <w:rsid w:val="008D0317"/>
    <w:rsid w:val="008D0A06"/>
    <w:rsid w:val="008D0C0A"/>
    <w:rsid w:val="008D0EBA"/>
    <w:rsid w:val="008D1F9E"/>
    <w:rsid w:val="008D26AC"/>
    <w:rsid w:val="008D27B7"/>
    <w:rsid w:val="008D2EB7"/>
    <w:rsid w:val="008D3108"/>
    <w:rsid w:val="008D31D9"/>
    <w:rsid w:val="008D35CB"/>
    <w:rsid w:val="008D36D8"/>
    <w:rsid w:val="008D38CB"/>
    <w:rsid w:val="008D46A7"/>
    <w:rsid w:val="008D47DD"/>
    <w:rsid w:val="008D480C"/>
    <w:rsid w:val="008D6355"/>
    <w:rsid w:val="008D63BD"/>
    <w:rsid w:val="008D6D24"/>
    <w:rsid w:val="008E0B3B"/>
    <w:rsid w:val="008E0F87"/>
    <w:rsid w:val="008E17BA"/>
    <w:rsid w:val="008E1F69"/>
    <w:rsid w:val="008E254A"/>
    <w:rsid w:val="008E266C"/>
    <w:rsid w:val="008E2910"/>
    <w:rsid w:val="008E2CE7"/>
    <w:rsid w:val="008E30C9"/>
    <w:rsid w:val="008E3ECB"/>
    <w:rsid w:val="008E410E"/>
    <w:rsid w:val="008E411E"/>
    <w:rsid w:val="008E42FE"/>
    <w:rsid w:val="008E4548"/>
    <w:rsid w:val="008E5CDB"/>
    <w:rsid w:val="008E5E8D"/>
    <w:rsid w:val="008E61EB"/>
    <w:rsid w:val="008E742F"/>
    <w:rsid w:val="008E7999"/>
    <w:rsid w:val="008F0B07"/>
    <w:rsid w:val="008F0B16"/>
    <w:rsid w:val="008F0C68"/>
    <w:rsid w:val="008F0E0A"/>
    <w:rsid w:val="008F18EC"/>
    <w:rsid w:val="008F2C99"/>
    <w:rsid w:val="008F2CCE"/>
    <w:rsid w:val="008F31B0"/>
    <w:rsid w:val="008F377A"/>
    <w:rsid w:val="008F4EAB"/>
    <w:rsid w:val="008F5466"/>
    <w:rsid w:val="008F5A80"/>
    <w:rsid w:val="008F5AB1"/>
    <w:rsid w:val="008F5B1D"/>
    <w:rsid w:val="008F5DBC"/>
    <w:rsid w:val="008F5F2D"/>
    <w:rsid w:val="008F602D"/>
    <w:rsid w:val="008F6256"/>
    <w:rsid w:val="008F6589"/>
    <w:rsid w:val="008F6E1F"/>
    <w:rsid w:val="008F7733"/>
    <w:rsid w:val="008F7A0C"/>
    <w:rsid w:val="008F7D9C"/>
    <w:rsid w:val="00900011"/>
    <w:rsid w:val="009003A7"/>
    <w:rsid w:val="00900C4E"/>
    <w:rsid w:val="009018A5"/>
    <w:rsid w:val="009023C7"/>
    <w:rsid w:val="00902FEA"/>
    <w:rsid w:val="00903DC1"/>
    <w:rsid w:val="00903E0F"/>
    <w:rsid w:val="00904019"/>
    <w:rsid w:val="00905B43"/>
    <w:rsid w:val="009060BB"/>
    <w:rsid w:val="009075C3"/>
    <w:rsid w:val="0090775A"/>
    <w:rsid w:val="00910078"/>
    <w:rsid w:val="009100EE"/>
    <w:rsid w:val="00910664"/>
    <w:rsid w:val="00910CC5"/>
    <w:rsid w:val="0091115A"/>
    <w:rsid w:val="00911167"/>
    <w:rsid w:val="00911956"/>
    <w:rsid w:val="00911CAF"/>
    <w:rsid w:val="00911D7B"/>
    <w:rsid w:val="00911FC8"/>
    <w:rsid w:val="00912295"/>
    <w:rsid w:val="00912BEC"/>
    <w:rsid w:val="00913497"/>
    <w:rsid w:val="00914255"/>
    <w:rsid w:val="009142C5"/>
    <w:rsid w:val="009146E5"/>
    <w:rsid w:val="00914895"/>
    <w:rsid w:val="009150EC"/>
    <w:rsid w:val="00915F70"/>
    <w:rsid w:val="0091619E"/>
    <w:rsid w:val="009161E8"/>
    <w:rsid w:val="00916412"/>
    <w:rsid w:val="00916F47"/>
    <w:rsid w:val="00920459"/>
    <w:rsid w:val="00920570"/>
    <w:rsid w:val="00920B8F"/>
    <w:rsid w:val="009219B7"/>
    <w:rsid w:val="00921CDD"/>
    <w:rsid w:val="00921F33"/>
    <w:rsid w:val="0092294C"/>
    <w:rsid w:val="00922AAF"/>
    <w:rsid w:val="00922C15"/>
    <w:rsid w:val="00922EB9"/>
    <w:rsid w:val="009231BA"/>
    <w:rsid w:val="00923F8D"/>
    <w:rsid w:val="009242C2"/>
    <w:rsid w:val="00924442"/>
    <w:rsid w:val="00924AFB"/>
    <w:rsid w:val="00924EE1"/>
    <w:rsid w:val="00925EF2"/>
    <w:rsid w:val="0092628C"/>
    <w:rsid w:val="00926743"/>
    <w:rsid w:val="00926A3F"/>
    <w:rsid w:val="00926A68"/>
    <w:rsid w:val="00926B40"/>
    <w:rsid w:val="00926CBD"/>
    <w:rsid w:val="009275CB"/>
    <w:rsid w:val="00927A11"/>
    <w:rsid w:val="00930242"/>
    <w:rsid w:val="00930800"/>
    <w:rsid w:val="00930B0B"/>
    <w:rsid w:val="009313BF"/>
    <w:rsid w:val="00931812"/>
    <w:rsid w:val="00931883"/>
    <w:rsid w:val="00931AF4"/>
    <w:rsid w:val="00931B13"/>
    <w:rsid w:val="00931D4D"/>
    <w:rsid w:val="00932B0E"/>
    <w:rsid w:val="00932B5C"/>
    <w:rsid w:val="00932B5D"/>
    <w:rsid w:val="0093324F"/>
    <w:rsid w:val="00933654"/>
    <w:rsid w:val="00933AE9"/>
    <w:rsid w:val="00934308"/>
    <w:rsid w:val="00934AA5"/>
    <w:rsid w:val="0093558F"/>
    <w:rsid w:val="00935E1F"/>
    <w:rsid w:val="00937A28"/>
    <w:rsid w:val="009400B7"/>
    <w:rsid w:val="00940123"/>
    <w:rsid w:val="00940685"/>
    <w:rsid w:val="0094077A"/>
    <w:rsid w:val="00940BE6"/>
    <w:rsid w:val="00941B23"/>
    <w:rsid w:val="00942EFF"/>
    <w:rsid w:val="009439D5"/>
    <w:rsid w:val="009440C3"/>
    <w:rsid w:val="00944725"/>
    <w:rsid w:val="0094476F"/>
    <w:rsid w:val="00944CC2"/>
    <w:rsid w:val="00944CCE"/>
    <w:rsid w:val="00944F6E"/>
    <w:rsid w:val="00945573"/>
    <w:rsid w:val="009465D7"/>
    <w:rsid w:val="00946D17"/>
    <w:rsid w:val="00947691"/>
    <w:rsid w:val="009477D5"/>
    <w:rsid w:val="00950BB4"/>
    <w:rsid w:val="00951656"/>
    <w:rsid w:val="00951DF5"/>
    <w:rsid w:val="009532C2"/>
    <w:rsid w:val="009534E9"/>
    <w:rsid w:val="00954953"/>
    <w:rsid w:val="00954EC0"/>
    <w:rsid w:val="00954EEF"/>
    <w:rsid w:val="00955230"/>
    <w:rsid w:val="00955316"/>
    <w:rsid w:val="00955690"/>
    <w:rsid w:val="00955B8B"/>
    <w:rsid w:val="0095609D"/>
    <w:rsid w:val="00956618"/>
    <w:rsid w:val="00956ABC"/>
    <w:rsid w:val="00957101"/>
    <w:rsid w:val="00957252"/>
    <w:rsid w:val="0095773F"/>
    <w:rsid w:val="00957970"/>
    <w:rsid w:val="00957E99"/>
    <w:rsid w:val="00957F38"/>
    <w:rsid w:val="00957FAA"/>
    <w:rsid w:val="009601C1"/>
    <w:rsid w:val="009612EC"/>
    <w:rsid w:val="00961652"/>
    <w:rsid w:val="00961A6C"/>
    <w:rsid w:val="00962AF9"/>
    <w:rsid w:val="00962EC6"/>
    <w:rsid w:val="009634C2"/>
    <w:rsid w:val="009638FB"/>
    <w:rsid w:val="00963CA0"/>
    <w:rsid w:val="0096437A"/>
    <w:rsid w:val="00964572"/>
    <w:rsid w:val="00964679"/>
    <w:rsid w:val="00964A48"/>
    <w:rsid w:val="00970A27"/>
    <w:rsid w:val="00971BE3"/>
    <w:rsid w:val="00972254"/>
    <w:rsid w:val="009723E8"/>
    <w:rsid w:val="00972618"/>
    <w:rsid w:val="00972727"/>
    <w:rsid w:val="00972F47"/>
    <w:rsid w:val="0097306D"/>
    <w:rsid w:val="009734B8"/>
    <w:rsid w:val="00973DEA"/>
    <w:rsid w:val="00973F48"/>
    <w:rsid w:val="00973FEB"/>
    <w:rsid w:val="00974095"/>
    <w:rsid w:val="00974F98"/>
    <w:rsid w:val="0097503E"/>
    <w:rsid w:val="0097561F"/>
    <w:rsid w:val="009756CD"/>
    <w:rsid w:val="009757F7"/>
    <w:rsid w:val="00975B08"/>
    <w:rsid w:val="0097670E"/>
    <w:rsid w:val="0097698B"/>
    <w:rsid w:val="0097746C"/>
    <w:rsid w:val="00977852"/>
    <w:rsid w:val="00977E4B"/>
    <w:rsid w:val="00980B9A"/>
    <w:rsid w:val="00980BDD"/>
    <w:rsid w:val="00981819"/>
    <w:rsid w:val="00981F82"/>
    <w:rsid w:val="0098274C"/>
    <w:rsid w:val="009827F9"/>
    <w:rsid w:val="00983595"/>
    <w:rsid w:val="009836E2"/>
    <w:rsid w:val="009841ED"/>
    <w:rsid w:val="009843F8"/>
    <w:rsid w:val="00984E7C"/>
    <w:rsid w:val="00985A2A"/>
    <w:rsid w:val="00985C3C"/>
    <w:rsid w:val="00985D9F"/>
    <w:rsid w:val="009860BD"/>
    <w:rsid w:val="0098628F"/>
    <w:rsid w:val="0098681D"/>
    <w:rsid w:val="00986B3A"/>
    <w:rsid w:val="00986DC8"/>
    <w:rsid w:val="0098740D"/>
    <w:rsid w:val="0098772D"/>
    <w:rsid w:val="009877C1"/>
    <w:rsid w:val="00987DB5"/>
    <w:rsid w:val="009900F5"/>
    <w:rsid w:val="009901B5"/>
    <w:rsid w:val="00991268"/>
    <w:rsid w:val="009916D6"/>
    <w:rsid w:val="00991706"/>
    <w:rsid w:val="0099187C"/>
    <w:rsid w:val="0099200D"/>
    <w:rsid w:val="00992CBD"/>
    <w:rsid w:val="00992DBF"/>
    <w:rsid w:val="00993706"/>
    <w:rsid w:val="009939F8"/>
    <w:rsid w:val="00993A81"/>
    <w:rsid w:val="00993B3B"/>
    <w:rsid w:val="00994E9D"/>
    <w:rsid w:val="009951F8"/>
    <w:rsid w:val="00995283"/>
    <w:rsid w:val="0099529A"/>
    <w:rsid w:val="00995DC2"/>
    <w:rsid w:val="009966FE"/>
    <w:rsid w:val="00996CFD"/>
    <w:rsid w:val="0099735A"/>
    <w:rsid w:val="00997BB3"/>
    <w:rsid w:val="00997F50"/>
    <w:rsid w:val="009A01B6"/>
    <w:rsid w:val="009A02B2"/>
    <w:rsid w:val="009A145A"/>
    <w:rsid w:val="009A1D18"/>
    <w:rsid w:val="009A1FE2"/>
    <w:rsid w:val="009A2865"/>
    <w:rsid w:val="009A28BB"/>
    <w:rsid w:val="009A2A6A"/>
    <w:rsid w:val="009A2BE3"/>
    <w:rsid w:val="009A3073"/>
    <w:rsid w:val="009A32EF"/>
    <w:rsid w:val="009A3593"/>
    <w:rsid w:val="009A3FFB"/>
    <w:rsid w:val="009A4029"/>
    <w:rsid w:val="009A488D"/>
    <w:rsid w:val="009A4A1D"/>
    <w:rsid w:val="009A533F"/>
    <w:rsid w:val="009A53E6"/>
    <w:rsid w:val="009A5E3B"/>
    <w:rsid w:val="009A5EDB"/>
    <w:rsid w:val="009A612B"/>
    <w:rsid w:val="009A6B41"/>
    <w:rsid w:val="009A6C92"/>
    <w:rsid w:val="009A6F40"/>
    <w:rsid w:val="009A6FC3"/>
    <w:rsid w:val="009A7491"/>
    <w:rsid w:val="009A7503"/>
    <w:rsid w:val="009A7B79"/>
    <w:rsid w:val="009B02B6"/>
    <w:rsid w:val="009B0FD1"/>
    <w:rsid w:val="009B120D"/>
    <w:rsid w:val="009B1523"/>
    <w:rsid w:val="009B18A7"/>
    <w:rsid w:val="009B200D"/>
    <w:rsid w:val="009B2D7F"/>
    <w:rsid w:val="009B3048"/>
    <w:rsid w:val="009B313C"/>
    <w:rsid w:val="009B3479"/>
    <w:rsid w:val="009B4A5A"/>
    <w:rsid w:val="009B4D80"/>
    <w:rsid w:val="009B54C3"/>
    <w:rsid w:val="009B59CD"/>
    <w:rsid w:val="009B688A"/>
    <w:rsid w:val="009B6C18"/>
    <w:rsid w:val="009B6E30"/>
    <w:rsid w:val="009B7DF4"/>
    <w:rsid w:val="009C0532"/>
    <w:rsid w:val="009C0541"/>
    <w:rsid w:val="009C0623"/>
    <w:rsid w:val="009C064C"/>
    <w:rsid w:val="009C10EF"/>
    <w:rsid w:val="009C30DD"/>
    <w:rsid w:val="009C3310"/>
    <w:rsid w:val="009C35D3"/>
    <w:rsid w:val="009C3675"/>
    <w:rsid w:val="009C36E7"/>
    <w:rsid w:val="009C3B10"/>
    <w:rsid w:val="009C3EF3"/>
    <w:rsid w:val="009C4399"/>
    <w:rsid w:val="009C45E4"/>
    <w:rsid w:val="009C4787"/>
    <w:rsid w:val="009C4D7B"/>
    <w:rsid w:val="009C4E1A"/>
    <w:rsid w:val="009C576E"/>
    <w:rsid w:val="009C5DAC"/>
    <w:rsid w:val="009C6A5A"/>
    <w:rsid w:val="009C75BB"/>
    <w:rsid w:val="009C787E"/>
    <w:rsid w:val="009C7B4F"/>
    <w:rsid w:val="009D05C0"/>
    <w:rsid w:val="009D07A0"/>
    <w:rsid w:val="009D0EEA"/>
    <w:rsid w:val="009D297E"/>
    <w:rsid w:val="009D48AD"/>
    <w:rsid w:val="009D4975"/>
    <w:rsid w:val="009D5304"/>
    <w:rsid w:val="009D5415"/>
    <w:rsid w:val="009D61F0"/>
    <w:rsid w:val="009D66C0"/>
    <w:rsid w:val="009D6848"/>
    <w:rsid w:val="009D77ED"/>
    <w:rsid w:val="009E0468"/>
    <w:rsid w:val="009E0D3E"/>
    <w:rsid w:val="009E10F0"/>
    <w:rsid w:val="009E1246"/>
    <w:rsid w:val="009E19F3"/>
    <w:rsid w:val="009E1A28"/>
    <w:rsid w:val="009E1FF8"/>
    <w:rsid w:val="009E251F"/>
    <w:rsid w:val="009E3397"/>
    <w:rsid w:val="009E3A9E"/>
    <w:rsid w:val="009E4BAF"/>
    <w:rsid w:val="009E4CF6"/>
    <w:rsid w:val="009E5EC3"/>
    <w:rsid w:val="009E5F09"/>
    <w:rsid w:val="009E5F3C"/>
    <w:rsid w:val="009E617F"/>
    <w:rsid w:val="009E66C7"/>
    <w:rsid w:val="009E6E05"/>
    <w:rsid w:val="009E77D9"/>
    <w:rsid w:val="009E7C04"/>
    <w:rsid w:val="009F02D5"/>
    <w:rsid w:val="009F033E"/>
    <w:rsid w:val="009F0714"/>
    <w:rsid w:val="009F12B1"/>
    <w:rsid w:val="009F2082"/>
    <w:rsid w:val="009F2306"/>
    <w:rsid w:val="009F339A"/>
    <w:rsid w:val="009F367A"/>
    <w:rsid w:val="009F367D"/>
    <w:rsid w:val="009F3B51"/>
    <w:rsid w:val="009F3C9A"/>
    <w:rsid w:val="009F41D6"/>
    <w:rsid w:val="009F4603"/>
    <w:rsid w:val="009F479C"/>
    <w:rsid w:val="009F4D21"/>
    <w:rsid w:val="009F4D61"/>
    <w:rsid w:val="009F6205"/>
    <w:rsid w:val="009F6D67"/>
    <w:rsid w:val="009F6E77"/>
    <w:rsid w:val="009F7688"/>
    <w:rsid w:val="009F7831"/>
    <w:rsid w:val="00A0038E"/>
    <w:rsid w:val="00A00954"/>
    <w:rsid w:val="00A00B38"/>
    <w:rsid w:val="00A010F1"/>
    <w:rsid w:val="00A01503"/>
    <w:rsid w:val="00A017B3"/>
    <w:rsid w:val="00A01883"/>
    <w:rsid w:val="00A0291C"/>
    <w:rsid w:val="00A02BD7"/>
    <w:rsid w:val="00A0376E"/>
    <w:rsid w:val="00A037BC"/>
    <w:rsid w:val="00A0404D"/>
    <w:rsid w:val="00A0423D"/>
    <w:rsid w:val="00A04293"/>
    <w:rsid w:val="00A054DB"/>
    <w:rsid w:val="00A058C0"/>
    <w:rsid w:val="00A05942"/>
    <w:rsid w:val="00A05C1B"/>
    <w:rsid w:val="00A06C04"/>
    <w:rsid w:val="00A100BB"/>
    <w:rsid w:val="00A1026D"/>
    <w:rsid w:val="00A10E1E"/>
    <w:rsid w:val="00A1195E"/>
    <w:rsid w:val="00A11D89"/>
    <w:rsid w:val="00A1202C"/>
    <w:rsid w:val="00A1242D"/>
    <w:rsid w:val="00A12AC9"/>
    <w:rsid w:val="00A12CD9"/>
    <w:rsid w:val="00A12E63"/>
    <w:rsid w:val="00A12EAD"/>
    <w:rsid w:val="00A14558"/>
    <w:rsid w:val="00A14AD4"/>
    <w:rsid w:val="00A156D0"/>
    <w:rsid w:val="00A15777"/>
    <w:rsid w:val="00A15868"/>
    <w:rsid w:val="00A15EAA"/>
    <w:rsid w:val="00A16019"/>
    <w:rsid w:val="00A16030"/>
    <w:rsid w:val="00A16AC2"/>
    <w:rsid w:val="00A16E0A"/>
    <w:rsid w:val="00A20279"/>
    <w:rsid w:val="00A20477"/>
    <w:rsid w:val="00A20ECE"/>
    <w:rsid w:val="00A21182"/>
    <w:rsid w:val="00A2155D"/>
    <w:rsid w:val="00A21696"/>
    <w:rsid w:val="00A21731"/>
    <w:rsid w:val="00A2192A"/>
    <w:rsid w:val="00A21E51"/>
    <w:rsid w:val="00A22392"/>
    <w:rsid w:val="00A223CB"/>
    <w:rsid w:val="00A232CC"/>
    <w:rsid w:val="00A238B5"/>
    <w:rsid w:val="00A239BB"/>
    <w:rsid w:val="00A23E79"/>
    <w:rsid w:val="00A24272"/>
    <w:rsid w:val="00A24BC7"/>
    <w:rsid w:val="00A26CBF"/>
    <w:rsid w:val="00A278E6"/>
    <w:rsid w:val="00A27AEC"/>
    <w:rsid w:val="00A3018C"/>
    <w:rsid w:val="00A306B2"/>
    <w:rsid w:val="00A308A4"/>
    <w:rsid w:val="00A310FA"/>
    <w:rsid w:val="00A31113"/>
    <w:rsid w:val="00A31E0A"/>
    <w:rsid w:val="00A3216D"/>
    <w:rsid w:val="00A32A03"/>
    <w:rsid w:val="00A32BC9"/>
    <w:rsid w:val="00A3381F"/>
    <w:rsid w:val="00A33AEE"/>
    <w:rsid w:val="00A34039"/>
    <w:rsid w:val="00A3417C"/>
    <w:rsid w:val="00A35381"/>
    <w:rsid w:val="00A36F75"/>
    <w:rsid w:val="00A374D4"/>
    <w:rsid w:val="00A37A18"/>
    <w:rsid w:val="00A416F9"/>
    <w:rsid w:val="00A41CB4"/>
    <w:rsid w:val="00A4317E"/>
    <w:rsid w:val="00A43399"/>
    <w:rsid w:val="00A434E1"/>
    <w:rsid w:val="00A435BF"/>
    <w:rsid w:val="00A436CF"/>
    <w:rsid w:val="00A43BF1"/>
    <w:rsid w:val="00A44171"/>
    <w:rsid w:val="00A447D0"/>
    <w:rsid w:val="00A44C81"/>
    <w:rsid w:val="00A450F9"/>
    <w:rsid w:val="00A455FF"/>
    <w:rsid w:val="00A45D69"/>
    <w:rsid w:val="00A4616E"/>
    <w:rsid w:val="00A46299"/>
    <w:rsid w:val="00A465AB"/>
    <w:rsid w:val="00A46AC7"/>
    <w:rsid w:val="00A46E5C"/>
    <w:rsid w:val="00A47098"/>
    <w:rsid w:val="00A479BD"/>
    <w:rsid w:val="00A47BA4"/>
    <w:rsid w:val="00A5019D"/>
    <w:rsid w:val="00A50920"/>
    <w:rsid w:val="00A5106E"/>
    <w:rsid w:val="00A53A9D"/>
    <w:rsid w:val="00A53B83"/>
    <w:rsid w:val="00A5444D"/>
    <w:rsid w:val="00A545CD"/>
    <w:rsid w:val="00A55F6B"/>
    <w:rsid w:val="00A56BB9"/>
    <w:rsid w:val="00A5735D"/>
    <w:rsid w:val="00A610A8"/>
    <w:rsid w:val="00A618E0"/>
    <w:rsid w:val="00A61B5D"/>
    <w:rsid w:val="00A61DA2"/>
    <w:rsid w:val="00A61F6B"/>
    <w:rsid w:val="00A62C01"/>
    <w:rsid w:val="00A63114"/>
    <w:rsid w:val="00A6495C"/>
    <w:rsid w:val="00A650B5"/>
    <w:rsid w:val="00A65545"/>
    <w:rsid w:val="00A65892"/>
    <w:rsid w:val="00A663E2"/>
    <w:rsid w:val="00A66918"/>
    <w:rsid w:val="00A66C48"/>
    <w:rsid w:val="00A66DF0"/>
    <w:rsid w:val="00A671F5"/>
    <w:rsid w:val="00A67B5B"/>
    <w:rsid w:val="00A710BE"/>
    <w:rsid w:val="00A7117B"/>
    <w:rsid w:val="00A71A15"/>
    <w:rsid w:val="00A71B15"/>
    <w:rsid w:val="00A71D11"/>
    <w:rsid w:val="00A7290E"/>
    <w:rsid w:val="00A72B6D"/>
    <w:rsid w:val="00A73641"/>
    <w:rsid w:val="00A73E21"/>
    <w:rsid w:val="00A740B0"/>
    <w:rsid w:val="00A74304"/>
    <w:rsid w:val="00A74650"/>
    <w:rsid w:val="00A749FE"/>
    <w:rsid w:val="00A74A8A"/>
    <w:rsid w:val="00A74C70"/>
    <w:rsid w:val="00A74D5D"/>
    <w:rsid w:val="00A751C6"/>
    <w:rsid w:val="00A75265"/>
    <w:rsid w:val="00A757F4"/>
    <w:rsid w:val="00A75A21"/>
    <w:rsid w:val="00A76E53"/>
    <w:rsid w:val="00A76EC1"/>
    <w:rsid w:val="00A77234"/>
    <w:rsid w:val="00A7731D"/>
    <w:rsid w:val="00A779E9"/>
    <w:rsid w:val="00A80211"/>
    <w:rsid w:val="00A80C0D"/>
    <w:rsid w:val="00A80CCC"/>
    <w:rsid w:val="00A81348"/>
    <w:rsid w:val="00A8239E"/>
    <w:rsid w:val="00A8322F"/>
    <w:rsid w:val="00A833E5"/>
    <w:rsid w:val="00A83A0F"/>
    <w:rsid w:val="00A83F66"/>
    <w:rsid w:val="00A847F9"/>
    <w:rsid w:val="00A85490"/>
    <w:rsid w:val="00A8555B"/>
    <w:rsid w:val="00A858EF"/>
    <w:rsid w:val="00A85C35"/>
    <w:rsid w:val="00A869A3"/>
    <w:rsid w:val="00A90211"/>
    <w:rsid w:val="00A907A3"/>
    <w:rsid w:val="00A90FC3"/>
    <w:rsid w:val="00A91054"/>
    <w:rsid w:val="00A91C32"/>
    <w:rsid w:val="00A920A1"/>
    <w:rsid w:val="00A9233D"/>
    <w:rsid w:val="00A92E15"/>
    <w:rsid w:val="00A9330D"/>
    <w:rsid w:val="00A93628"/>
    <w:rsid w:val="00A937C4"/>
    <w:rsid w:val="00A93925"/>
    <w:rsid w:val="00A93928"/>
    <w:rsid w:val="00A93FB7"/>
    <w:rsid w:val="00A94BAA"/>
    <w:rsid w:val="00A9674B"/>
    <w:rsid w:val="00A979FA"/>
    <w:rsid w:val="00A97F3D"/>
    <w:rsid w:val="00AA007A"/>
    <w:rsid w:val="00AA0116"/>
    <w:rsid w:val="00AA0252"/>
    <w:rsid w:val="00AA0260"/>
    <w:rsid w:val="00AA04BB"/>
    <w:rsid w:val="00AA0773"/>
    <w:rsid w:val="00AA0A7C"/>
    <w:rsid w:val="00AA1D85"/>
    <w:rsid w:val="00AA1E52"/>
    <w:rsid w:val="00AA240C"/>
    <w:rsid w:val="00AA26EA"/>
    <w:rsid w:val="00AA288B"/>
    <w:rsid w:val="00AA2BED"/>
    <w:rsid w:val="00AA2C5C"/>
    <w:rsid w:val="00AA32C4"/>
    <w:rsid w:val="00AA3C43"/>
    <w:rsid w:val="00AA3EEC"/>
    <w:rsid w:val="00AA4811"/>
    <w:rsid w:val="00AA527B"/>
    <w:rsid w:val="00AA66E6"/>
    <w:rsid w:val="00AA6868"/>
    <w:rsid w:val="00AA6DCD"/>
    <w:rsid w:val="00AA6E0B"/>
    <w:rsid w:val="00AA6E69"/>
    <w:rsid w:val="00AA707D"/>
    <w:rsid w:val="00AA72CC"/>
    <w:rsid w:val="00AB0682"/>
    <w:rsid w:val="00AB0A97"/>
    <w:rsid w:val="00AB0D18"/>
    <w:rsid w:val="00AB10B4"/>
    <w:rsid w:val="00AB12E6"/>
    <w:rsid w:val="00AB2459"/>
    <w:rsid w:val="00AB248F"/>
    <w:rsid w:val="00AB26A1"/>
    <w:rsid w:val="00AB282C"/>
    <w:rsid w:val="00AB28A2"/>
    <w:rsid w:val="00AB2BF7"/>
    <w:rsid w:val="00AB2CF9"/>
    <w:rsid w:val="00AB2F01"/>
    <w:rsid w:val="00AB30CD"/>
    <w:rsid w:val="00AB316A"/>
    <w:rsid w:val="00AB388D"/>
    <w:rsid w:val="00AB47A5"/>
    <w:rsid w:val="00AB4AD8"/>
    <w:rsid w:val="00AB50A7"/>
    <w:rsid w:val="00AB5190"/>
    <w:rsid w:val="00AB529D"/>
    <w:rsid w:val="00AB52BF"/>
    <w:rsid w:val="00AB54AB"/>
    <w:rsid w:val="00AB54E9"/>
    <w:rsid w:val="00AB56AA"/>
    <w:rsid w:val="00AB679D"/>
    <w:rsid w:val="00AB6C20"/>
    <w:rsid w:val="00AB6DA9"/>
    <w:rsid w:val="00AB79CB"/>
    <w:rsid w:val="00AC02F5"/>
    <w:rsid w:val="00AC0622"/>
    <w:rsid w:val="00AC1365"/>
    <w:rsid w:val="00AC1A80"/>
    <w:rsid w:val="00AC1B17"/>
    <w:rsid w:val="00AC1C90"/>
    <w:rsid w:val="00AC212A"/>
    <w:rsid w:val="00AC28F4"/>
    <w:rsid w:val="00AC3721"/>
    <w:rsid w:val="00AC37B3"/>
    <w:rsid w:val="00AC4C46"/>
    <w:rsid w:val="00AC4D8E"/>
    <w:rsid w:val="00AC52E1"/>
    <w:rsid w:val="00AC5398"/>
    <w:rsid w:val="00AC58E9"/>
    <w:rsid w:val="00AC62C9"/>
    <w:rsid w:val="00AC696E"/>
    <w:rsid w:val="00AC6B1A"/>
    <w:rsid w:val="00AC7AFA"/>
    <w:rsid w:val="00AC7BCA"/>
    <w:rsid w:val="00AD0DCE"/>
    <w:rsid w:val="00AD0E5B"/>
    <w:rsid w:val="00AD0FB8"/>
    <w:rsid w:val="00AD1F0A"/>
    <w:rsid w:val="00AD2155"/>
    <w:rsid w:val="00AD242F"/>
    <w:rsid w:val="00AD3017"/>
    <w:rsid w:val="00AD31A3"/>
    <w:rsid w:val="00AD38C9"/>
    <w:rsid w:val="00AD3CE8"/>
    <w:rsid w:val="00AD47E8"/>
    <w:rsid w:val="00AD4E99"/>
    <w:rsid w:val="00AD50E1"/>
    <w:rsid w:val="00AD635C"/>
    <w:rsid w:val="00AD7522"/>
    <w:rsid w:val="00AE0043"/>
    <w:rsid w:val="00AE2BAC"/>
    <w:rsid w:val="00AE2D5F"/>
    <w:rsid w:val="00AE35B1"/>
    <w:rsid w:val="00AE36D6"/>
    <w:rsid w:val="00AE3B84"/>
    <w:rsid w:val="00AE431D"/>
    <w:rsid w:val="00AE5035"/>
    <w:rsid w:val="00AE52D0"/>
    <w:rsid w:val="00AE54F5"/>
    <w:rsid w:val="00AE562E"/>
    <w:rsid w:val="00AE5C3D"/>
    <w:rsid w:val="00AE5F4C"/>
    <w:rsid w:val="00AE5F93"/>
    <w:rsid w:val="00AE6AD8"/>
    <w:rsid w:val="00AE6C62"/>
    <w:rsid w:val="00AE7243"/>
    <w:rsid w:val="00AE729E"/>
    <w:rsid w:val="00AE7469"/>
    <w:rsid w:val="00AE749B"/>
    <w:rsid w:val="00AF014B"/>
    <w:rsid w:val="00AF06FD"/>
    <w:rsid w:val="00AF0FF7"/>
    <w:rsid w:val="00AF2107"/>
    <w:rsid w:val="00AF2B6A"/>
    <w:rsid w:val="00AF3A0D"/>
    <w:rsid w:val="00AF3E1D"/>
    <w:rsid w:val="00AF3E27"/>
    <w:rsid w:val="00AF3E9C"/>
    <w:rsid w:val="00AF436C"/>
    <w:rsid w:val="00AF4573"/>
    <w:rsid w:val="00AF46D3"/>
    <w:rsid w:val="00AF46F3"/>
    <w:rsid w:val="00AF49A2"/>
    <w:rsid w:val="00AF54D1"/>
    <w:rsid w:val="00AF56D9"/>
    <w:rsid w:val="00AF6C4B"/>
    <w:rsid w:val="00B0022A"/>
    <w:rsid w:val="00B005B5"/>
    <w:rsid w:val="00B00E0D"/>
    <w:rsid w:val="00B0106C"/>
    <w:rsid w:val="00B01164"/>
    <w:rsid w:val="00B01364"/>
    <w:rsid w:val="00B0181F"/>
    <w:rsid w:val="00B01A4E"/>
    <w:rsid w:val="00B020C4"/>
    <w:rsid w:val="00B029DE"/>
    <w:rsid w:val="00B02C5F"/>
    <w:rsid w:val="00B03BAF"/>
    <w:rsid w:val="00B03F8E"/>
    <w:rsid w:val="00B04A04"/>
    <w:rsid w:val="00B04D7D"/>
    <w:rsid w:val="00B05B74"/>
    <w:rsid w:val="00B05B8C"/>
    <w:rsid w:val="00B06296"/>
    <w:rsid w:val="00B06F13"/>
    <w:rsid w:val="00B07013"/>
    <w:rsid w:val="00B072DC"/>
    <w:rsid w:val="00B075CA"/>
    <w:rsid w:val="00B076EC"/>
    <w:rsid w:val="00B079A4"/>
    <w:rsid w:val="00B1020F"/>
    <w:rsid w:val="00B10547"/>
    <w:rsid w:val="00B10616"/>
    <w:rsid w:val="00B106E0"/>
    <w:rsid w:val="00B119AE"/>
    <w:rsid w:val="00B11F89"/>
    <w:rsid w:val="00B12F8B"/>
    <w:rsid w:val="00B1358A"/>
    <w:rsid w:val="00B137F5"/>
    <w:rsid w:val="00B14274"/>
    <w:rsid w:val="00B14278"/>
    <w:rsid w:val="00B14469"/>
    <w:rsid w:val="00B1477E"/>
    <w:rsid w:val="00B15734"/>
    <w:rsid w:val="00B15B40"/>
    <w:rsid w:val="00B15FC5"/>
    <w:rsid w:val="00B162EA"/>
    <w:rsid w:val="00B167EA"/>
    <w:rsid w:val="00B169EC"/>
    <w:rsid w:val="00B16ACE"/>
    <w:rsid w:val="00B16B00"/>
    <w:rsid w:val="00B16E2F"/>
    <w:rsid w:val="00B172CC"/>
    <w:rsid w:val="00B207A3"/>
    <w:rsid w:val="00B2116D"/>
    <w:rsid w:val="00B216B3"/>
    <w:rsid w:val="00B21AF4"/>
    <w:rsid w:val="00B21E42"/>
    <w:rsid w:val="00B22114"/>
    <w:rsid w:val="00B23351"/>
    <w:rsid w:val="00B2336A"/>
    <w:rsid w:val="00B2344D"/>
    <w:rsid w:val="00B236C0"/>
    <w:rsid w:val="00B23BF0"/>
    <w:rsid w:val="00B23FE5"/>
    <w:rsid w:val="00B24C48"/>
    <w:rsid w:val="00B24C6A"/>
    <w:rsid w:val="00B24DC6"/>
    <w:rsid w:val="00B24FC8"/>
    <w:rsid w:val="00B2551F"/>
    <w:rsid w:val="00B2558E"/>
    <w:rsid w:val="00B25ABB"/>
    <w:rsid w:val="00B25C84"/>
    <w:rsid w:val="00B26402"/>
    <w:rsid w:val="00B2754D"/>
    <w:rsid w:val="00B278A8"/>
    <w:rsid w:val="00B27AE1"/>
    <w:rsid w:val="00B27C16"/>
    <w:rsid w:val="00B30024"/>
    <w:rsid w:val="00B300B3"/>
    <w:rsid w:val="00B3065A"/>
    <w:rsid w:val="00B30838"/>
    <w:rsid w:val="00B308D8"/>
    <w:rsid w:val="00B30FDD"/>
    <w:rsid w:val="00B31454"/>
    <w:rsid w:val="00B3280B"/>
    <w:rsid w:val="00B33314"/>
    <w:rsid w:val="00B33A7D"/>
    <w:rsid w:val="00B34438"/>
    <w:rsid w:val="00B34738"/>
    <w:rsid w:val="00B3473E"/>
    <w:rsid w:val="00B348DD"/>
    <w:rsid w:val="00B349B0"/>
    <w:rsid w:val="00B34ED6"/>
    <w:rsid w:val="00B359B8"/>
    <w:rsid w:val="00B35C48"/>
    <w:rsid w:val="00B3616C"/>
    <w:rsid w:val="00B3710D"/>
    <w:rsid w:val="00B37699"/>
    <w:rsid w:val="00B4029A"/>
    <w:rsid w:val="00B41797"/>
    <w:rsid w:val="00B42E02"/>
    <w:rsid w:val="00B43B29"/>
    <w:rsid w:val="00B43BF7"/>
    <w:rsid w:val="00B4425C"/>
    <w:rsid w:val="00B445FC"/>
    <w:rsid w:val="00B44DC7"/>
    <w:rsid w:val="00B457E5"/>
    <w:rsid w:val="00B464DD"/>
    <w:rsid w:val="00B46529"/>
    <w:rsid w:val="00B46B66"/>
    <w:rsid w:val="00B4752D"/>
    <w:rsid w:val="00B50157"/>
    <w:rsid w:val="00B50180"/>
    <w:rsid w:val="00B50D17"/>
    <w:rsid w:val="00B50EC2"/>
    <w:rsid w:val="00B50F31"/>
    <w:rsid w:val="00B512D9"/>
    <w:rsid w:val="00B5139D"/>
    <w:rsid w:val="00B51492"/>
    <w:rsid w:val="00B517E2"/>
    <w:rsid w:val="00B518E7"/>
    <w:rsid w:val="00B51947"/>
    <w:rsid w:val="00B52048"/>
    <w:rsid w:val="00B52584"/>
    <w:rsid w:val="00B527D4"/>
    <w:rsid w:val="00B52A8B"/>
    <w:rsid w:val="00B52D32"/>
    <w:rsid w:val="00B53163"/>
    <w:rsid w:val="00B53931"/>
    <w:rsid w:val="00B53D1E"/>
    <w:rsid w:val="00B53DCD"/>
    <w:rsid w:val="00B53EA3"/>
    <w:rsid w:val="00B5497B"/>
    <w:rsid w:val="00B54F44"/>
    <w:rsid w:val="00B55086"/>
    <w:rsid w:val="00B554BD"/>
    <w:rsid w:val="00B554CE"/>
    <w:rsid w:val="00B566EE"/>
    <w:rsid w:val="00B56BF9"/>
    <w:rsid w:val="00B56D97"/>
    <w:rsid w:val="00B5703B"/>
    <w:rsid w:val="00B570A8"/>
    <w:rsid w:val="00B57D87"/>
    <w:rsid w:val="00B60601"/>
    <w:rsid w:val="00B60729"/>
    <w:rsid w:val="00B60933"/>
    <w:rsid w:val="00B60B73"/>
    <w:rsid w:val="00B61DBD"/>
    <w:rsid w:val="00B61EBD"/>
    <w:rsid w:val="00B61F94"/>
    <w:rsid w:val="00B62226"/>
    <w:rsid w:val="00B6331B"/>
    <w:rsid w:val="00B63F94"/>
    <w:rsid w:val="00B64234"/>
    <w:rsid w:val="00B644A2"/>
    <w:rsid w:val="00B64C0D"/>
    <w:rsid w:val="00B6511E"/>
    <w:rsid w:val="00B655EE"/>
    <w:rsid w:val="00B6715E"/>
    <w:rsid w:val="00B675B2"/>
    <w:rsid w:val="00B678EC"/>
    <w:rsid w:val="00B70C88"/>
    <w:rsid w:val="00B70EA7"/>
    <w:rsid w:val="00B70F1A"/>
    <w:rsid w:val="00B7292C"/>
    <w:rsid w:val="00B7299B"/>
    <w:rsid w:val="00B72F4C"/>
    <w:rsid w:val="00B732DF"/>
    <w:rsid w:val="00B7407A"/>
    <w:rsid w:val="00B74D41"/>
    <w:rsid w:val="00B74EE8"/>
    <w:rsid w:val="00B76090"/>
    <w:rsid w:val="00B762E8"/>
    <w:rsid w:val="00B76658"/>
    <w:rsid w:val="00B767FB"/>
    <w:rsid w:val="00B76A8A"/>
    <w:rsid w:val="00B77941"/>
    <w:rsid w:val="00B806B3"/>
    <w:rsid w:val="00B81BC9"/>
    <w:rsid w:val="00B81BD6"/>
    <w:rsid w:val="00B8243F"/>
    <w:rsid w:val="00B8268E"/>
    <w:rsid w:val="00B82C82"/>
    <w:rsid w:val="00B82D14"/>
    <w:rsid w:val="00B830D9"/>
    <w:rsid w:val="00B83B40"/>
    <w:rsid w:val="00B8407D"/>
    <w:rsid w:val="00B84082"/>
    <w:rsid w:val="00B8460F"/>
    <w:rsid w:val="00B84ACC"/>
    <w:rsid w:val="00B84B01"/>
    <w:rsid w:val="00B84ECF"/>
    <w:rsid w:val="00B84FB7"/>
    <w:rsid w:val="00B84FD9"/>
    <w:rsid w:val="00B8692C"/>
    <w:rsid w:val="00B870C0"/>
    <w:rsid w:val="00B87528"/>
    <w:rsid w:val="00B875ED"/>
    <w:rsid w:val="00B87650"/>
    <w:rsid w:val="00B879DC"/>
    <w:rsid w:val="00B87E98"/>
    <w:rsid w:val="00B90EFE"/>
    <w:rsid w:val="00B912D9"/>
    <w:rsid w:val="00B914C2"/>
    <w:rsid w:val="00B915BB"/>
    <w:rsid w:val="00B91D9F"/>
    <w:rsid w:val="00B920BA"/>
    <w:rsid w:val="00B92426"/>
    <w:rsid w:val="00B92444"/>
    <w:rsid w:val="00B93AA5"/>
    <w:rsid w:val="00B93C47"/>
    <w:rsid w:val="00B942E1"/>
    <w:rsid w:val="00B94316"/>
    <w:rsid w:val="00B949A2"/>
    <w:rsid w:val="00B94B74"/>
    <w:rsid w:val="00B94B93"/>
    <w:rsid w:val="00B95461"/>
    <w:rsid w:val="00B957E6"/>
    <w:rsid w:val="00B959BC"/>
    <w:rsid w:val="00B96130"/>
    <w:rsid w:val="00B9722A"/>
    <w:rsid w:val="00B97536"/>
    <w:rsid w:val="00B97798"/>
    <w:rsid w:val="00B97EF2"/>
    <w:rsid w:val="00BA076B"/>
    <w:rsid w:val="00BA0956"/>
    <w:rsid w:val="00BA0D09"/>
    <w:rsid w:val="00BA1196"/>
    <w:rsid w:val="00BA1841"/>
    <w:rsid w:val="00BA1ADB"/>
    <w:rsid w:val="00BA1CE0"/>
    <w:rsid w:val="00BA227B"/>
    <w:rsid w:val="00BA2381"/>
    <w:rsid w:val="00BA2F78"/>
    <w:rsid w:val="00BA35EC"/>
    <w:rsid w:val="00BA3756"/>
    <w:rsid w:val="00BA560E"/>
    <w:rsid w:val="00BA5D2B"/>
    <w:rsid w:val="00BA5E9D"/>
    <w:rsid w:val="00BA69A7"/>
    <w:rsid w:val="00BA75E0"/>
    <w:rsid w:val="00BA7F18"/>
    <w:rsid w:val="00BA7FFA"/>
    <w:rsid w:val="00BB0A59"/>
    <w:rsid w:val="00BB1FF4"/>
    <w:rsid w:val="00BB21EA"/>
    <w:rsid w:val="00BB276C"/>
    <w:rsid w:val="00BB2A8C"/>
    <w:rsid w:val="00BB2DFD"/>
    <w:rsid w:val="00BB2ECC"/>
    <w:rsid w:val="00BB2FAC"/>
    <w:rsid w:val="00BB2FC4"/>
    <w:rsid w:val="00BB33F9"/>
    <w:rsid w:val="00BB3797"/>
    <w:rsid w:val="00BB45C8"/>
    <w:rsid w:val="00BB4728"/>
    <w:rsid w:val="00BB477F"/>
    <w:rsid w:val="00BB49B6"/>
    <w:rsid w:val="00BB4BF9"/>
    <w:rsid w:val="00BB58AF"/>
    <w:rsid w:val="00BB5D3F"/>
    <w:rsid w:val="00BB611B"/>
    <w:rsid w:val="00BB6BF0"/>
    <w:rsid w:val="00BB79B8"/>
    <w:rsid w:val="00BB7C93"/>
    <w:rsid w:val="00BB7CF9"/>
    <w:rsid w:val="00BB7FA7"/>
    <w:rsid w:val="00BC0524"/>
    <w:rsid w:val="00BC0D9A"/>
    <w:rsid w:val="00BC104B"/>
    <w:rsid w:val="00BC1134"/>
    <w:rsid w:val="00BC19BA"/>
    <w:rsid w:val="00BC1D9D"/>
    <w:rsid w:val="00BC2ADA"/>
    <w:rsid w:val="00BC2F0A"/>
    <w:rsid w:val="00BC30CC"/>
    <w:rsid w:val="00BC316E"/>
    <w:rsid w:val="00BC36D0"/>
    <w:rsid w:val="00BC3D79"/>
    <w:rsid w:val="00BC3E53"/>
    <w:rsid w:val="00BC3F76"/>
    <w:rsid w:val="00BC410F"/>
    <w:rsid w:val="00BC49D3"/>
    <w:rsid w:val="00BC4A22"/>
    <w:rsid w:val="00BC51E1"/>
    <w:rsid w:val="00BC5439"/>
    <w:rsid w:val="00BC5660"/>
    <w:rsid w:val="00BC57BF"/>
    <w:rsid w:val="00BC5A82"/>
    <w:rsid w:val="00BC5EF3"/>
    <w:rsid w:val="00BC6294"/>
    <w:rsid w:val="00BC69D5"/>
    <w:rsid w:val="00BC70FF"/>
    <w:rsid w:val="00BC74C1"/>
    <w:rsid w:val="00BC7784"/>
    <w:rsid w:val="00BC7D7F"/>
    <w:rsid w:val="00BD0888"/>
    <w:rsid w:val="00BD0BEA"/>
    <w:rsid w:val="00BD13A8"/>
    <w:rsid w:val="00BD15FB"/>
    <w:rsid w:val="00BD16A3"/>
    <w:rsid w:val="00BD17C6"/>
    <w:rsid w:val="00BD357C"/>
    <w:rsid w:val="00BD3B71"/>
    <w:rsid w:val="00BD3E9E"/>
    <w:rsid w:val="00BD3EBC"/>
    <w:rsid w:val="00BD446F"/>
    <w:rsid w:val="00BD4604"/>
    <w:rsid w:val="00BD46AD"/>
    <w:rsid w:val="00BD46B5"/>
    <w:rsid w:val="00BD4965"/>
    <w:rsid w:val="00BD5054"/>
    <w:rsid w:val="00BD52F8"/>
    <w:rsid w:val="00BD5B77"/>
    <w:rsid w:val="00BD6CB4"/>
    <w:rsid w:val="00BD6D7F"/>
    <w:rsid w:val="00BD6E17"/>
    <w:rsid w:val="00BD744C"/>
    <w:rsid w:val="00BD76F5"/>
    <w:rsid w:val="00BE07B6"/>
    <w:rsid w:val="00BE08D5"/>
    <w:rsid w:val="00BE08EB"/>
    <w:rsid w:val="00BE0CDC"/>
    <w:rsid w:val="00BE13CB"/>
    <w:rsid w:val="00BE14F5"/>
    <w:rsid w:val="00BE278E"/>
    <w:rsid w:val="00BE2814"/>
    <w:rsid w:val="00BE3766"/>
    <w:rsid w:val="00BE3849"/>
    <w:rsid w:val="00BE386A"/>
    <w:rsid w:val="00BE3AAF"/>
    <w:rsid w:val="00BE4308"/>
    <w:rsid w:val="00BE48CF"/>
    <w:rsid w:val="00BE49F6"/>
    <w:rsid w:val="00BE50EB"/>
    <w:rsid w:val="00BE5243"/>
    <w:rsid w:val="00BE5453"/>
    <w:rsid w:val="00BE5879"/>
    <w:rsid w:val="00BE588E"/>
    <w:rsid w:val="00BE5DCE"/>
    <w:rsid w:val="00BE6294"/>
    <w:rsid w:val="00BE6F4B"/>
    <w:rsid w:val="00BE71BD"/>
    <w:rsid w:val="00BE72CE"/>
    <w:rsid w:val="00BE73B3"/>
    <w:rsid w:val="00BE768E"/>
    <w:rsid w:val="00BE7A3F"/>
    <w:rsid w:val="00BE7E1B"/>
    <w:rsid w:val="00BF0335"/>
    <w:rsid w:val="00BF0819"/>
    <w:rsid w:val="00BF0E37"/>
    <w:rsid w:val="00BF0EC8"/>
    <w:rsid w:val="00BF102B"/>
    <w:rsid w:val="00BF1685"/>
    <w:rsid w:val="00BF1AB4"/>
    <w:rsid w:val="00BF20B9"/>
    <w:rsid w:val="00BF2818"/>
    <w:rsid w:val="00BF289E"/>
    <w:rsid w:val="00BF2C49"/>
    <w:rsid w:val="00BF2E5D"/>
    <w:rsid w:val="00BF2E90"/>
    <w:rsid w:val="00BF34C3"/>
    <w:rsid w:val="00BF34CA"/>
    <w:rsid w:val="00BF368D"/>
    <w:rsid w:val="00BF39C1"/>
    <w:rsid w:val="00BF3FF6"/>
    <w:rsid w:val="00BF43F0"/>
    <w:rsid w:val="00BF4A09"/>
    <w:rsid w:val="00BF513E"/>
    <w:rsid w:val="00BF5201"/>
    <w:rsid w:val="00BF54B1"/>
    <w:rsid w:val="00BF5666"/>
    <w:rsid w:val="00BF5970"/>
    <w:rsid w:val="00BF6723"/>
    <w:rsid w:val="00BF672C"/>
    <w:rsid w:val="00BF6B08"/>
    <w:rsid w:val="00BF6B5E"/>
    <w:rsid w:val="00BF7967"/>
    <w:rsid w:val="00C003A4"/>
    <w:rsid w:val="00C00718"/>
    <w:rsid w:val="00C00E0D"/>
    <w:rsid w:val="00C0119D"/>
    <w:rsid w:val="00C0192B"/>
    <w:rsid w:val="00C01B01"/>
    <w:rsid w:val="00C01E4E"/>
    <w:rsid w:val="00C02A25"/>
    <w:rsid w:val="00C0370F"/>
    <w:rsid w:val="00C04023"/>
    <w:rsid w:val="00C040EC"/>
    <w:rsid w:val="00C045C4"/>
    <w:rsid w:val="00C04D66"/>
    <w:rsid w:val="00C04F7D"/>
    <w:rsid w:val="00C05755"/>
    <w:rsid w:val="00C058AE"/>
    <w:rsid w:val="00C058B5"/>
    <w:rsid w:val="00C05A65"/>
    <w:rsid w:val="00C07438"/>
    <w:rsid w:val="00C0771A"/>
    <w:rsid w:val="00C10118"/>
    <w:rsid w:val="00C10266"/>
    <w:rsid w:val="00C103D9"/>
    <w:rsid w:val="00C1048C"/>
    <w:rsid w:val="00C10801"/>
    <w:rsid w:val="00C10BC3"/>
    <w:rsid w:val="00C1278E"/>
    <w:rsid w:val="00C12E64"/>
    <w:rsid w:val="00C130F6"/>
    <w:rsid w:val="00C13443"/>
    <w:rsid w:val="00C138D4"/>
    <w:rsid w:val="00C13D62"/>
    <w:rsid w:val="00C14057"/>
    <w:rsid w:val="00C145DF"/>
    <w:rsid w:val="00C14C77"/>
    <w:rsid w:val="00C16DA5"/>
    <w:rsid w:val="00C17972"/>
    <w:rsid w:val="00C202E8"/>
    <w:rsid w:val="00C20E56"/>
    <w:rsid w:val="00C21622"/>
    <w:rsid w:val="00C21634"/>
    <w:rsid w:val="00C22312"/>
    <w:rsid w:val="00C233D3"/>
    <w:rsid w:val="00C2366D"/>
    <w:rsid w:val="00C23D13"/>
    <w:rsid w:val="00C23DD7"/>
    <w:rsid w:val="00C23E00"/>
    <w:rsid w:val="00C246D6"/>
    <w:rsid w:val="00C25034"/>
    <w:rsid w:val="00C25185"/>
    <w:rsid w:val="00C259B1"/>
    <w:rsid w:val="00C25B16"/>
    <w:rsid w:val="00C2670E"/>
    <w:rsid w:val="00C26A41"/>
    <w:rsid w:val="00C273D8"/>
    <w:rsid w:val="00C27538"/>
    <w:rsid w:val="00C2766D"/>
    <w:rsid w:val="00C27A2F"/>
    <w:rsid w:val="00C27C4B"/>
    <w:rsid w:val="00C309AF"/>
    <w:rsid w:val="00C3136B"/>
    <w:rsid w:val="00C32BC4"/>
    <w:rsid w:val="00C32EBC"/>
    <w:rsid w:val="00C33C40"/>
    <w:rsid w:val="00C34004"/>
    <w:rsid w:val="00C34682"/>
    <w:rsid w:val="00C35410"/>
    <w:rsid w:val="00C35B10"/>
    <w:rsid w:val="00C3672D"/>
    <w:rsid w:val="00C36DB4"/>
    <w:rsid w:val="00C36E2E"/>
    <w:rsid w:val="00C37491"/>
    <w:rsid w:val="00C3767F"/>
    <w:rsid w:val="00C37852"/>
    <w:rsid w:val="00C41F20"/>
    <w:rsid w:val="00C4220B"/>
    <w:rsid w:val="00C42785"/>
    <w:rsid w:val="00C42BC0"/>
    <w:rsid w:val="00C433AF"/>
    <w:rsid w:val="00C43823"/>
    <w:rsid w:val="00C44D30"/>
    <w:rsid w:val="00C44E9A"/>
    <w:rsid w:val="00C455C8"/>
    <w:rsid w:val="00C46A77"/>
    <w:rsid w:val="00C46AA0"/>
    <w:rsid w:val="00C4757D"/>
    <w:rsid w:val="00C50ED7"/>
    <w:rsid w:val="00C50F95"/>
    <w:rsid w:val="00C511CD"/>
    <w:rsid w:val="00C51377"/>
    <w:rsid w:val="00C51AC2"/>
    <w:rsid w:val="00C51BA4"/>
    <w:rsid w:val="00C520E9"/>
    <w:rsid w:val="00C524EE"/>
    <w:rsid w:val="00C52A7C"/>
    <w:rsid w:val="00C5351C"/>
    <w:rsid w:val="00C5392D"/>
    <w:rsid w:val="00C53D04"/>
    <w:rsid w:val="00C53D83"/>
    <w:rsid w:val="00C55530"/>
    <w:rsid w:val="00C55983"/>
    <w:rsid w:val="00C55AC8"/>
    <w:rsid w:val="00C56258"/>
    <w:rsid w:val="00C5660D"/>
    <w:rsid w:val="00C56983"/>
    <w:rsid w:val="00C569CF"/>
    <w:rsid w:val="00C577A7"/>
    <w:rsid w:val="00C578B9"/>
    <w:rsid w:val="00C579B0"/>
    <w:rsid w:val="00C57EE9"/>
    <w:rsid w:val="00C6002F"/>
    <w:rsid w:val="00C603D3"/>
    <w:rsid w:val="00C604D1"/>
    <w:rsid w:val="00C60782"/>
    <w:rsid w:val="00C611E7"/>
    <w:rsid w:val="00C614C8"/>
    <w:rsid w:val="00C6184F"/>
    <w:rsid w:val="00C6287D"/>
    <w:rsid w:val="00C62A00"/>
    <w:rsid w:val="00C631AA"/>
    <w:rsid w:val="00C634C0"/>
    <w:rsid w:val="00C63B4A"/>
    <w:rsid w:val="00C6523D"/>
    <w:rsid w:val="00C65F73"/>
    <w:rsid w:val="00C66287"/>
    <w:rsid w:val="00C664D1"/>
    <w:rsid w:val="00C6651E"/>
    <w:rsid w:val="00C665F2"/>
    <w:rsid w:val="00C66BEC"/>
    <w:rsid w:val="00C66D01"/>
    <w:rsid w:val="00C66DE2"/>
    <w:rsid w:val="00C66F1A"/>
    <w:rsid w:val="00C671BC"/>
    <w:rsid w:val="00C67B71"/>
    <w:rsid w:val="00C70461"/>
    <w:rsid w:val="00C709C8"/>
    <w:rsid w:val="00C70DD2"/>
    <w:rsid w:val="00C7100F"/>
    <w:rsid w:val="00C71899"/>
    <w:rsid w:val="00C71D09"/>
    <w:rsid w:val="00C7247F"/>
    <w:rsid w:val="00C72E97"/>
    <w:rsid w:val="00C73E83"/>
    <w:rsid w:val="00C743CE"/>
    <w:rsid w:val="00C7503F"/>
    <w:rsid w:val="00C7505B"/>
    <w:rsid w:val="00C75131"/>
    <w:rsid w:val="00C75995"/>
    <w:rsid w:val="00C75C82"/>
    <w:rsid w:val="00C761A5"/>
    <w:rsid w:val="00C76B1E"/>
    <w:rsid w:val="00C76B8C"/>
    <w:rsid w:val="00C76C56"/>
    <w:rsid w:val="00C76F55"/>
    <w:rsid w:val="00C770DA"/>
    <w:rsid w:val="00C771E7"/>
    <w:rsid w:val="00C776EF"/>
    <w:rsid w:val="00C8024A"/>
    <w:rsid w:val="00C8047A"/>
    <w:rsid w:val="00C8096A"/>
    <w:rsid w:val="00C80F87"/>
    <w:rsid w:val="00C812CC"/>
    <w:rsid w:val="00C8180E"/>
    <w:rsid w:val="00C82090"/>
    <w:rsid w:val="00C82295"/>
    <w:rsid w:val="00C82DBA"/>
    <w:rsid w:val="00C83503"/>
    <w:rsid w:val="00C84F77"/>
    <w:rsid w:val="00C85404"/>
    <w:rsid w:val="00C86933"/>
    <w:rsid w:val="00C86B71"/>
    <w:rsid w:val="00C86E7E"/>
    <w:rsid w:val="00C874CE"/>
    <w:rsid w:val="00C879A5"/>
    <w:rsid w:val="00C87AFB"/>
    <w:rsid w:val="00C90665"/>
    <w:rsid w:val="00C91286"/>
    <w:rsid w:val="00C92290"/>
    <w:rsid w:val="00C9230B"/>
    <w:rsid w:val="00C92769"/>
    <w:rsid w:val="00C92CAE"/>
    <w:rsid w:val="00C92E23"/>
    <w:rsid w:val="00C92E2B"/>
    <w:rsid w:val="00C935C1"/>
    <w:rsid w:val="00C93F12"/>
    <w:rsid w:val="00C94164"/>
    <w:rsid w:val="00C9469F"/>
    <w:rsid w:val="00C94F03"/>
    <w:rsid w:val="00C94F0A"/>
    <w:rsid w:val="00C95409"/>
    <w:rsid w:val="00C9541C"/>
    <w:rsid w:val="00C96062"/>
    <w:rsid w:val="00C96464"/>
    <w:rsid w:val="00C97244"/>
    <w:rsid w:val="00C9754E"/>
    <w:rsid w:val="00C9777C"/>
    <w:rsid w:val="00C97936"/>
    <w:rsid w:val="00CA0110"/>
    <w:rsid w:val="00CA0909"/>
    <w:rsid w:val="00CA0BCC"/>
    <w:rsid w:val="00CA2D4C"/>
    <w:rsid w:val="00CA4099"/>
    <w:rsid w:val="00CA4765"/>
    <w:rsid w:val="00CA4984"/>
    <w:rsid w:val="00CA4E84"/>
    <w:rsid w:val="00CA50F4"/>
    <w:rsid w:val="00CA6DEA"/>
    <w:rsid w:val="00CA7183"/>
    <w:rsid w:val="00CA7AA7"/>
    <w:rsid w:val="00CA7D0B"/>
    <w:rsid w:val="00CB0730"/>
    <w:rsid w:val="00CB0B0F"/>
    <w:rsid w:val="00CB1BE2"/>
    <w:rsid w:val="00CB2780"/>
    <w:rsid w:val="00CB34D6"/>
    <w:rsid w:val="00CB3E0C"/>
    <w:rsid w:val="00CB4046"/>
    <w:rsid w:val="00CB4B61"/>
    <w:rsid w:val="00CB57EE"/>
    <w:rsid w:val="00CB5B7C"/>
    <w:rsid w:val="00CB603F"/>
    <w:rsid w:val="00CB6495"/>
    <w:rsid w:val="00CB6F1B"/>
    <w:rsid w:val="00CB701A"/>
    <w:rsid w:val="00CB72AC"/>
    <w:rsid w:val="00CB7466"/>
    <w:rsid w:val="00CB7B35"/>
    <w:rsid w:val="00CC0996"/>
    <w:rsid w:val="00CC1276"/>
    <w:rsid w:val="00CC1410"/>
    <w:rsid w:val="00CC1A10"/>
    <w:rsid w:val="00CC32B2"/>
    <w:rsid w:val="00CC32C3"/>
    <w:rsid w:val="00CC3360"/>
    <w:rsid w:val="00CC33E0"/>
    <w:rsid w:val="00CC33F7"/>
    <w:rsid w:val="00CC35D6"/>
    <w:rsid w:val="00CC361B"/>
    <w:rsid w:val="00CC36C4"/>
    <w:rsid w:val="00CC3713"/>
    <w:rsid w:val="00CC3AE8"/>
    <w:rsid w:val="00CC3BF4"/>
    <w:rsid w:val="00CC40A4"/>
    <w:rsid w:val="00CC40F7"/>
    <w:rsid w:val="00CC4DFE"/>
    <w:rsid w:val="00CC5A80"/>
    <w:rsid w:val="00CC654E"/>
    <w:rsid w:val="00CC712D"/>
    <w:rsid w:val="00CC72E7"/>
    <w:rsid w:val="00CC76CA"/>
    <w:rsid w:val="00CC79C2"/>
    <w:rsid w:val="00CD0061"/>
    <w:rsid w:val="00CD04D7"/>
    <w:rsid w:val="00CD0655"/>
    <w:rsid w:val="00CD0BB9"/>
    <w:rsid w:val="00CD1616"/>
    <w:rsid w:val="00CD249F"/>
    <w:rsid w:val="00CD2681"/>
    <w:rsid w:val="00CD2A0F"/>
    <w:rsid w:val="00CD2D93"/>
    <w:rsid w:val="00CD3C1B"/>
    <w:rsid w:val="00CD4050"/>
    <w:rsid w:val="00CD478B"/>
    <w:rsid w:val="00CD4DBE"/>
    <w:rsid w:val="00CD5659"/>
    <w:rsid w:val="00CD5823"/>
    <w:rsid w:val="00CD5B86"/>
    <w:rsid w:val="00CD5E84"/>
    <w:rsid w:val="00CD62E6"/>
    <w:rsid w:val="00CD7603"/>
    <w:rsid w:val="00CD7737"/>
    <w:rsid w:val="00CD7F96"/>
    <w:rsid w:val="00CE0089"/>
    <w:rsid w:val="00CE025B"/>
    <w:rsid w:val="00CE0459"/>
    <w:rsid w:val="00CE07C1"/>
    <w:rsid w:val="00CE0918"/>
    <w:rsid w:val="00CE0CFC"/>
    <w:rsid w:val="00CE12EF"/>
    <w:rsid w:val="00CE132F"/>
    <w:rsid w:val="00CE1A48"/>
    <w:rsid w:val="00CE22D2"/>
    <w:rsid w:val="00CE283F"/>
    <w:rsid w:val="00CE2A16"/>
    <w:rsid w:val="00CE33B5"/>
    <w:rsid w:val="00CE3B99"/>
    <w:rsid w:val="00CE3C54"/>
    <w:rsid w:val="00CE44DC"/>
    <w:rsid w:val="00CE48FA"/>
    <w:rsid w:val="00CE4B75"/>
    <w:rsid w:val="00CE4D68"/>
    <w:rsid w:val="00CE501A"/>
    <w:rsid w:val="00CE56E6"/>
    <w:rsid w:val="00CE5A6E"/>
    <w:rsid w:val="00CE5C5D"/>
    <w:rsid w:val="00CE69A8"/>
    <w:rsid w:val="00CE6DFB"/>
    <w:rsid w:val="00CE73AA"/>
    <w:rsid w:val="00CE7E67"/>
    <w:rsid w:val="00CF030E"/>
    <w:rsid w:val="00CF0979"/>
    <w:rsid w:val="00CF1F86"/>
    <w:rsid w:val="00CF2DDA"/>
    <w:rsid w:val="00CF30D1"/>
    <w:rsid w:val="00CF3325"/>
    <w:rsid w:val="00CF357A"/>
    <w:rsid w:val="00CF3788"/>
    <w:rsid w:val="00CF3966"/>
    <w:rsid w:val="00CF4289"/>
    <w:rsid w:val="00CF523D"/>
    <w:rsid w:val="00CF6F08"/>
    <w:rsid w:val="00CF7061"/>
    <w:rsid w:val="00CF76C7"/>
    <w:rsid w:val="00D0018A"/>
    <w:rsid w:val="00D00312"/>
    <w:rsid w:val="00D00743"/>
    <w:rsid w:val="00D00F44"/>
    <w:rsid w:val="00D01119"/>
    <w:rsid w:val="00D0148F"/>
    <w:rsid w:val="00D03036"/>
    <w:rsid w:val="00D03101"/>
    <w:rsid w:val="00D03660"/>
    <w:rsid w:val="00D04697"/>
    <w:rsid w:val="00D053BC"/>
    <w:rsid w:val="00D05794"/>
    <w:rsid w:val="00D063C8"/>
    <w:rsid w:val="00D07A12"/>
    <w:rsid w:val="00D10088"/>
    <w:rsid w:val="00D10216"/>
    <w:rsid w:val="00D1033C"/>
    <w:rsid w:val="00D105DA"/>
    <w:rsid w:val="00D1062C"/>
    <w:rsid w:val="00D10B0D"/>
    <w:rsid w:val="00D10D66"/>
    <w:rsid w:val="00D111AB"/>
    <w:rsid w:val="00D12B7A"/>
    <w:rsid w:val="00D12B89"/>
    <w:rsid w:val="00D12FB4"/>
    <w:rsid w:val="00D13740"/>
    <w:rsid w:val="00D13805"/>
    <w:rsid w:val="00D138F2"/>
    <w:rsid w:val="00D13953"/>
    <w:rsid w:val="00D13A3A"/>
    <w:rsid w:val="00D141FF"/>
    <w:rsid w:val="00D14415"/>
    <w:rsid w:val="00D14573"/>
    <w:rsid w:val="00D1485D"/>
    <w:rsid w:val="00D1532C"/>
    <w:rsid w:val="00D15889"/>
    <w:rsid w:val="00D16209"/>
    <w:rsid w:val="00D1668F"/>
    <w:rsid w:val="00D168E7"/>
    <w:rsid w:val="00D16A00"/>
    <w:rsid w:val="00D17029"/>
    <w:rsid w:val="00D17EBE"/>
    <w:rsid w:val="00D202A1"/>
    <w:rsid w:val="00D20454"/>
    <w:rsid w:val="00D20671"/>
    <w:rsid w:val="00D20EAD"/>
    <w:rsid w:val="00D2144E"/>
    <w:rsid w:val="00D22650"/>
    <w:rsid w:val="00D23170"/>
    <w:rsid w:val="00D23B18"/>
    <w:rsid w:val="00D23E8B"/>
    <w:rsid w:val="00D24302"/>
    <w:rsid w:val="00D24430"/>
    <w:rsid w:val="00D24600"/>
    <w:rsid w:val="00D248BE"/>
    <w:rsid w:val="00D24B52"/>
    <w:rsid w:val="00D24CA4"/>
    <w:rsid w:val="00D24CFE"/>
    <w:rsid w:val="00D258D5"/>
    <w:rsid w:val="00D25A01"/>
    <w:rsid w:val="00D26111"/>
    <w:rsid w:val="00D26124"/>
    <w:rsid w:val="00D26C71"/>
    <w:rsid w:val="00D274FB"/>
    <w:rsid w:val="00D27B43"/>
    <w:rsid w:val="00D30135"/>
    <w:rsid w:val="00D30325"/>
    <w:rsid w:val="00D303B3"/>
    <w:rsid w:val="00D304CD"/>
    <w:rsid w:val="00D3060C"/>
    <w:rsid w:val="00D3080C"/>
    <w:rsid w:val="00D30940"/>
    <w:rsid w:val="00D31A3A"/>
    <w:rsid w:val="00D31AF2"/>
    <w:rsid w:val="00D31ECA"/>
    <w:rsid w:val="00D31F24"/>
    <w:rsid w:val="00D32B48"/>
    <w:rsid w:val="00D32E0C"/>
    <w:rsid w:val="00D33211"/>
    <w:rsid w:val="00D3388D"/>
    <w:rsid w:val="00D3398D"/>
    <w:rsid w:val="00D34D82"/>
    <w:rsid w:val="00D35799"/>
    <w:rsid w:val="00D35D4A"/>
    <w:rsid w:val="00D369BE"/>
    <w:rsid w:val="00D369F9"/>
    <w:rsid w:val="00D36EC5"/>
    <w:rsid w:val="00D3723E"/>
    <w:rsid w:val="00D37938"/>
    <w:rsid w:val="00D4082F"/>
    <w:rsid w:val="00D411C5"/>
    <w:rsid w:val="00D41625"/>
    <w:rsid w:val="00D41D52"/>
    <w:rsid w:val="00D41F45"/>
    <w:rsid w:val="00D42D42"/>
    <w:rsid w:val="00D42DA8"/>
    <w:rsid w:val="00D43251"/>
    <w:rsid w:val="00D43947"/>
    <w:rsid w:val="00D44044"/>
    <w:rsid w:val="00D441DB"/>
    <w:rsid w:val="00D44B3F"/>
    <w:rsid w:val="00D44BBF"/>
    <w:rsid w:val="00D44DCB"/>
    <w:rsid w:val="00D459EE"/>
    <w:rsid w:val="00D45B13"/>
    <w:rsid w:val="00D460F2"/>
    <w:rsid w:val="00D4617D"/>
    <w:rsid w:val="00D461C4"/>
    <w:rsid w:val="00D4639C"/>
    <w:rsid w:val="00D463C4"/>
    <w:rsid w:val="00D466F2"/>
    <w:rsid w:val="00D46A81"/>
    <w:rsid w:val="00D46C19"/>
    <w:rsid w:val="00D47000"/>
    <w:rsid w:val="00D47022"/>
    <w:rsid w:val="00D4790F"/>
    <w:rsid w:val="00D505CD"/>
    <w:rsid w:val="00D50798"/>
    <w:rsid w:val="00D50819"/>
    <w:rsid w:val="00D509DA"/>
    <w:rsid w:val="00D50A21"/>
    <w:rsid w:val="00D51756"/>
    <w:rsid w:val="00D518CC"/>
    <w:rsid w:val="00D5199D"/>
    <w:rsid w:val="00D51B45"/>
    <w:rsid w:val="00D52AE1"/>
    <w:rsid w:val="00D53A66"/>
    <w:rsid w:val="00D5447D"/>
    <w:rsid w:val="00D548B9"/>
    <w:rsid w:val="00D553BC"/>
    <w:rsid w:val="00D558D7"/>
    <w:rsid w:val="00D56123"/>
    <w:rsid w:val="00D56A67"/>
    <w:rsid w:val="00D56F11"/>
    <w:rsid w:val="00D576E3"/>
    <w:rsid w:val="00D5787E"/>
    <w:rsid w:val="00D579A5"/>
    <w:rsid w:val="00D6001E"/>
    <w:rsid w:val="00D6003B"/>
    <w:rsid w:val="00D6278B"/>
    <w:rsid w:val="00D62CBE"/>
    <w:rsid w:val="00D62DB1"/>
    <w:rsid w:val="00D62EFC"/>
    <w:rsid w:val="00D63BDC"/>
    <w:rsid w:val="00D63C2D"/>
    <w:rsid w:val="00D63EEB"/>
    <w:rsid w:val="00D64AC3"/>
    <w:rsid w:val="00D64E3B"/>
    <w:rsid w:val="00D655A8"/>
    <w:rsid w:val="00D659BE"/>
    <w:rsid w:val="00D65A58"/>
    <w:rsid w:val="00D65DBE"/>
    <w:rsid w:val="00D65FD1"/>
    <w:rsid w:val="00D672F7"/>
    <w:rsid w:val="00D67633"/>
    <w:rsid w:val="00D67B2B"/>
    <w:rsid w:val="00D702BE"/>
    <w:rsid w:val="00D705F6"/>
    <w:rsid w:val="00D72520"/>
    <w:rsid w:val="00D7252B"/>
    <w:rsid w:val="00D72F04"/>
    <w:rsid w:val="00D731F1"/>
    <w:rsid w:val="00D73338"/>
    <w:rsid w:val="00D7361F"/>
    <w:rsid w:val="00D737E4"/>
    <w:rsid w:val="00D7401B"/>
    <w:rsid w:val="00D759DE"/>
    <w:rsid w:val="00D75EBA"/>
    <w:rsid w:val="00D75F41"/>
    <w:rsid w:val="00D769AF"/>
    <w:rsid w:val="00D772D6"/>
    <w:rsid w:val="00D77AFD"/>
    <w:rsid w:val="00D77DAA"/>
    <w:rsid w:val="00D8070A"/>
    <w:rsid w:val="00D810CE"/>
    <w:rsid w:val="00D8150B"/>
    <w:rsid w:val="00D8165B"/>
    <w:rsid w:val="00D81DE7"/>
    <w:rsid w:val="00D81F70"/>
    <w:rsid w:val="00D820F5"/>
    <w:rsid w:val="00D825E2"/>
    <w:rsid w:val="00D826C9"/>
    <w:rsid w:val="00D827D0"/>
    <w:rsid w:val="00D828C3"/>
    <w:rsid w:val="00D834B2"/>
    <w:rsid w:val="00D8354C"/>
    <w:rsid w:val="00D840BB"/>
    <w:rsid w:val="00D84368"/>
    <w:rsid w:val="00D84891"/>
    <w:rsid w:val="00D84951"/>
    <w:rsid w:val="00D84ACB"/>
    <w:rsid w:val="00D857EB"/>
    <w:rsid w:val="00D85A48"/>
    <w:rsid w:val="00D85CAF"/>
    <w:rsid w:val="00D85F62"/>
    <w:rsid w:val="00D864CA"/>
    <w:rsid w:val="00D865BD"/>
    <w:rsid w:val="00D87099"/>
    <w:rsid w:val="00D871A3"/>
    <w:rsid w:val="00D8741A"/>
    <w:rsid w:val="00D87D93"/>
    <w:rsid w:val="00D90083"/>
    <w:rsid w:val="00D904A9"/>
    <w:rsid w:val="00D91AD1"/>
    <w:rsid w:val="00D921C3"/>
    <w:rsid w:val="00D9227B"/>
    <w:rsid w:val="00D9284B"/>
    <w:rsid w:val="00D92A23"/>
    <w:rsid w:val="00D935AD"/>
    <w:rsid w:val="00D937B4"/>
    <w:rsid w:val="00D93E49"/>
    <w:rsid w:val="00D93E4B"/>
    <w:rsid w:val="00D93EC0"/>
    <w:rsid w:val="00D941EC"/>
    <w:rsid w:val="00D94636"/>
    <w:rsid w:val="00D94697"/>
    <w:rsid w:val="00D94D80"/>
    <w:rsid w:val="00D95ADF"/>
    <w:rsid w:val="00D960A1"/>
    <w:rsid w:val="00D96994"/>
    <w:rsid w:val="00D97150"/>
    <w:rsid w:val="00D97FAB"/>
    <w:rsid w:val="00DA084F"/>
    <w:rsid w:val="00DA0C81"/>
    <w:rsid w:val="00DA1349"/>
    <w:rsid w:val="00DA2146"/>
    <w:rsid w:val="00DA2360"/>
    <w:rsid w:val="00DA25E9"/>
    <w:rsid w:val="00DA2F5E"/>
    <w:rsid w:val="00DA3A5A"/>
    <w:rsid w:val="00DA3ACA"/>
    <w:rsid w:val="00DA4118"/>
    <w:rsid w:val="00DA43E2"/>
    <w:rsid w:val="00DA458F"/>
    <w:rsid w:val="00DA45C0"/>
    <w:rsid w:val="00DA4BC5"/>
    <w:rsid w:val="00DA5155"/>
    <w:rsid w:val="00DA533E"/>
    <w:rsid w:val="00DA582B"/>
    <w:rsid w:val="00DA5CF2"/>
    <w:rsid w:val="00DA5F5B"/>
    <w:rsid w:val="00DA60B5"/>
    <w:rsid w:val="00DA625E"/>
    <w:rsid w:val="00DA659E"/>
    <w:rsid w:val="00DB0E6C"/>
    <w:rsid w:val="00DB13E9"/>
    <w:rsid w:val="00DB1451"/>
    <w:rsid w:val="00DB1EE8"/>
    <w:rsid w:val="00DB207D"/>
    <w:rsid w:val="00DB2D5B"/>
    <w:rsid w:val="00DB3D24"/>
    <w:rsid w:val="00DB4392"/>
    <w:rsid w:val="00DB4E70"/>
    <w:rsid w:val="00DB560C"/>
    <w:rsid w:val="00DB5ACB"/>
    <w:rsid w:val="00DB5E84"/>
    <w:rsid w:val="00DB62D1"/>
    <w:rsid w:val="00DB67C2"/>
    <w:rsid w:val="00DB6EB8"/>
    <w:rsid w:val="00DB73FF"/>
    <w:rsid w:val="00DB78AD"/>
    <w:rsid w:val="00DB7C87"/>
    <w:rsid w:val="00DB7F86"/>
    <w:rsid w:val="00DC065C"/>
    <w:rsid w:val="00DC0F1F"/>
    <w:rsid w:val="00DC0FF0"/>
    <w:rsid w:val="00DC144E"/>
    <w:rsid w:val="00DC1E76"/>
    <w:rsid w:val="00DC1F6E"/>
    <w:rsid w:val="00DC24BE"/>
    <w:rsid w:val="00DC2E20"/>
    <w:rsid w:val="00DC3823"/>
    <w:rsid w:val="00DC3992"/>
    <w:rsid w:val="00DC444A"/>
    <w:rsid w:val="00DC4746"/>
    <w:rsid w:val="00DC4EFA"/>
    <w:rsid w:val="00DC4F06"/>
    <w:rsid w:val="00DC5287"/>
    <w:rsid w:val="00DC56FA"/>
    <w:rsid w:val="00DC6057"/>
    <w:rsid w:val="00DC7284"/>
    <w:rsid w:val="00DD0993"/>
    <w:rsid w:val="00DD0B3A"/>
    <w:rsid w:val="00DD0E4D"/>
    <w:rsid w:val="00DD0F07"/>
    <w:rsid w:val="00DD109B"/>
    <w:rsid w:val="00DD204D"/>
    <w:rsid w:val="00DD22A6"/>
    <w:rsid w:val="00DD2752"/>
    <w:rsid w:val="00DD2E49"/>
    <w:rsid w:val="00DD2F93"/>
    <w:rsid w:val="00DD32AE"/>
    <w:rsid w:val="00DD3578"/>
    <w:rsid w:val="00DD3625"/>
    <w:rsid w:val="00DD395E"/>
    <w:rsid w:val="00DD399D"/>
    <w:rsid w:val="00DD3B0F"/>
    <w:rsid w:val="00DD3F28"/>
    <w:rsid w:val="00DD44F0"/>
    <w:rsid w:val="00DD4921"/>
    <w:rsid w:val="00DD4DFC"/>
    <w:rsid w:val="00DD4EC4"/>
    <w:rsid w:val="00DD5136"/>
    <w:rsid w:val="00DD54EE"/>
    <w:rsid w:val="00DD56F8"/>
    <w:rsid w:val="00DD5826"/>
    <w:rsid w:val="00DD609A"/>
    <w:rsid w:val="00DD657B"/>
    <w:rsid w:val="00DD6FAE"/>
    <w:rsid w:val="00DD71A6"/>
    <w:rsid w:val="00DD7280"/>
    <w:rsid w:val="00DE0673"/>
    <w:rsid w:val="00DE08BC"/>
    <w:rsid w:val="00DE0DBB"/>
    <w:rsid w:val="00DE14DC"/>
    <w:rsid w:val="00DE19E0"/>
    <w:rsid w:val="00DE1A6D"/>
    <w:rsid w:val="00DE2B4B"/>
    <w:rsid w:val="00DE2E2C"/>
    <w:rsid w:val="00DE34EB"/>
    <w:rsid w:val="00DE3E2D"/>
    <w:rsid w:val="00DE433F"/>
    <w:rsid w:val="00DE4DB5"/>
    <w:rsid w:val="00DE52E0"/>
    <w:rsid w:val="00DE5365"/>
    <w:rsid w:val="00DE5508"/>
    <w:rsid w:val="00DE5BBF"/>
    <w:rsid w:val="00DE5D63"/>
    <w:rsid w:val="00DE5F06"/>
    <w:rsid w:val="00DE6868"/>
    <w:rsid w:val="00DE7548"/>
    <w:rsid w:val="00DE775B"/>
    <w:rsid w:val="00DE7F87"/>
    <w:rsid w:val="00DF0991"/>
    <w:rsid w:val="00DF1255"/>
    <w:rsid w:val="00DF1562"/>
    <w:rsid w:val="00DF1712"/>
    <w:rsid w:val="00DF1AFE"/>
    <w:rsid w:val="00DF1F40"/>
    <w:rsid w:val="00DF2050"/>
    <w:rsid w:val="00DF235D"/>
    <w:rsid w:val="00DF3863"/>
    <w:rsid w:val="00DF4020"/>
    <w:rsid w:val="00DF46BA"/>
    <w:rsid w:val="00DF48F3"/>
    <w:rsid w:val="00DF494F"/>
    <w:rsid w:val="00DF5054"/>
    <w:rsid w:val="00DF53F1"/>
    <w:rsid w:val="00DF5A10"/>
    <w:rsid w:val="00DF5FF9"/>
    <w:rsid w:val="00DF6628"/>
    <w:rsid w:val="00DF673B"/>
    <w:rsid w:val="00DF6BC1"/>
    <w:rsid w:val="00DF6D70"/>
    <w:rsid w:val="00DF6DEB"/>
    <w:rsid w:val="00DF70DF"/>
    <w:rsid w:val="00DF7B07"/>
    <w:rsid w:val="00E00157"/>
    <w:rsid w:val="00E004ED"/>
    <w:rsid w:val="00E00513"/>
    <w:rsid w:val="00E007F6"/>
    <w:rsid w:val="00E00F13"/>
    <w:rsid w:val="00E01669"/>
    <w:rsid w:val="00E0178C"/>
    <w:rsid w:val="00E024F9"/>
    <w:rsid w:val="00E025D8"/>
    <w:rsid w:val="00E028DB"/>
    <w:rsid w:val="00E030AD"/>
    <w:rsid w:val="00E0511D"/>
    <w:rsid w:val="00E05798"/>
    <w:rsid w:val="00E05BE1"/>
    <w:rsid w:val="00E06157"/>
    <w:rsid w:val="00E068B9"/>
    <w:rsid w:val="00E06A7F"/>
    <w:rsid w:val="00E06DC5"/>
    <w:rsid w:val="00E06EB0"/>
    <w:rsid w:val="00E07623"/>
    <w:rsid w:val="00E1057F"/>
    <w:rsid w:val="00E10CCA"/>
    <w:rsid w:val="00E10D3C"/>
    <w:rsid w:val="00E10FD0"/>
    <w:rsid w:val="00E11E93"/>
    <w:rsid w:val="00E12D70"/>
    <w:rsid w:val="00E12D9F"/>
    <w:rsid w:val="00E1325D"/>
    <w:rsid w:val="00E13BB2"/>
    <w:rsid w:val="00E13E08"/>
    <w:rsid w:val="00E14A53"/>
    <w:rsid w:val="00E161AC"/>
    <w:rsid w:val="00E1673A"/>
    <w:rsid w:val="00E16D30"/>
    <w:rsid w:val="00E17AE3"/>
    <w:rsid w:val="00E17E05"/>
    <w:rsid w:val="00E17E2B"/>
    <w:rsid w:val="00E205A3"/>
    <w:rsid w:val="00E20B03"/>
    <w:rsid w:val="00E213DE"/>
    <w:rsid w:val="00E216F8"/>
    <w:rsid w:val="00E2233A"/>
    <w:rsid w:val="00E22348"/>
    <w:rsid w:val="00E22F17"/>
    <w:rsid w:val="00E23E53"/>
    <w:rsid w:val="00E23F86"/>
    <w:rsid w:val="00E249DA"/>
    <w:rsid w:val="00E2583B"/>
    <w:rsid w:val="00E25EDB"/>
    <w:rsid w:val="00E26065"/>
    <w:rsid w:val="00E26214"/>
    <w:rsid w:val="00E26302"/>
    <w:rsid w:val="00E2638E"/>
    <w:rsid w:val="00E26C58"/>
    <w:rsid w:val="00E26F47"/>
    <w:rsid w:val="00E2733B"/>
    <w:rsid w:val="00E27C51"/>
    <w:rsid w:val="00E27D90"/>
    <w:rsid w:val="00E27E6D"/>
    <w:rsid w:val="00E30301"/>
    <w:rsid w:val="00E30B7E"/>
    <w:rsid w:val="00E31BE3"/>
    <w:rsid w:val="00E31D58"/>
    <w:rsid w:val="00E32F8C"/>
    <w:rsid w:val="00E33D24"/>
    <w:rsid w:val="00E34128"/>
    <w:rsid w:val="00E34955"/>
    <w:rsid w:val="00E35089"/>
    <w:rsid w:val="00E35949"/>
    <w:rsid w:val="00E35C2A"/>
    <w:rsid w:val="00E36422"/>
    <w:rsid w:val="00E368F2"/>
    <w:rsid w:val="00E36AD5"/>
    <w:rsid w:val="00E36B64"/>
    <w:rsid w:val="00E3761D"/>
    <w:rsid w:val="00E40D3B"/>
    <w:rsid w:val="00E4109D"/>
    <w:rsid w:val="00E41A89"/>
    <w:rsid w:val="00E424D2"/>
    <w:rsid w:val="00E4300C"/>
    <w:rsid w:val="00E430B5"/>
    <w:rsid w:val="00E43219"/>
    <w:rsid w:val="00E433B6"/>
    <w:rsid w:val="00E43C3D"/>
    <w:rsid w:val="00E444B1"/>
    <w:rsid w:val="00E44648"/>
    <w:rsid w:val="00E46EB6"/>
    <w:rsid w:val="00E4745D"/>
    <w:rsid w:val="00E47598"/>
    <w:rsid w:val="00E4761E"/>
    <w:rsid w:val="00E47D1F"/>
    <w:rsid w:val="00E50199"/>
    <w:rsid w:val="00E5073B"/>
    <w:rsid w:val="00E51066"/>
    <w:rsid w:val="00E5107D"/>
    <w:rsid w:val="00E519DC"/>
    <w:rsid w:val="00E524B6"/>
    <w:rsid w:val="00E52674"/>
    <w:rsid w:val="00E53474"/>
    <w:rsid w:val="00E54041"/>
    <w:rsid w:val="00E54157"/>
    <w:rsid w:val="00E5446D"/>
    <w:rsid w:val="00E547BD"/>
    <w:rsid w:val="00E54CB1"/>
    <w:rsid w:val="00E5521D"/>
    <w:rsid w:val="00E555C4"/>
    <w:rsid w:val="00E5567D"/>
    <w:rsid w:val="00E55C00"/>
    <w:rsid w:val="00E55C2E"/>
    <w:rsid w:val="00E55F09"/>
    <w:rsid w:val="00E562CA"/>
    <w:rsid w:val="00E5664A"/>
    <w:rsid w:val="00E56C0E"/>
    <w:rsid w:val="00E56DFD"/>
    <w:rsid w:val="00E57532"/>
    <w:rsid w:val="00E576D6"/>
    <w:rsid w:val="00E57C34"/>
    <w:rsid w:val="00E57D09"/>
    <w:rsid w:val="00E600FB"/>
    <w:rsid w:val="00E60179"/>
    <w:rsid w:val="00E604EC"/>
    <w:rsid w:val="00E60AF0"/>
    <w:rsid w:val="00E60F1D"/>
    <w:rsid w:val="00E61032"/>
    <w:rsid w:val="00E614A7"/>
    <w:rsid w:val="00E61B8D"/>
    <w:rsid w:val="00E61DC6"/>
    <w:rsid w:val="00E61E19"/>
    <w:rsid w:val="00E61EBB"/>
    <w:rsid w:val="00E624BA"/>
    <w:rsid w:val="00E62631"/>
    <w:rsid w:val="00E62AC9"/>
    <w:rsid w:val="00E63392"/>
    <w:rsid w:val="00E635E6"/>
    <w:rsid w:val="00E6388C"/>
    <w:rsid w:val="00E63CA7"/>
    <w:rsid w:val="00E63ED4"/>
    <w:rsid w:val="00E6504E"/>
    <w:rsid w:val="00E651DA"/>
    <w:rsid w:val="00E65F0E"/>
    <w:rsid w:val="00E670D6"/>
    <w:rsid w:val="00E67399"/>
    <w:rsid w:val="00E67520"/>
    <w:rsid w:val="00E67830"/>
    <w:rsid w:val="00E67D25"/>
    <w:rsid w:val="00E67FB8"/>
    <w:rsid w:val="00E70C85"/>
    <w:rsid w:val="00E70ED6"/>
    <w:rsid w:val="00E71A97"/>
    <w:rsid w:val="00E72272"/>
    <w:rsid w:val="00E7426C"/>
    <w:rsid w:val="00E74304"/>
    <w:rsid w:val="00E74A8C"/>
    <w:rsid w:val="00E74B55"/>
    <w:rsid w:val="00E74BF2"/>
    <w:rsid w:val="00E74CF0"/>
    <w:rsid w:val="00E74D15"/>
    <w:rsid w:val="00E75154"/>
    <w:rsid w:val="00E77F25"/>
    <w:rsid w:val="00E80627"/>
    <w:rsid w:val="00E80CB5"/>
    <w:rsid w:val="00E80ED7"/>
    <w:rsid w:val="00E8112A"/>
    <w:rsid w:val="00E813D5"/>
    <w:rsid w:val="00E818D2"/>
    <w:rsid w:val="00E81D87"/>
    <w:rsid w:val="00E82244"/>
    <w:rsid w:val="00E8233C"/>
    <w:rsid w:val="00E8250F"/>
    <w:rsid w:val="00E82925"/>
    <w:rsid w:val="00E835FC"/>
    <w:rsid w:val="00E837A8"/>
    <w:rsid w:val="00E8412B"/>
    <w:rsid w:val="00E84997"/>
    <w:rsid w:val="00E84C4A"/>
    <w:rsid w:val="00E84D9A"/>
    <w:rsid w:val="00E84FAA"/>
    <w:rsid w:val="00E85502"/>
    <w:rsid w:val="00E85558"/>
    <w:rsid w:val="00E85784"/>
    <w:rsid w:val="00E85D21"/>
    <w:rsid w:val="00E85F5A"/>
    <w:rsid w:val="00E864C7"/>
    <w:rsid w:val="00E86593"/>
    <w:rsid w:val="00E8664E"/>
    <w:rsid w:val="00E86C61"/>
    <w:rsid w:val="00E86E30"/>
    <w:rsid w:val="00E87104"/>
    <w:rsid w:val="00E87F66"/>
    <w:rsid w:val="00E905F2"/>
    <w:rsid w:val="00E90743"/>
    <w:rsid w:val="00E917F9"/>
    <w:rsid w:val="00E91D72"/>
    <w:rsid w:val="00E91E47"/>
    <w:rsid w:val="00E921C2"/>
    <w:rsid w:val="00E92328"/>
    <w:rsid w:val="00E930E8"/>
    <w:rsid w:val="00E9380C"/>
    <w:rsid w:val="00E93B80"/>
    <w:rsid w:val="00E940B8"/>
    <w:rsid w:val="00E944C6"/>
    <w:rsid w:val="00E945AA"/>
    <w:rsid w:val="00E94E05"/>
    <w:rsid w:val="00E95402"/>
    <w:rsid w:val="00E95A12"/>
    <w:rsid w:val="00E96C02"/>
    <w:rsid w:val="00E9783E"/>
    <w:rsid w:val="00E97BA8"/>
    <w:rsid w:val="00E97EFD"/>
    <w:rsid w:val="00EA02D2"/>
    <w:rsid w:val="00EA0845"/>
    <w:rsid w:val="00EA08EE"/>
    <w:rsid w:val="00EA1566"/>
    <w:rsid w:val="00EA2127"/>
    <w:rsid w:val="00EA3364"/>
    <w:rsid w:val="00EA34C5"/>
    <w:rsid w:val="00EA3C37"/>
    <w:rsid w:val="00EA4F1C"/>
    <w:rsid w:val="00EA5459"/>
    <w:rsid w:val="00EA6957"/>
    <w:rsid w:val="00EA7C0E"/>
    <w:rsid w:val="00EA7D40"/>
    <w:rsid w:val="00EB01A9"/>
    <w:rsid w:val="00EB04F7"/>
    <w:rsid w:val="00EB0C8B"/>
    <w:rsid w:val="00EB14E4"/>
    <w:rsid w:val="00EB2763"/>
    <w:rsid w:val="00EB2A6B"/>
    <w:rsid w:val="00EB2ADE"/>
    <w:rsid w:val="00EB2B25"/>
    <w:rsid w:val="00EB35DE"/>
    <w:rsid w:val="00EB3804"/>
    <w:rsid w:val="00EB3828"/>
    <w:rsid w:val="00EB3F6E"/>
    <w:rsid w:val="00EB4749"/>
    <w:rsid w:val="00EB4822"/>
    <w:rsid w:val="00EB49F3"/>
    <w:rsid w:val="00EB4A4C"/>
    <w:rsid w:val="00EB4A51"/>
    <w:rsid w:val="00EB4BEA"/>
    <w:rsid w:val="00EB4D44"/>
    <w:rsid w:val="00EB5996"/>
    <w:rsid w:val="00EB62EF"/>
    <w:rsid w:val="00EB691E"/>
    <w:rsid w:val="00EB7F1D"/>
    <w:rsid w:val="00EC069C"/>
    <w:rsid w:val="00EC0D29"/>
    <w:rsid w:val="00EC1007"/>
    <w:rsid w:val="00EC132E"/>
    <w:rsid w:val="00EC1DE6"/>
    <w:rsid w:val="00EC1ED1"/>
    <w:rsid w:val="00EC29F5"/>
    <w:rsid w:val="00EC3149"/>
    <w:rsid w:val="00EC35E9"/>
    <w:rsid w:val="00EC434B"/>
    <w:rsid w:val="00EC458C"/>
    <w:rsid w:val="00EC4A34"/>
    <w:rsid w:val="00EC4C79"/>
    <w:rsid w:val="00EC4CCA"/>
    <w:rsid w:val="00EC594C"/>
    <w:rsid w:val="00EC5EA8"/>
    <w:rsid w:val="00EC6770"/>
    <w:rsid w:val="00EC6D66"/>
    <w:rsid w:val="00EC75DE"/>
    <w:rsid w:val="00ED080D"/>
    <w:rsid w:val="00ED0B09"/>
    <w:rsid w:val="00ED0C2C"/>
    <w:rsid w:val="00ED0C41"/>
    <w:rsid w:val="00ED0CC3"/>
    <w:rsid w:val="00ED114F"/>
    <w:rsid w:val="00ED1B95"/>
    <w:rsid w:val="00ED1BAA"/>
    <w:rsid w:val="00ED1FB6"/>
    <w:rsid w:val="00ED2DE2"/>
    <w:rsid w:val="00ED2FC4"/>
    <w:rsid w:val="00ED305A"/>
    <w:rsid w:val="00ED309B"/>
    <w:rsid w:val="00ED3442"/>
    <w:rsid w:val="00ED3A13"/>
    <w:rsid w:val="00ED3B54"/>
    <w:rsid w:val="00ED4696"/>
    <w:rsid w:val="00ED469C"/>
    <w:rsid w:val="00ED4AA1"/>
    <w:rsid w:val="00ED4EF6"/>
    <w:rsid w:val="00ED618C"/>
    <w:rsid w:val="00ED6D92"/>
    <w:rsid w:val="00ED78ED"/>
    <w:rsid w:val="00ED7D9C"/>
    <w:rsid w:val="00ED7E42"/>
    <w:rsid w:val="00EE01B1"/>
    <w:rsid w:val="00EE0321"/>
    <w:rsid w:val="00EE08E5"/>
    <w:rsid w:val="00EE1263"/>
    <w:rsid w:val="00EE185F"/>
    <w:rsid w:val="00EE3D35"/>
    <w:rsid w:val="00EE3F66"/>
    <w:rsid w:val="00EE405A"/>
    <w:rsid w:val="00EE48E8"/>
    <w:rsid w:val="00EE56B2"/>
    <w:rsid w:val="00EE6226"/>
    <w:rsid w:val="00EE6642"/>
    <w:rsid w:val="00EE6897"/>
    <w:rsid w:val="00EE689A"/>
    <w:rsid w:val="00EE6A69"/>
    <w:rsid w:val="00EE7E96"/>
    <w:rsid w:val="00EE7F1A"/>
    <w:rsid w:val="00EE7F9A"/>
    <w:rsid w:val="00EF0A68"/>
    <w:rsid w:val="00EF1592"/>
    <w:rsid w:val="00EF25B8"/>
    <w:rsid w:val="00EF3B0C"/>
    <w:rsid w:val="00EF3EB5"/>
    <w:rsid w:val="00EF3FD0"/>
    <w:rsid w:val="00EF4476"/>
    <w:rsid w:val="00EF4F62"/>
    <w:rsid w:val="00EF53BC"/>
    <w:rsid w:val="00EF5E2B"/>
    <w:rsid w:val="00EF5F16"/>
    <w:rsid w:val="00EF62A1"/>
    <w:rsid w:val="00EF660A"/>
    <w:rsid w:val="00EF6651"/>
    <w:rsid w:val="00EF6B80"/>
    <w:rsid w:val="00EF6DAE"/>
    <w:rsid w:val="00EF714F"/>
    <w:rsid w:val="00EF7963"/>
    <w:rsid w:val="00F000C0"/>
    <w:rsid w:val="00F0053D"/>
    <w:rsid w:val="00F01157"/>
    <w:rsid w:val="00F012BD"/>
    <w:rsid w:val="00F0142E"/>
    <w:rsid w:val="00F0144A"/>
    <w:rsid w:val="00F019C1"/>
    <w:rsid w:val="00F01A5E"/>
    <w:rsid w:val="00F01D40"/>
    <w:rsid w:val="00F0310B"/>
    <w:rsid w:val="00F040B9"/>
    <w:rsid w:val="00F0430C"/>
    <w:rsid w:val="00F04CB4"/>
    <w:rsid w:val="00F04DCB"/>
    <w:rsid w:val="00F05477"/>
    <w:rsid w:val="00F05742"/>
    <w:rsid w:val="00F05AB0"/>
    <w:rsid w:val="00F05DC8"/>
    <w:rsid w:val="00F05E2A"/>
    <w:rsid w:val="00F064EB"/>
    <w:rsid w:val="00F067CE"/>
    <w:rsid w:val="00F07565"/>
    <w:rsid w:val="00F0766C"/>
    <w:rsid w:val="00F078BB"/>
    <w:rsid w:val="00F07BF8"/>
    <w:rsid w:val="00F07C04"/>
    <w:rsid w:val="00F07D24"/>
    <w:rsid w:val="00F07F09"/>
    <w:rsid w:val="00F10BCD"/>
    <w:rsid w:val="00F10D55"/>
    <w:rsid w:val="00F10E3A"/>
    <w:rsid w:val="00F110C2"/>
    <w:rsid w:val="00F11429"/>
    <w:rsid w:val="00F11FA1"/>
    <w:rsid w:val="00F12B73"/>
    <w:rsid w:val="00F12E39"/>
    <w:rsid w:val="00F130ED"/>
    <w:rsid w:val="00F1335E"/>
    <w:rsid w:val="00F13830"/>
    <w:rsid w:val="00F13A0D"/>
    <w:rsid w:val="00F143CE"/>
    <w:rsid w:val="00F143E0"/>
    <w:rsid w:val="00F14D22"/>
    <w:rsid w:val="00F14DF8"/>
    <w:rsid w:val="00F1551C"/>
    <w:rsid w:val="00F15DE0"/>
    <w:rsid w:val="00F1685A"/>
    <w:rsid w:val="00F16D48"/>
    <w:rsid w:val="00F17304"/>
    <w:rsid w:val="00F17C65"/>
    <w:rsid w:val="00F205A1"/>
    <w:rsid w:val="00F20660"/>
    <w:rsid w:val="00F20682"/>
    <w:rsid w:val="00F20CB1"/>
    <w:rsid w:val="00F20E34"/>
    <w:rsid w:val="00F21D35"/>
    <w:rsid w:val="00F227A5"/>
    <w:rsid w:val="00F22874"/>
    <w:rsid w:val="00F22B87"/>
    <w:rsid w:val="00F22DA5"/>
    <w:rsid w:val="00F23181"/>
    <w:rsid w:val="00F2348F"/>
    <w:rsid w:val="00F2355F"/>
    <w:rsid w:val="00F24270"/>
    <w:rsid w:val="00F24459"/>
    <w:rsid w:val="00F24546"/>
    <w:rsid w:val="00F245C2"/>
    <w:rsid w:val="00F24968"/>
    <w:rsid w:val="00F24F6E"/>
    <w:rsid w:val="00F25930"/>
    <w:rsid w:val="00F2615F"/>
    <w:rsid w:val="00F26385"/>
    <w:rsid w:val="00F26542"/>
    <w:rsid w:val="00F265AB"/>
    <w:rsid w:val="00F27157"/>
    <w:rsid w:val="00F27624"/>
    <w:rsid w:val="00F27997"/>
    <w:rsid w:val="00F27B9D"/>
    <w:rsid w:val="00F30039"/>
    <w:rsid w:val="00F3010C"/>
    <w:rsid w:val="00F30C6F"/>
    <w:rsid w:val="00F30DF1"/>
    <w:rsid w:val="00F313BC"/>
    <w:rsid w:val="00F317D1"/>
    <w:rsid w:val="00F31AE1"/>
    <w:rsid w:val="00F32106"/>
    <w:rsid w:val="00F32EDE"/>
    <w:rsid w:val="00F33637"/>
    <w:rsid w:val="00F3452E"/>
    <w:rsid w:val="00F35185"/>
    <w:rsid w:val="00F355B1"/>
    <w:rsid w:val="00F3560B"/>
    <w:rsid w:val="00F35917"/>
    <w:rsid w:val="00F35AAD"/>
    <w:rsid w:val="00F3625A"/>
    <w:rsid w:val="00F364C5"/>
    <w:rsid w:val="00F36544"/>
    <w:rsid w:val="00F369EE"/>
    <w:rsid w:val="00F36DA1"/>
    <w:rsid w:val="00F37345"/>
    <w:rsid w:val="00F4007A"/>
    <w:rsid w:val="00F40554"/>
    <w:rsid w:val="00F40847"/>
    <w:rsid w:val="00F40BB3"/>
    <w:rsid w:val="00F40DF3"/>
    <w:rsid w:val="00F415FA"/>
    <w:rsid w:val="00F41958"/>
    <w:rsid w:val="00F41DE9"/>
    <w:rsid w:val="00F43ADB"/>
    <w:rsid w:val="00F441B1"/>
    <w:rsid w:val="00F44C2C"/>
    <w:rsid w:val="00F44E31"/>
    <w:rsid w:val="00F45B74"/>
    <w:rsid w:val="00F45F21"/>
    <w:rsid w:val="00F474D9"/>
    <w:rsid w:val="00F47505"/>
    <w:rsid w:val="00F47605"/>
    <w:rsid w:val="00F47680"/>
    <w:rsid w:val="00F47C01"/>
    <w:rsid w:val="00F51267"/>
    <w:rsid w:val="00F51545"/>
    <w:rsid w:val="00F51688"/>
    <w:rsid w:val="00F52DC9"/>
    <w:rsid w:val="00F540F0"/>
    <w:rsid w:val="00F54479"/>
    <w:rsid w:val="00F5509D"/>
    <w:rsid w:val="00F55375"/>
    <w:rsid w:val="00F57122"/>
    <w:rsid w:val="00F572CE"/>
    <w:rsid w:val="00F574A8"/>
    <w:rsid w:val="00F5786A"/>
    <w:rsid w:val="00F57B9C"/>
    <w:rsid w:val="00F6076A"/>
    <w:rsid w:val="00F60FCC"/>
    <w:rsid w:val="00F60FE0"/>
    <w:rsid w:val="00F620B6"/>
    <w:rsid w:val="00F62375"/>
    <w:rsid w:val="00F6266B"/>
    <w:rsid w:val="00F628A6"/>
    <w:rsid w:val="00F630C3"/>
    <w:rsid w:val="00F63938"/>
    <w:rsid w:val="00F642FA"/>
    <w:rsid w:val="00F645EA"/>
    <w:rsid w:val="00F64BF7"/>
    <w:rsid w:val="00F64DCB"/>
    <w:rsid w:val="00F65CF1"/>
    <w:rsid w:val="00F66553"/>
    <w:rsid w:val="00F66B28"/>
    <w:rsid w:val="00F66C85"/>
    <w:rsid w:val="00F66FCE"/>
    <w:rsid w:val="00F6734C"/>
    <w:rsid w:val="00F674BE"/>
    <w:rsid w:val="00F677E9"/>
    <w:rsid w:val="00F67B71"/>
    <w:rsid w:val="00F70104"/>
    <w:rsid w:val="00F7030F"/>
    <w:rsid w:val="00F7075D"/>
    <w:rsid w:val="00F7126B"/>
    <w:rsid w:val="00F7130C"/>
    <w:rsid w:val="00F71402"/>
    <w:rsid w:val="00F724A5"/>
    <w:rsid w:val="00F72556"/>
    <w:rsid w:val="00F7295F"/>
    <w:rsid w:val="00F732FE"/>
    <w:rsid w:val="00F73B68"/>
    <w:rsid w:val="00F741C1"/>
    <w:rsid w:val="00F74612"/>
    <w:rsid w:val="00F7481D"/>
    <w:rsid w:val="00F74FC2"/>
    <w:rsid w:val="00F75731"/>
    <w:rsid w:val="00F760CD"/>
    <w:rsid w:val="00F766DB"/>
    <w:rsid w:val="00F77618"/>
    <w:rsid w:val="00F77780"/>
    <w:rsid w:val="00F77F5B"/>
    <w:rsid w:val="00F804D9"/>
    <w:rsid w:val="00F80EB5"/>
    <w:rsid w:val="00F8106F"/>
    <w:rsid w:val="00F811BE"/>
    <w:rsid w:val="00F825C0"/>
    <w:rsid w:val="00F82ADF"/>
    <w:rsid w:val="00F82DE1"/>
    <w:rsid w:val="00F834ED"/>
    <w:rsid w:val="00F8378A"/>
    <w:rsid w:val="00F839D1"/>
    <w:rsid w:val="00F83DDB"/>
    <w:rsid w:val="00F84C7B"/>
    <w:rsid w:val="00F8555B"/>
    <w:rsid w:val="00F8583A"/>
    <w:rsid w:val="00F85971"/>
    <w:rsid w:val="00F85AD0"/>
    <w:rsid w:val="00F85D66"/>
    <w:rsid w:val="00F85F5F"/>
    <w:rsid w:val="00F868AC"/>
    <w:rsid w:val="00F8714F"/>
    <w:rsid w:val="00F87244"/>
    <w:rsid w:val="00F877FF"/>
    <w:rsid w:val="00F87AEF"/>
    <w:rsid w:val="00F87D4F"/>
    <w:rsid w:val="00F906E3"/>
    <w:rsid w:val="00F90D7F"/>
    <w:rsid w:val="00F91816"/>
    <w:rsid w:val="00F9187A"/>
    <w:rsid w:val="00F91A78"/>
    <w:rsid w:val="00F9210F"/>
    <w:rsid w:val="00F92768"/>
    <w:rsid w:val="00F935B3"/>
    <w:rsid w:val="00F937A8"/>
    <w:rsid w:val="00F93BF5"/>
    <w:rsid w:val="00F93E54"/>
    <w:rsid w:val="00F93E68"/>
    <w:rsid w:val="00F9432E"/>
    <w:rsid w:val="00F943E0"/>
    <w:rsid w:val="00F94C26"/>
    <w:rsid w:val="00F952DF"/>
    <w:rsid w:val="00F9551A"/>
    <w:rsid w:val="00F95B87"/>
    <w:rsid w:val="00F9602E"/>
    <w:rsid w:val="00F96746"/>
    <w:rsid w:val="00F9739D"/>
    <w:rsid w:val="00F97704"/>
    <w:rsid w:val="00FA0A81"/>
    <w:rsid w:val="00FA12E0"/>
    <w:rsid w:val="00FA1BCC"/>
    <w:rsid w:val="00FA2299"/>
    <w:rsid w:val="00FA28AF"/>
    <w:rsid w:val="00FA2ACE"/>
    <w:rsid w:val="00FA2B89"/>
    <w:rsid w:val="00FA2F39"/>
    <w:rsid w:val="00FA402F"/>
    <w:rsid w:val="00FA40F4"/>
    <w:rsid w:val="00FA410B"/>
    <w:rsid w:val="00FA4A46"/>
    <w:rsid w:val="00FA54BD"/>
    <w:rsid w:val="00FA5622"/>
    <w:rsid w:val="00FA5C3B"/>
    <w:rsid w:val="00FA6F30"/>
    <w:rsid w:val="00FA7006"/>
    <w:rsid w:val="00FA73D4"/>
    <w:rsid w:val="00FA7F52"/>
    <w:rsid w:val="00FB0E20"/>
    <w:rsid w:val="00FB1445"/>
    <w:rsid w:val="00FB1B5A"/>
    <w:rsid w:val="00FB1C95"/>
    <w:rsid w:val="00FB1DD5"/>
    <w:rsid w:val="00FB22DA"/>
    <w:rsid w:val="00FB2312"/>
    <w:rsid w:val="00FB36CC"/>
    <w:rsid w:val="00FB3AE1"/>
    <w:rsid w:val="00FB438D"/>
    <w:rsid w:val="00FB4954"/>
    <w:rsid w:val="00FB49FE"/>
    <w:rsid w:val="00FB4BD8"/>
    <w:rsid w:val="00FB4D44"/>
    <w:rsid w:val="00FB5D6C"/>
    <w:rsid w:val="00FC072A"/>
    <w:rsid w:val="00FC0F76"/>
    <w:rsid w:val="00FC16E5"/>
    <w:rsid w:val="00FC256D"/>
    <w:rsid w:val="00FC25DA"/>
    <w:rsid w:val="00FC3332"/>
    <w:rsid w:val="00FC384F"/>
    <w:rsid w:val="00FC394C"/>
    <w:rsid w:val="00FC3C30"/>
    <w:rsid w:val="00FC3C9C"/>
    <w:rsid w:val="00FC3E67"/>
    <w:rsid w:val="00FC442F"/>
    <w:rsid w:val="00FC4AA3"/>
    <w:rsid w:val="00FC4F58"/>
    <w:rsid w:val="00FC5010"/>
    <w:rsid w:val="00FC5438"/>
    <w:rsid w:val="00FC5E69"/>
    <w:rsid w:val="00FC6378"/>
    <w:rsid w:val="00FC691E"/>
    <w:rsid w:val="00FC6BF2"/>
    <w:rsid w:val="00FC6C62"/>
    <w:rsid w:val="00FC7A55"/>
    <w:rsid w:val="00FD0436"/>
    <w:rsid w:val="00FD0452"/>
    <w:rsid w:val="00FD047C"/>
    <w:rsid w:val="00FD0A4A"/>
    <w:rsid w:val="00FD1348"/>
    <w:rsid w:val="00FD1770"/>
    <w:rsid w:val="00FD19D1"/>
    <w:rsid w:val="00FD2C6F"/>
    <w:rsid w:val="00FD3C87"/>
    <w:rsid w:val="00FD3DD9"/>
    <w:rsid w:val="00FD4052"/>
    <w:rsid w:val="00FD489B"/>
    <w:rsid w:val="00FD4D8D"/>
    <w:rsid w:val="00FD4DCF"/>
    <w:rsid w:val="00FD5029"/>
    <w:rsid w:val="00FD5B84"/>
    <w:rsid w:val="00FD5D4D"/>
    <w:rsid w:val="00FD65F6"/>
    <w:rsid w:val="00FD67F3"/>
    <w:rsid w:val="00FD77C4"/>
    <w:rsid w:val="00FE1733"/>
    <w:rsid w:val="00FE1F27"/>
    <w:rsid w:val="00FE2238"/>
    <w:rsid w:val="00FE2A67"/>
    <w:rsid w:val="00FE3062"/>
    <w:rsid w:val="00FE30D2"/>
    <w:rsid w:val="00FE430B"/>
    <w:rsid w:val="00FE431F"/>
    <w:rsid w:val="00FE5313"/>
    <w:rsid w:val="00FE55DB"/>
    <w:rsid w:val="00FE7150"/>
    <w:rsid w:val="00FE7288"/>
    <w:rsid w:val="00FE7726"/>
    <w:rsid w:val="00FE7A78"/>
    <w:rsid w:val="00FE7B86"/>
    <w:rsid w:val="00FE7EAC"/>
    <w:rsid w:val="00FF0024"/>
    <w:rsid w:val="00FF04C8"/>
    <w:rsid w:val="00FF0728"/>
    <w:rsid w:val="00FF0A97"/>
    <w:rsid w:val="00FF0D9A"/>
    <w:rsid w:val="00FF1099"/>
    <w:rsid w:val="00FF28F9"/>
    <w:rsid w:val="00FF34FD"/>
    <w:rsid w:val="00FF361C"/>
    <w:rsid w:val="00FF3A21"/>
    <w:rsid w:val="00FF4624"/>
    <w:rsid w:val="00FF4828"/>
    <w:rsid w:val="00FF5B00"/>
    <w:rsid w:val="00FF61B7"/>
    <w:rsid w:val="00FF67EF"/>
    <w:rsid w:val="00FF6C92"/>
    <w:rsid w:val="00FF6D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13665"/>
    <o:shapelayout v:ext="edit">
      <o:idmap v:ext="edit" data="1"/>
    </o:shapelayout>
  </w:shapeDefaults>
  <w:decimalSymbol w:val="."/>
  <w:listSeparator w:val=","/>
  <w14:docId w14:val="051EE720"/>
  <w15:docId w15:val="{BD9D182F-666F-4C2F-AA4A-DFC0F574C3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5A7265"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A68F8"/>
    <w:pPr>
      <w:keepNext/>
      <w:tabs>
        <w:tab w:val="right" w:leader="dot" w:pos="10800"/>
      </w:tabs>
      <w:spacing w:before="240" w:after="120"/>
      <w:ind w:left="360" w:hanging="360"/>
      <w:outlineLvl w:val="0"/>
    </w:pPr>
    <w:rPr>
      <w:rFonts w:ascii="Arial" w:hAnsi="Arial" w:cs="Arial"/>
      <w:b/>
      <w:sz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810C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b/>
    </w:rPr>
  </w:style>
  <w:style w:type="paragraph" w:styleId="Heading3">
    <w:name w:val="heading 3"/>
    <w:basedOn w:val="Heading2"/>
    <w:next w:val="Normal"/>
    <w:link w:val="Heading3Char"/>
    <w:uiPriority w:val="9"/>
    <w:unhideWhenUsed/>
    <w:qFormat/>
    <w:rsid w:val="00F441B1"/>
    <w:pPr>
      <w:tabs>
        <w:tab w:val="right" w:leader="dot" w:pos="10080"/>
      </w:tabs>
      <w:spacing w:before="60"/>
      <w:outlineLvl w:val="2"/>
    </w:pPr>
    <w:rPr>
      <w:b w:val="0"/>
      <w:color w:val="1F497D" w:themeColor="text2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1454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3718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37180"/>
  </w:style>
  <w:style w:type="paragraph" w:styleId="Footer">
    <w:name w:val="footer"/>
    <w:basedOn w:val="Normal"/>
    <w:link w:val="FooterChar"/>
    <w:uiPriority w:val="99"/>
    <w:unhideWhenUsed/>
    <w:rsid w:val="0083718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37180"/>
  </w:style>
  <w:style w:type="paragraph" w:styleId="BalloonText">
    <w:name w:val="Balloon Text"/>
    <w:basedOn w:val="Normal"/>
    <w:link w:val="BalloonTextChar"/>
    <w:uiPriority w:val="99"/>
    <w:semiHidden/>
    <w:unhideWhenUsed/>
    <w:rsid w:val="00955B8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55B8B"/>
    <w:rPr>
      <w:rFonts w:ascii="Tahoma" w:hAnsi="Tahoma" w:cs="Tahoma"/>
      <w:sz w:val="16"/>
      <w:szCs w:val="16"/>
    </w:rPr>
  </w:style>
  <w:style w:type="paragraph" w:styleId="Revision">
    <w:name w:val="Revision"/>
    <w:hidden/>
    <w:uiPriority w:val="99"/>
    <w:semiHidden/>
    <w:rsid w:val="00E93B80"/>
    <w:pPr>
      <w:spacing w:after="0" w:line="240" w:lineRule="auto"/>
    </w:pPr>
  </w:style>
  <w:style w:type="character" w:styleId="Emphasis">
    <w:name w:val="Emphasis"/>
    <w:basedOn w:val="DefaultParagraphFont"/>
    <w:uiPriority w:val="20"/>
    <w:rsid w:val="00D871A3"/>
    <w:rPr>
      <w:i/>
      <w:iCs/>
    </w:rPr>
  </w:style>
  <w:style w:type="paragraph" w:styleId="ListParagraph">
    <w:name w:val="List Paragraph"/>
    <w:basedOn w:val="Normal"/>
    <w:uiPriority w:val="34"/>
    <w:rsid w:val="00075321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804A5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04A5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04A5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04A5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04A55"/>
    <w:rPr>
      <w:b/>
      <w:bCs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8A68F8"/>
    <w:rPr>
      <w:rFonts w:ascii="Arial" w:hAnsi="Arial" w:cs="Arial"/>
      <w:b/>
      <w:sz w:val="24"/>
    </w:rPr>
  </w:style>
  <w:style w:type="character" w:styleId="SubtleEmphasis">
    <w:name w:val="Subtle Emphasis"/>
    <w:basedOn w:val="DefaultParagraphFont"/>
    <w:uiPriority w:val="19"/>
    <w:rsid w:val="00B957E6"/>
    <w:rPr>
      <w:i/>
      <w:iCs/>
      <w:color w:val="404040" w:themeColor="text1" w:themeTint="BF"/>
    </w:rPr>
  </w:style>
  <w:style w:type="character" w:customStyle="1" w:styleId="Heading2Char">
    <w:name w:val="Heading 2 Char"/>
    <w:basedOn w:val="DefaultParagraphFont"/>
    <w:link w:val="Heading2"/>
    <w:uiPriority w:val="9"/>
    <w:rsid w:val="00D810CE"/>
    <w:rPr>
      <w:rFonts w:asciiTheme="majorHAnsi" w:eastAsiaTheme="majorEastAsia" w:hAnsiTheme="majorHAnsi" w:cstheme="majorBidi"/>
      <w:b/>
    </w:rPr>
  </w:style>
  <w:style w:type="paragraph" w:customStyle="1" w:styleId="Default">
    <w:name w:val="Default"/>
    <w:rsid w:val="00390F8F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customStyle="1" w:styleId="Heading">
    <w:name w:val="Heading"/>
    <w:basedOn w:val="AgendaItem"/>
    <w:link w:val="HeadingChar"/>
    <w:qFormat/>
    <w:rsid w:val="00E36B64"/>
    <w:pPr>
      <w:keepNext/>
      <w:ind w:right="0"/>
    </w:pPr>
    <w:rPr>
      <w:rFonts w:cs="Arial"/>
      <w:b/>
      <w:szCs w:val="20"/>
    </w:rPr>
  </w:style>
  <w:style w:type="paragraph" w:customStyle="1" w:styleId="Action">
    <w:name w:val="Action"/>
    <w:basedOn w:val="BodyMinutes"/>
    <w:link w:val="ActionChar"/>
    <w:qFormat/>
    <w:rsid w:val="006F3C46"/>
    <w:pPr>
      <w:tabs>
        <w:tab w:val="clear" w:pos="8730"/>
        <w:tab w:val="left" w:leader="dot" w:pos="9900"/>
      </w:tabs>
      <w:spacing w:before="0" w:line="276" w:lineRule="auto"/>
    </w:pPr>
    <w:rPr>
      <w:rFonts w:asciiTheme="majorHAnsi" w:hAnsiTheme="majorHAnsi"/>
      <w:b/>
    </w:rPr>
  </w:style>
  <w:style w:type="character" w:customStyle="1" w:styleId="HeadingChar">
    <w:name w:val="Heading Char"/>
    <w:basedOn w:val="DefaultParagraphFont"/>
    <w:link w:val="Heading"/>
    <w:rsid w:val="00E36B64"/>
    <w:rPr>
      <w:rFonts w:ascii="Arial" w:hAnsi="Arial" w:cs="Arial"/>
      <w:b/>
      <w:sz w:val="20"/>
      <w:szCs w:val="20"/>
    </w:rPr>
  </w:style>
  <w:style w:type="paragraph" w:customStyle="1" w:styleId="Appearance">
    <w:name w:val="Appearance"/>
    <w:basedOn w:val="Action"/>
    <w:link w:val="AppearanceChar"/>
    <w:rsid w:val="00811F1F"/>
    <w:rPr>
      <w:b w:val="0"/>
    </w:rPr>
  </w:style>
  <w:style w:type="character" w:customStyle="1" w:styleId="ActionChar">
    <w:name w:val="Action Char"/>
    <w:basedOn w:val="DefaultParagraphFont"/>
    <w:link w:val="Action"/>
    <w:rsid w:val="006F3C46"/>
    <w:rPr>
      <w:rFonts w:asciiTheme="majorHAnsi" w:hAnsiTheme="majorHAnsi" w:cs="Arial"/>
      <w:b/>
      <w:szCs w:val="20"/>
    </w:rPr>
  </w:style>
  <w:style w:type="paragraph" w:customStyle="1" w:styleId="AgendaItem">
    <w:name w:val="Agenda Item"/>
    <w:basedOn w:val="Normal"/>
    <w:link w:val="AgendaItemChar"/>
    <w:rsid w:val="006D64B0"/>
    <w:pPr>
      <w:tabs>
        <w:tab w:val="left" w:leader="dot" w:pos="8730"/>
      </w:tabs>
      <w:spacing w:after="120"/>
      <w:ind w:left="360" w:right="360"/>
    </w:pPr>
    <w:rPr>
      <w:rFonts w:ascii="Arial" w:hAnsi="Arial" w:cs="Times New Roman"/>
      <w:sz w:val="20"/>
    </w:rPr>
  </w:style>
  <w:style w:type="character" w:customStyle="1" w:styleId="AppearanceChar">
    <w:name w:val="Appearance Char"/>
    <w:basedOn w:val="ActionChar"/>
    <w:link w:val="Appearance"/>
    <w:rsid w:val="00811F1F"/>
    <w:rPr>
      <w:rFonts w:ascii="Times New Roman" w:hAnsi="Times New Roman" w:cs="Times New Roman"/>
      <w:b w:val="0"/>
      <w:i w:val="0"/>
      <w:sz w:val="20"/>
      <w:szCs w:val="20"/>
    </w:rPr>
  </w:style>
  <w:style w:type="paragraph" w:customStyle="1" w:styleId="Subheading">
    <w:name w:val="Subheading"/>
    <w:link w:val="SubheadingChar"/>
    <w:rsid w:val="0066159B"/>
    <w:pPr>
      <w:keepNext/>
      <w:tabs>
        <w:tab w:val="right" w:leader="dot" w:pos="10080"/>
      </w:tabs>
      <w:spacing w:before="120" w:after="0"/>
      <w:ind w:left="360" w:right="720"/>
    </w:pPr>
    <w:rPr>
      <w:rFonts w:ascii="Arial" w:hAnsi="Arial" w:cs="Times New Roman"/>
      <w:b/>
      <w:i/>
    </w:rPr>
  </w:style>
  <w:style w:type="character" w:customStyle="1" w:styleId="AgendaItemChar">
    <w:name w:val="Agenda Item Char"/>
    <w:basedOn w:val="DefaultParagraphFont"/>
    <w:link w:val="AgendaItem"/>
    <w:rsid w:val="006D64B0"/>
    <w:rPr>
      <w:rFonts w:ascii="Arial" w:hAnsi="Arial" w:cs="Times New Roman"/>
      <w:sz w:val="20"/>
    </w:rPr>
  </w:style>
  <w:style w:type="paragraph" w:customStyle="1" w:styleId="AgendaItem2ndLevel">
    <w:name w:val="Agenda Item 2nd Level"/>
    <w:basedOn w:val="AgendaItem"/>
    <w:link w:val="AgendaItem2ndLevelChar"/>
    <w:qFormat/>
    <w:rsid w:val="002D3302"/>
    <w:pPr>
      <w:ind w:left="720"/>
    </w:pPr>
  </w:style>
  <w:style w:type="character" w:customStyle="1" w:styleId="SubheadingChar">
    <w:name w:val="Subheading Char"/>
    <w:basedOn w:val="DefaultParagraphFont"/>
    <w:link w:val="Subheading"/>
    <w:rsid w:val="0066159B"/>
    <w:rPr>
      <w:rFonts w:ascii="Arial" w:hAnsi="Arial" w:cs="Times New Roman"/>
      <w:b/>
      <w:i/>
    </w:rPr>
  </w:style>
  <w:style w:type="character" w:customStyle="1" w:styleId="AgendaItem2ndLevelChar">
    <w:name w:val="Agenda Item 2nd Level Char"/>
    <w:basedOn w:val="AgendaItemChar"/>
    <w:link w:val="AgendaItem2ndLevel"/>
    <w:rsid w:val="002D3302"/>
    <w:rPr>
      <w:rFonts w:ascii="Times New Roman" w:hAnsi="Times New Roman" w:cs="Times New Roman"/>
      <w:sz w:val="20"/>
    </w:rPr>
  </w:style>
  <w:style w:type="paragraph" w:customStyle="1" w:styleId="ActionDetail">
    <w:name w:val="Action Detail"/>
    <w:basedOn w:val="BodyMinutes"/>
    <w:qFormat/>
    <w:rsid w:val="00406FAC"/>
    <w:pPr>
      <w:pBdr>
        <w:left w:val="single" w:sz="18" w:space="4" w:color="0070C0"/>
      </w:pBdr>
      <w:tabs>
        <w:tab w:val="left" w:pos="1359"/>
      </w:tabs>
    </w:pPr>
    <w:rPr>
      <w:i/>
    </w:rPr>
  </w:style>
  <w:style w:type="paragraph" w:customStyle="1" w:styleId="BodyMinutes">
    <w:name w:val="Body / Minutes"/>
    <w:basedOn w:val="AgendaItem"/>
    <w:link w:val="BodyMinutesChar"/>
    <w:qFormat/>
    <w:rsid w:val="00D810CE"/>
    <w:pPr>
      <w:spacing w:before="120" w:line="240" w:lineRule="auto"/>
      <w:ind w:left="0" w:right="0"/>
    </w:pPr>
    <w:rPr>
      <w:rFonts w:asciiTheme="minorHAnsi" w:hAnsiTheme="minorHAnsi" w:cs="Arial"/>
      <w:sz w:val="22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F441B1"/>
    <w:rPr>
      <w:rFonts w:asciiTheme="majorHAnsi" w:eastAsiaTheme="majorEastAsia" w:hAnsiTheme="majorHAnsi" w:cstheme="majorBidi"/>
      <w:color w:val="1F497D" w:themeColor="text2"/>
      <w:szCs w:val="24"/>
    </w:rPr>
  </w:style>
  <w:style w:type="character" w:customStyle="1" w:styleId="BodyMinutesChar">
    <w:name w:val="Body / Minutes Char"/>
    <w:basedOn w:val="AgendaItemChar"/>
    <w:link w:val="BodyMinutes"/>
    <w:rsid w:val="00D810CE"/>
    <w:rPr>
      <w:rFonts w:ascii="Arial" w:hAnsi="Arial" w:cs="Arial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9190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742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453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567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687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452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BE76D27-59B8-4B0F-AE7E-DDAF44EB695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4C37309-1ED1-4DC1-9367-F668C7FC4E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1</Pages>
  <Words>188</Words>
  <Characters>1080</Characters>
  <Application>Microsoft Office Word</Application>
  <DocSecurity>0</DocSecurity>
  <Lines>26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 of NE, Engineers &amp; Architects</Company>
  <LinksUpToDate>false</LinksUpToDate>
  <CharactersWithSpaces>12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dra Weaver</dc:creator>
  <cp:keywords/>
  <dc:description/>
  <cp:lastModifiedBy>Jean Lais</cp:lastModifiedBy>
  <cp:revision>17</cp:revision>
  <cp:lastPrinted>2025-10-22T19:18:00Z</cp:lastPrinted>
  <dcterms:created xsi:type="dcterms:W3CDTF">2024-11-20T13:59:00Z</dcterms:created>
  <dcterms:modified xsi:type="dcterms:W3CDTF">2025-10-22T19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d43307893fb21e4f29ad48d506f2235fea795364e917efe405274e4edeae57f</vt:lpwstr>
  </property>
</Properties>
</file>